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D4C" w:rsidRPr="00533A5B" w:rsidRDefault="002D17B7" w:rsidP="002D17B7">
      <w:pPr>
        <w:ind w:firstLineChars="200" w:firstLine="442"/>
        <w:rPr>
          <w:rFonts w:ascii="ＭＳ ゴシック" w:eastAsia="ＭＳ ゴシック" w:hAnsi="ＭＳ ゴシック"/>
          <w:sz w:val="24"/>
          <w:bdr w:val="single" w:sz="4" w:space="0" w:color="auto"/>
        </w:rPr>
      </w:pPr>
      <w:r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ＭＲＣ</w:t>
      </w:r>
      <w:r w:rsidR="00F1286D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第１</w:t>
      </w:r>
      <w:r w:rsidR="00637FA5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5</w:t>
      </w:r>
      <w:r w:rsidR="00F1286D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回</w:t>
      </w:r>
      <w:r w:rsidR="002F04C3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 xml:space="preserve">　</w:t>
      </w:r>
      <w:r w:rsidR="00760D4C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食品膜技術講習会</w:t>
      </w:r>
      <w:r w:rsidR="008165B9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 xml:space="preserve"> in Tok</w:t>
      </w:r>
      <w:r w:rsidR="000B259B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yo 201</w:t>
      </w:r>
      <w:r w:rsidR="00637FA5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8</w:t>
      </w:r>
      <w:r w:rsidR="00760D4C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 xml:space="preserve"> 申込書</w:t>
      </w:r>
      <w:r w:rsidR="00D1168C" w:rsidRPr="00533A5B">
        <w:rPr>
          <w:rFonts w:ascii="ＭＳ ゴシック" w:eastAsia="ＭＳ ゴシック" w:hAnsi="ＭＳ ゴシック" w:hint="eastAsia"/>
          <w:sz w:val="24"/>
          <w:bdr w:val="single" w:sz="4" w:space="0" w:color="auto"/>
        </w:rPr>
        <w:t xml:space="preserve">　</w:t>
      </w:r>
      <w:r w:rsidR="006E1A57" w:rsidRPr="00533A5B">
        <w:rPr>
          <w:rFonts w:ascii="ＭＳ ゴシック" w:eastAsia="ＭＳ ゴシック" w:hAnsi="ＭＳ ゴシック" w:hint="eastAsia"/>
          <w:sz w:val="24"/>
          <w:bdr w:val="single" w:sz="4" w:space="0" w:color="auto"/>
        </w:rPr>
        <w:t xml:space="preserve">　　</w:t>
      </w:r>
      <w:r w:rsidR="00D1168C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>申込み</w:t>
      </w:r>
      <w:r w:rsidR="00F72206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 xml:space="preserve">　</w:t>
      </w:r>
      <w:r w:rsidR="00D1168C" w:rsidRPr="00533A5B">
        <w:rPr>
          <w:rFonts w:ascii="ＭＳ ゴシック" w:eastAsia="ＭＳ ゴシック" w:hAnsi="ＭＳ ゴシック" w:hint="eastAsia"/>
          <w:b/>
          <w:sz w:val="24"/>
          <w:bdr w:val="single" w:sz="4" w:space="0" w:color="auto"/>
        </w:rPr>
        <w:t xml:space="preserve">　月　　日</w:t>
      </w:r>
    </w:p>
    <w:p w:rsidR="00EE0E5D" w:rsidRPr="000234DB" w:rsidRDefault="00760D4C" w:rsidP="00760D4C">
      <w:pPr>
        <w:jc w:val="center"/>
        <w:rPr>
          <w:rFonts w:ascii="Arial" w:hAnsi="Arial" w:cs="Arial"/>
          <w:b/>
          <w:color w:val="00B050"/>
          <w:szCs w:val="21"/>
        </w:rPr>
      </w:pPr>
      <w:r w:rsidRPr="00242A4D">
        <w:rPr>
          <w:rFonts w:ascii="ＭＳ 明朝" w:hAnsi="ＭＳ 明朝" w:hint="eastAsia"/>
          <w:sz w:val="24"/>
        </w:rPr>
        <w:t xml:space="preserve">　　　　　　　　　　</w:t>
      </w:r>
      <w:r w:rsidRPr="00242A4D">
        <w:rPr>
          <w:rFonts w:ascii="ＭＳ 明朝" w:hAnsi="ＭＳ 明朝" w:hint="eastAsia"/>
          <w:b/>
          <w:szCs w:val="21"/>
        </w:rPr>
        <w:t xml:space="preserve">MRC事務局　</w:t>
      </w:r>
      <w:r w:rsidR="00D9393F" w:rsidRPr="00242A4D">
        <w:rPr>
          <w:rFonts w:ascii="ＭＳ 明朝" w:hAnsi="ＭＳ 明朝" w:hint="eastAsia"/>
          <w:b/>
          <w:color w:val="FF0000"/>
          <w:szCs w:val="21"/>
        </w:rPr>
        <w:t xml:space="preserve">　　　　　　</w:t>
      </w:r>
      <w:r w:rsidR="00D9393F" w:rsidRPr="000234DB">
        <w:rPr>
          <w:rFonts w:ascii="Arial" w:hAnsi="Arial" w:cs="Arial"/>
          <w:b/>
          <w:color w:val="00B050"/>
          <w:szCs w:val="21"/>
        </w:rPr>
        <w:t xml:space="preserve">e-mail </w:t>
      </w:r>
      <w:r w:rsidR="00D9393F" w:rsidRPr="000234DB">
        <w:rPr>
          <w:rFonts w:ascii="Arial" w:hAnsi="Arial" w:cs="Arial"/>
          <w:b/>
          <w:color w:val="00B050"/>
          <w:szCs w:val="21"/>
        </w:rPr>
        <w:t>：</w:t>
      </w:r>
      <w:r w:rsidR="00D9393F" w:rsidRPr="000234DB">
        <w:rPr>
          <w:rFonts w:ascii="Arial" w:hAnsi="Arial" w:cs="Arial"/>
          <w:b/>
          <w:color w:val="00B050"/>
          <w:szCs w:val="21"/>
        </w:rPr>
        <w:t>mack80wata@uu.em-net.ne.jp</w:t>
      </w:r>
    </w:p>
    <w:p w:rsidR="00760D4C" w:rsidRPr="000234DB" w:rsidRDefault="00760D4C" w:rsidP="006E1A57">
      <w:pPr>
        <w:ind w:firstLineChars="600" w:firstLine="1327"/>
        <w:rPr>
          <w:rFonts w:ascii="ＭＳ ゴシック" w:eastAsia="ＭＳ ゴシック" w:hAnsi="ＭＳ ゴシック"/>
          <w:b/>
          <w:color w:val="FF0000"/>
          <w:sz w:val="24"/>
        </w:rPr>
      </w:pPr>
      <w:r w:rsidRPr="000234DB">
        <w:rPr>
          <w:rFonts w:ascii="ＭＳ ゴシック" w:eastAsia="ＭＳ ゴシック" w:hAnsi="ＭＳ ゴシック" w:hint="eastAsia"/>
          <w:b/>
          <w:color w:val="FF0000"/>
          <w:sz w:val="24"/>
        </w:rPr>
        <w:t>連絡の効率化のため</w:t>
      </w:r>
      <w:r w:rsidR="002D0066" w:rsidRPr="000234DB">
        <w:rPr>
          <w:rFonts w:ascii="ＭＳ ゴシック" w:eastAsia="ＭＳ ゴシック" w:hAnsi="ＭＳ ゴシック" w:hint="eastAsia"/>
          <w:b/>
          <w:color w:val="FF0000"/>
          <w:sz w:val="24"/>
        </w:rPr>
        <w:t xml:space="preserve">　</w:t>
      </w:r>
      <w:r w:rsidRPr="000234DB">
        <w:rPr>
          <w:rFonts w:ascii="Arial" w:eastAsia="ＭＳ ゴシック" w:hAnsi="Arial" w:cs="Arial"/>
          <w:b/>
          <w:color w:val="FF0000"/>
          <w:sz w:val="24"/>
        </w:rPr>
        <w:t>e-mail</w:t>
      </w:r>
      <w:r w:rsidR="002D0066" w:rsidRPr="000234DB">
        <w:rPr>
          <w:rFonts w:ascii="Arial" w:eastAsia="ＭＳ ゴシック" w:hAnsi="Arial" w:cs="Arial"/>
          <w:b/>
          <w:color w:val="FF0000"/>
          <w:sz w:val="24"/>
        </w:rPr>
        <w:t xml:space="preserve">　</w:t>
      </w:r>
      <w:r w:rsidR="002D0066" w:rsidRPr="000234DB">
        <w:rPr>
          <w:rFonts w:ascii="ＭＳ ゴシック" w:eastAsia="ＭＳ ゴシック" w:hAnsi="ＭＳ ゴシック" w:hint="eastAsia"/>
          <w:b/>
          <w:color w:val="FF0000"/>
          <w:sz w:val="24"/>
        </w:rPr>
        <w:t>でお申込みください</w:t>
      </w:r>
      <w:r w:rsidRPr="000234DB">
        <w:rPr>
          <w:rFonts w:ascii="ＭＳ ゴシック" w:eastAsia="ＭＳ ゴシック" w:hAnsi="ＭＳ ゴシック" w:hint="eastAsia"/>
          <w:b/>
          <w:color w:val="FF0000"/>
          <w:sz w:val="24"/>
        </w:rPr>
        <w:t>。</w:t>
      </w:r>
    </w:p>
    <w:p w:rsidR="00760D4C" w:rsidRPr="000234DB" w:rsidRDefault="00760D4C" w:rsidP="00760D4C">
      <w:pPr>
        <w:jc w:val="center"/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>ＭＲＣ　会員　・　非会員（</w:t>
      </w:r>
      <w:r w:rsidR="00533A5B" w:rsidRPr="000234DB">
        <w:rPr>
          <w:rFonts w:ascii="ＭＳ ゴシック" w:eastAsia="ＭＳ ゴシック" w:hAnsi="ＭＳ ゴシック" w:hint="eastAsia"/>
          <w:sz w:val="24"/>
          <w:u w:val="single"/>
        </w:rPr>
        <w:t>○</w:t>
      </w:r>
      <w:r w:rsidRPr="000234DB">
        <w:rPr>
          <w:rFonts w:ascii="ＭＳ ゴシック" w:eastAsia="ＭＳ ゴシック" w:hAnsi="ＭＳ ゴシック" w:hint="eastAsia"/>
          <w:sz w:val="24"/>
          <w:u w:val="single"/>
        </w:rPr>
        <w:t>で囲んで下さい）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参加予定者氏名　①　　　</w:t>
      </w:r>
      <w:r w:rsidR="000B259B"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</w:t>
      </w: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②　</w:t>
      </w:r>
      <w:r w:rsidR="000B259B"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</w:t>
      </w: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　　③　　　　　　　　　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所属機関（会社名・部署）　　　　　　　　　　　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住所　</w:t>
      </w:r>
      <w:r w:rsidR="00637FA5">
        <w:rPr>
          <w:rFonts w:ascii="ＭＳ ゴシック" w:eastAsia="ＭＳ ゴシック" w:hAnsi="ＭＳ ゴシック" w:hint="eastAsia"/>
          <w:sz w:val="24"/>
          <w:u w:val="single"/>
        </w:rPr>
        <w:t>〒</w:t>
      </w: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　　　　　　　　　　　　　　　　　　　　　　　　　　　　　　　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電話番号　　　　　　　　　　　　　　　　　　　　　　　　　　　　　　　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b/>
          <w:color w:val="FF0000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b/>
          <w:color w:val="FF0000"/>
          <w:sz w:val="24"/>
          <w:u w:val="single"/>
        </w:rPr>
        <w:t xml:space="preserve">e-mail　アドレス　　　　　　　　　　　　　　　　　　　　　　　　　　　</w:t>
      </w:r>
    </w:p>
    <w:p w:rsidR="00760D4C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振り込み予定金額　　　　　　　　　　　　　　　　　　</w:t>
      </w:r>
    </w:p>
    <w:p w:rsidR="00EE0E5D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参加費の払い込み方法・振り込み予定日(郵便振替・銀行振込み)　</w:t>
      </w:r>
    </w:p>
    <w:p w:rsidR="00760D4C" w:rsidRPr="000234DB" w:rsidRDefault="00760D4C" w:rsidP="006E1A57">
      <w:pPr>
        <w:ind w:leftChars="169" w:left="322" w:firstLineChars="1391" w:firstLine="3064"/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　　月　　　日予定　</w:t>
      </w:r>
    </w:p>
    <w:p w:rsidR="00EE0E5D" w:rsidRPr="000234DB" w:rsidRDefault="00760D4C" w:rsidP="00760D4C">
      <w:pPr>
        <w:numPr>
          <w:ilvl w:val="1"/>
          <w:numId w:val="1"/>
        </w:numPr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>請求書・領収書</w:t>
      </w:r>
      <w:r w:rsidR="00B675D9" w:rsidRPr="000234DB">
        <w:rPr>
          <w:rFonts w:ascii="ＭＳ ゴシック" w:eastAsia="ＭＳ ゴシック" w:hAnsi="ＭＳ ゴシック" w:hint="eastAsia"/>
          <w:sz w:val="24"/>
          <w:u w:val="single"/>
        </w:rPr>
        <w:t>が</w:t>
      </w:r>
      <w:r w:rsidRPr="000234DB">
        <w:rPr>
          <w:rFonts w:ascii="ＭＳ ゴシック" w:eastAsia="ＭＳ ゴシック" w:hAnsi="ＭＳ ゴシック" w:hint="eastAsia"/>
          <w:sz w:val="24"/>
          <w:u w:val="single"/>
        </w:rPr>
        <w:t>必要</w:t>
      </w:r>
      <w:r w:rsidR="00B675D9"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な場合　　請求書　　領収書　</w:t>
      </w:r>
    </w:p>
    <w:p w:rsidR="00760D4C" w:rsidRPr="000234DB" w:rsidRDefault="00B675D9" w:rsidP="006E1A57">
      <w:pPr>
        <w:ind w:leftChars="169" w:left="322" w:firstLineChars="1292" w:firstLine="2846"/>
        <w:rPr>
          <w:rFonts w:ascii="ＭＳ ゴシック" w:eastAsia="ＭＳ ゴシック" w:hAnsi="ＭＳ ゴシック"/>
          <w:sz w:val="24"/>
          <w:u w:val="single"/>
        </w:rPr>
      </w:pPr>
      <w:r w:rsidRPr="000234DB">
        <w:rPr>
          <w:rFonts w:ascii="ＭＳ ゴシック" w:eastAsia="ＭＳ ゴシック" w:hAnsi="ＭＳ ゴシック" w:hint="eastAsia"/>
          <w:sz w:val="24"/>
          <w:u w:val="single"/>
        </w:rPr>
        <w:t>（</w:t>
      </w:r>
      <w:r w:rsidR="00760D4C" w:rsidRPr="000234DB">
        <w:rPr>
          <w:rFonts w:ascii="ＭＳ ゴシック" w:eastAsia="ＭＳ ゴシック" w:hAnsi="ＭＳ ゴシック" w:hint="eastAsia"/>
          <w:sz w:val="24"/>
          <w:u w:val="single"/>
        </w:rPr>
        <w:t xml:space="preserve">必要な部分を○で囲んで下さい）　</w:t>
      </w:r>
    </w:p>
    <w:p w:rsidR="00760D4C" w:rsidRPr="000234DB" w:rsidRDefault="00760D4C" w:rsidP="00760D4C">
      <w:pPr>
        <w:jc w:val="center"/>
        <w:rPr>
          <w:rFonts w:ascii="ＭＳ ゴシック" w:eastAsia="ＭＳ ゴシック" w:hAnsi="ＭＳ ゴシック"/>
          <w:sz w:val="24"/>
        </w:rPr>
      </w:pPr>
      <w:r w:rsidRPr="000234DB">
        <w:rPr>
          <w:rFonts w:ascii="ＭＳ ゴシック" w:eastAsia="ＭＳ ゴシック" w:hAnsi="ＭＳ ゴシック" w:hint="eastAsia"/>
          <w:b/>
          <w:sz w:val="24"/>
        </w:rPr>
        <w:t xml:space="preserve">MRC事務局　FAX番号　</w:t>
      </w:r>
      <w:r w:rsidRPr="000234DB">
        <w:rPr>
          <w:rFonts w:ascii="Arial" w:eastAsia="ＭＳ ゴシック" w:hAnsi="Arial" w:cs="Arial"/>
          <w:b/>
          <w:sz w:val="24"/>
        </w:rPr>
        <w:t>０４８－２２４－３３３６</w:t>
      </w:r>
    </w:p>
    <w:p w:rsidR="00865AED" w:rsidRPr="000234DB" w:rsidRDefault="00C255A5" w:rsidP="006E1A57">
      <w:pPr>
        <w:ind w:firstLineChars="600" w:firstLine="1327"/>
        <w:rPr>
          <w:rFonts w:ascii="Arial" w:eastAsia="ＭＳ ゴシック" w:hAnsi="Arial" w:cs="Arial"/>
          <w:b/>
          <w:color w:val="00B050"/>
          <w:sz w:val="24"/>
        </w:rPr>
      </w:pPr>
      <w:r w:rsidRPr="000234DB">
        <w:rPr>
          <w:rFonts w:ascii="Arial" w:eastAsia="ＭＳ ゴシック" w:hAnsi="Arial" w:cs="Arial"/>
          <w:b/>
          <w:color w:val="00B050"/>
          <w:sz w:val="24"/>
        </w:rPr>
        <w:t xml:space="preserve">e-mail </w:t>
      </w:r>
      <w:r w:rsidRPr="000234DB">
        <w:rPr>
          <w:rFonts w:ascii="Arial" w:eastAsia="ＭＳ ゴシック" w:hAnsi="Arial" w:cs="Arial"/>
          <w:b/>
          <w:color w:val="00B050"/>
          <w:sz w:val="24"/>
        </w:rPr>
        <w:t>：</w:t>
      </w:r>
      <w:hyperlink r:id="rId9" w:history="1">
        <w:r w:rsidR="008C11AB" w:rsidRPr="000234DB">
          <w:rPr>
            <w:rStyle w:val="a3"/>
            <w:rFonts w:ascii="Arial" w:eastAsia="ＭＳ ゴシック" w:hAnsi="Arial" w:cs="Arial"/>
            <w:b/>
            <w:sz w:val="24"/>
          </w:rPr>
          <w:t>mack80wata@uu.em-net.ne.jp</w:t>
        </w:r>
      </w:hyperlink>
    </w:p>
    <w:p w:rsidR="008C11AB" w:rsidRPr="000234DB" w:rsidRDefault="00F20886" w:rsidP="008C11AB">
      <w:pPr>
        <w:rPr>
          <w:rFonts w:ascii="Arial" w:hAnsi="Arial" w:cs="Arial"/>
          <w:sz w:val="22"/>
          <w:szCs w:val="22"/>
          <w:lang w:eastAsia="zh-CN"/>
        </w:rPr>
      </w:pPr>
      <w:r w:rsidRPr="000234DB">
        <w:rPr>
          <w:rFonts w:ascii="Arial" w:hAnsi="Arial" w:cs="Arial"/>
          <w:sz w:val="22"/>
          <w:szCs w:val="22"/>
        </w:rPr>
        <w:t>――――――――――――――――――――――――――――――――――――</w:t>
      </w:r>
    </w:p>
    <w:p w:rsidR="008C11AB" w:rsidRPr="00242A4D" w:rsidRDefault="008C11AB" w:rsidP="008C11AB">
      <w:pPr>
        <w:rPr>
          <w:rFonts w:ascii="ＭＳ 明朝" w:hAnsi="ＭＳ 明朝"/>
          <w:sz w:val="22"/>
          <w:szCs w:val="22"/>
        </w:rPr>
      </w:pPr>
      <w:r w:rsidRPr="00242A4D">
        <w:rPr>
          <w:rFonts w:ascii="ＭＳ 明朝" w:hAnsi="ＭＳ 明朝" w:hint="eastAsia"/>
          <w:sz w:val="22"/>
          <w:szCs w:val="22"/>
        </w:rPr>
        <w:t>【</w:t>
      </w:r>
      <w:r w:rsidRPr="00242A4D">
        <w:rPr>
          <w:rFonts w:ascii="ＭＳ 明朝" w:hAnsi="ＭＳ 明朝" w:hint="eastAsia"/>
          <w:sz w:val="22"/>
          <w:szCs w:val="22"/>
          <w:lang w:eastAsia="zh-CN"/>
        </w:rPr>
        <w:t>日　　時】</w:t>
      </w:r>
      <w:r w:rsidRPr="00242A4D">
        <w:rPr>
          <w:rFonts w:ascii="ＭＳ 明朝" w:hAnsi="ＭＳ 明朝" w:hint="eastAsia"/>
          <w:sz w:val="22"/>
          <w:szCs w:val="22"/>
        </w:rPr>
        <w:t xml:space="preserve">　　　</w:t>
      </w:r>
      <w:r w:rsidRPr="00242A4D">
        <w:rPr>
          <w:rFonts w:ascii="ＭＳ 明朝" w:hAnsi="ＭＳ 明朝" w:hint="eastAsia"/>
          <w:b/>
          <w:sz w:val="22"/>
          <w:szCs w:val="22"/>
        </w:rPr>
        <w:t>２０１</w:t>
      </w:r>
      <w:r w:rsidR="00637FA5">
        <w:rPr>
          <w:rFonts w:ascii="ＭＳ 明朝" w:hAnsi="ＭＳ 明朝" w:hint="eastAsia"/>
          <w:b/>
          <w:sz w:val="22"/>
          <w:szCs w:val="22"/>
        </w:rPr>
        <w:t>８</w:t>
      </w:r>
      <w:r w:rsidRPr="00242A4D">
        <w:rPr>
          <w:rFonts w:ascii="ＭＳ 明朝" w:hAnsi="ＭＳ 明朝" w:hint="eastAsia"/>
          <w:b/>
          <w:sz w:val="22"/>
          <w:szCs w:val="22"/>
        </w:rPr>
        <w:t>年</w:t>
      </w:r>
      <w:r w:rsidR="00A3709A" w:rsidRPr="00242A4D">
        <w:rPr>
          <w:rFonts w:ascii="ＭＳ 明朝" w:hAnsi="ＭＳ 明朝" w:hint="eastAsia"/>
          <w:b/>
          <w:sz w:val="22"/>
          <w:szCs w:val="22"/>
        </w:rPr>
        <w:t>８</w:t>
      </w:r>
      <w:r w:rsidRPr="00242A4D">
        <w:rPr>
          <w:rFonts w:ascii="ＭＳ 明朝" w:hAnsi="ＭＳ 明朝" w:hint="eastAsia"/>
          <w:b/>
          <w:sz w:val="22"/>
          <w:szCs w:val="22"/>
        </w:rPr>
        <w:t>月</w:t>
      </w:r>
      <w:r w:rsidR="00637FA5">
        <w:rPr>
          <w:rFonts w:ascii="ＭＳ 明朝" w:hAnsi="ＭＳ 明朝" w:hint="eastAsia"/>
          <w:b/>
          <w:sz w:val="22"/>
          <w:szCs w:val="22"/>
        </w:rPr>
        <w:t>８</w:t>
      </w:r>
      <w:r w:rsidRPr="00242A4D">
        <w:rPr>
          <w:rFonts w:ascii="ＭＳ 明朝" w:hAnsi="ＭＳ 明朝"/>
          <w:b/>
          <w:sz w:val="22"/>
          <w:szCs w:val="22"/>
        </w:rPr>
        <w:t>(</w:t>
      </w:r>
      <w:r w:rsidR="000950B2">
        <w:rPr>
          <w:rFonts w:ascii="ＭＳ 明朝" w:hAnsi="ＭＳ 明朝" w:hint="eastAsia"/>
          <w:b/>
          <w:sz w:val="22"/>
          <w:szCs w:val="22"/>
        </w:rPr>
        <w:t>水</w:t>
      </w:r>
      <w:r w:rsidRPr="00242A4D">
        <w:rPr>
          <w:rFonts w:ascii="ＭＳ 明朝" w:hAnsi="ＭＳ 明朝"/>
          <w:b/>
          <w:sz w:val="22"/>
          <w:szCs w:val="22"/>
        </w:rPr>
        <w:t>)</w:t>
      </w:r>
      <w:r w:rsidRPr="00242A4D">
        <w:rPr>
          <w:rFonts w:ascii="ＭＳ 明朝" w:hAnsi="ＭＳ 明朝" w:hint="eastAsia"/>
          <w:b/>
          <w:sz w:val="22"/>
          <w:szCs w:val="22"/>
        </w:rPr>
        <w:t>～</w:t>
      </w:r>
      <w:r w:rsidR="00637FA5">
        <w:rPr>
          <w:rFonts w:ascii="ＭＳ 明朝" w:hAnsi="ＭＳ 明朝" w:hint="eastAsia"/>
          <w:b/>
          <w:sz w:val="22"/>
          <w:szCs w:val="22"/>
        </w:rPr>
        <w:t>９</w:t>
      </w:r>
      <w:r w:rsidRPr="00242A4D">
        <w:rPr>
          <w:rFonts w:ascii="ＭＳ 明朝" w:hAnsi="ＭＳ 明朝" w:hint="eastAsia"/>
          <w:b/>
          <w:sz w:val="22"/>
          <w:szCs w:val="22"/>
        </w:rPr>
        <w:t>日</w:t>
      </w:r>
      <w:r w:rsidRPr="00242A4D">
        <w:rPr>
          <w:rFonts w:ascii="ＭＳ 明朝" w:hAnsi="ＭＳ 明朝"/>
          <w:b/>
          <w:sz w:val="22"/>
          <w:szCs w:val="22"/>
        </w:rPr>
        <w:t>(</w:t>
      </w:r>
      <w:r w:rsidR="000950B2">
        <w:rPr>
          <w:rFonts w:ascii="ＭＳ 明朝" w:hAnsi="ＭＳ 明朝" w:hint="eastAsia"/>
          <w:b/>
          <w:sz w:val="22"/>
          <w:szCs w:val="22"/>
        </w:rPr>
        <w:t>木</w:t>
      </w:r>
      <w:r w:rsidRPr="00242A4D">
        <w:rPr>
          <w:rFonts w:ascii="ＭＳ 明朝" w:hAnsi="ＭＳ 明朝"/>
          <w:b/>
          <w:sz w:val="22"/>
          <w:szCs w:val="22"/>
        </w:rPr>
        <w:t>)</w:t>
      </w:r>
    </w:p>
    <w:p w:rsidR="008C11AB" w:rsidRPr="00242A4D" w:rsidRDefault="008C11AB" w:rsidP="008C11AB">
      <w:pPr>
        <w:rPr>
          <w:rFonts w:ascii="ＭＳ 明朝" w:hAnsi="ＭＳ 明朝"/>
          <w:sz w:val="22"/>
          <w:szCs w:val="22"/>
        </w:rPr>
      </w:pPr>
      <w:r w:rsidRPr="00242A4D">
        <w:rPr>
          <w:rFonts w:ascii="ＭＳ 明朝" w:hAnsi="ＭＳ 明朝" w:hint="eastAsia"/>
          <w:sz w:val="22"/>
          <w:szCs w:val="22"/>
        </w:rPr>
        <w:t>【</w:t>
      </w:r>
      <w:r w:rsidRPr="00242A4D">
        <w:rPr>
          <w:rFonts w:ascii="ＭＳ 明朝" w:hAnsi="ＭＳ 明朝" w:hint="eastAsia"/>
          <w:sz w:val="22"/>
          <w:szCs w:val="22"/>
          <w:lang w:eastAsia="zh-CN"/>
        </w:rPr>
        <w:t>場　　所】</w:t>
      </w:r>
      <w:r w:rsidRPr="00242A4D">
        <w:rPr>
          <w:rFonts w:ascii="ＭＳ 明朝" w:hAnsi="ＭＳ 明朝" w:hint="eastAsia"/>
          <w:sz w:val="22"/>
          <w:szCs w:val="22"/>
        </w:rPr>
        <w:t xml:space="preserve">　　　一般財団法人 日本食品分析センター　別館</w:t>
      </w:r>
    </w:p>
    <w:p w:rsidR="008C11AB" w:rsidRPr="00242A4D" w:rsidRDefault="006E1A57" w:rsidP="006E1A57">
      <w:pPr>
        <w:ind w:firstLineChars="500" w:firstLine="1307"/>
        <w:rPr>
          <w:rFonts w:ascii="ＭＳ 明朝" w:hAnsi="ＭＳ 明朝"/>
          <w:b/>
          <w:sz w:val="24"/>
          <w:bdr w:val="single" w:sz="4" w:space="0" w:color="auto"/>
        </w:rPr>
      </w:pPr>
      <w:r w:rsidRPr="00242A4D">
        <w:rPr>
          <w:rFonts w:ascii="ＭＳ 明朝" w:hAnsi="ＭＳ 明朝" w:hint="eastAsia"/>
          <w:b/>
          <w:sz w:val="28"/>
          <w:szCs w:val="28"/>
          <w:bdr w:val="single" w:sz="4" w:space="0" w:color="auto"/>
        </w:rPr>
        <w:t xml:space="preserve">　</w:t>
      </w:r>
      <w:r w:rsidRPr="00242A4D">
        <w:rPr>
          <w:rFonts w:ascii="ＭＳ 明朝" w:hAnsi="ＭＳ 明朝" w:hint="eastAsia"/>
          <w:b/>
          <w:sz w:val="24"/>
          <w:bdr w:val="single" w:sz="4" w:space="0" w:color="auto"/>
        </w:rPr>
        <w:t>会</w:t>
      </w:r>
      <w:r w:rsidR="00F20886" w:rsidRPr="00242A4D">
        <w:rPr>
          <w:rFonts w:ascii="ＭＳ 明朝" w:hAnsi="ＭＳ 明朝" w:hint="eastAsia"/>
          <w:b/>
          <w:sz w:val="24"/>
          <w:bdr w:val="single" w:sz="4" w:space="0" w:color="auto"/>
        </w:rPr>
        <w:t>場（</w:t>
      </w:r>
      <w:r w:rsidR="008C11AB" w:rsidRPr="00242A4D">
        <w:rPr>
          <w:rFonts w:ascii="ＭＳ 明朝" w:hAnsi="ＭＳ 明朝" w:hint="eastAsia"/>
          <w:b/>
          <w:sz w:val="24"/>
          <w:bdr w:val="single" w:sz="4" w:space="0" w:color="auto"/>
        </w:rPr>
        <w:t>一財）</w:t>
      </w:r>
      <w:r w:rsidR="00637FA5" w:rsidRPr="00637FA5">
        <w:rPr>
          <w:rFonts w:ascii="ＭＳ 明朝" w:hAnsi="ＭＳ 明朝" w:hint="eastAsia"/>
          <w:b/>
          <w:sz w:val="24"/>
          <w:bdr w:val="single" w:sz="4" w:space="0" w:color="auto"/>
        </w:rPr>
        <w:t>日本食品分析センター別館</w:t>
      </w:r>
      <w:r w:rsidR="00637FA5">
        <w:rPr>
          <w:rFonts w:ascii="ＭＳ 明朝" w:hAnsi="ＭＳ 明朝" w:hint="eastAsia"/>
          <w:b/>
          <w:sz w:val="24"/>
          <w:bdr w:val="single" w:sz="4" w:space="0" w:color="auto"/>
        </w:rPr>
        <w:t>、</w:t>
      </w:r>
      <w:r w:rsidR="008C11AB" w:rsidRPr="00242A4D">
        <w:rPr>
          <w:rFonts w:ascii="ＭＳ 明朝" w:hAnsi="ＭＳ 明朝" w:hint="eastAsia"/>
          <w:b/>
          <w:sz w:val="24"/>
          <w:bdr w:val="single" w:sz="4" w:space="0" w:color="auto"/>
        </w:rPr>
        <w:t xml:space="preserve">日本水産油脂協会ビル  </w:t>
      </w:r>
      <w:bookmarkStart w:id="0" w:name="_GoBack"/>
      <w:bookmarkEnd w:id="0"/>
      <w:r w:rsidR="008C11AB" w:rsidRPr="00242A4D">
        <w:rPr>
          <w:rFonts w:ascii="ＭＳ 明朝" w:hAnsi="ＭＳ 明朝" w:hint="eastAsia"/>
          <w:b/>
          <w:sz w:val="24"/>
          <w:bdr w:val="single" w:sz="4" w:space="0" w:color="auto"/>
        </w:rPr>
        <w:t>２ 階</w:t>
      </w:r>
      <w:r w:rsidRPr="00242A4D">
        <w:rPr>
          <w:rFonts w:ascii="ＭＳ 明朝" w:hAnsi="ＭＳ 明朝" w:hint="eastAsia"/>
          <w:b/>
          <w:sz w:val="24"/>
          <w:bdr w:val="single" w:sz="4" w:space="0" w:color="auto"/>
        </w:rPr>
        <w:t xml:space="preserve">　</w:t>
      </w:r>
    </w:p>
    <w:p w:rsidR="008C11AB" w:rsidRPr="00242A4D" w:rsidRDefault="008C11AB" w:rsidP="00952D7D">
      <w:pPr>
        <w:ind w:firstLineChars="1005" w:firstLine="2013"/>
        <w:rPr>
          <w:rFonts w:ascii="ＭＳ 明朝" w:hAnsi="ＭＳ 明朝"/>
          <w:sz w:val="22"/>
          <w:szCs w:val="22"/>
        </w:rPr>
      </w:pPr>
      <w:r w:rsidRPr="00242A4D">
        <w:rPr>
          <w:rFonts w:ascii="ＭＳ 明朝" w:hAnsi="ＭＳ 明朝" w:hint="eastAsia"/>
          <w:sz w:val="22"/>
          <w:szCs w:val="22"/>
        </w:rPr>
        <w:t>東京都渋谷区元代々木町32－7</w:t>
      </w:r>
    </w:p>
    <w:p w:rsidR="008C11AB" w:rsidRPr="00242A4D" w:rsidRDefault="008C11AB" w:rsidP="008C11AB">
      <w:pPr>
        <w:rPr>
          <w:rFonts w:ascii="ＭＳ 明朝" w:hAnsi="ＭＳ 明朝"/>
          <w:sz w:val="18"/>
          <w:szCs w:val="18"/>
          <w:lang w:eastAsia="zh-CN"/>
        </w:rPr>
      </w:pPr>
      <w:r w:rsidRPr="00242A4D">
        <w:rPr>
          <w:rFonts w:ascii="ＭＳ 明朝" w:hAnsi="ＭＳ 明朝" w:hint="eastAsia"/>
          <w:sz w:val="18"/>
          <w:szCs w:val="18"/>
          <w:lang w:eastAsia="zh-CN"/>
        </w:rPr>
        <w:t>【交通</w:t>
      </w:r>
      <w:r w:rsidRPr="00242A4D">
        <w:rPr>
          <w:rFonts w:ascii="ＭＳ 明朝" w:hAnsi="ＭＳ 明朝" w:hint="eastAsia"/>
          <w:sz w:val="18"/>
          <w:szCs w:val="18"/>
        </w:rPr>
        <w:t>機関</w:t>
      </w:r>
      <w:r w:rsidRPr="00242A4D">
        <w:rPr>
          <w:rFonts w:ascii="ＭＳ 明朝" w:hAnsi="ＭＳ 明朝" w:hint="eastAsia"/>
          <w:sz w:val="18"/>
          <w:szCs w:val="18"/>
          <w:lang w:eastAsia="zh-CN"/>
        </w:rPr>
        <w:t>案内】</w:t>
      </w:r>
    </w:p>
    <w:p w:rsidR="008C11AB" w:rsidRPr="00242A4D" w:rsidRDefault="008C11AB" w:rsidP="00684241">
      <w:pPr>
        <w:rPr>
          <w:rFonts w:ascii="ＭＳ 明朝" w:hAnsi="ＭＳ 明朝"/>
          <w:sz w:val="18"/>
          <w:szCs w:val="18"/>
        </w:rPr>
      </w:pPr>
      <w:r w:rsidRPr="00242A4D">
        <w:rPr>
          <w:rFonts w:ascii="ＭＳ 明朝" w:hAnsi="ＭＳ 明朝" w:hint="eastAsia"/>
          <w:sz w:val="18"/>
          <w:szCs w:val="18"/>
        </w:rPr>
        <w:t>電　車：千代田線／</w:t>
      </w:r>
      <w:r w:rsidRPr="00242A4D">
        <w:rPr>
          <w:rFonts w:ascii="ＭＳ 明朝" w:hAnsi="ＭＳ 明朝" w:hint="eastAsia"/>
          <w:b/>
          <w:sz w:val="18"/>
          <w:szCs w:val="18"/>
        </w:rPr>
        <w:t>代々木公園駅下車</w:t>
      </w:r>
      <w:r w:rsidRPr="00242A4D">
        <w:rPr>
          <w:rFonts w:ascii="ＭＳ 明朝" w:hAnsi="ＭＳ 明朝" w:hint="eastAsia"/>
          <w:sz w:val="18"/>
          <w:szCs w:val="18"/>
        </w:rPr>
        <w:t xml:space="preserve">     または 小田急線／</w:t>
      </w:r>
      <w:r w:rsidRPr="00242A4D">
        <w:rPr>
          <w:rFonts w:ascii="ＭＳ 明朝" w:hAnsi="ＭＳ 明朝" w:hint="eastAsia"/>
          <w:b/>
          <w:sz w:val="18"/>
          <w:szCs w:val="18"/>
        </w:rPr>
        <w:t>代々木八幡駅下車</w:t>
      </w:r>
    </w:p>
    <w:p w:rsidR="008C11AB" w:rsidRPr="00242A4D" w:rsidRDefault="008C11AB" w:rsidP="00684241">
      <w:pPr>
        <w:tabs>
          <w:tab w:val="left" w:pos="2340"/>
        </w:tabs>
        <w:rPr>
          <w:rFonts w:ascii="ＭＳ 明朝" w:hAnsi="ＭＳ 明朝"/>
          <w:sz w:val="18"/>
          <w:szCs w:val="18"/>
        </w:rPr>
      </w:pPr>
      <w:r w:rsidRPr="00242A4D">
        <w:rPr>
          <w:rFonts w:ascii="ＭＳ 明朝" w:hAnsi="ＭＳ 明朝" w:hint="eastAsia"/>
          <w:sz w:val="18"/>
          <w:szCs w:val="18"/>
        </w:rPr>
        <w:t>バ　ス：渋谷 発・「中野 or 阿佐ヶ谷 or 初台 方面行き」に乗車／「八幡下」バス停下車</w:t>
      </w:r>
    </w:p>
    <w:p w:rsidR="00F20886" w:rsidRPr="00242A4D" w:rsidRDefault="00E4656C" w:rsidP="00BD7A42">
      <w:pPr>
        <w:rPr>
          <w:rFonts w:ascii="ＭＳ 明朝" w:hAnsi="ＭＳ 明朝"/>
          <w:sz w:val="22"/>
          <w:szCs w:val="22"/>
        </w:rPr>
      </w:pPr>
      <w:r>
        <w:rPr>
          <w:rFonts w:ascii="ＭＳ 明朝" w:hAnsi="ＭＳ 明朝"/>
          <w:noProof/>
          <w:sz w:val="22"/>
          <w:szCs w:val="22"/>
        </w:rPr>
        <w:pict>
          <v:rect id="_x0000_s1027" style="position:absolute;left:0;text-align:left;margin-left:120.65pt;margin-top:104.45pt;width:71.2pt;height:13.75pt;z-index:1" fillcolor="lime" strokeweight="2pt">
            <v:fill opacity="17695f"/>
            <v:stroke dashstyle="1 1"/>
            <v:textbox inset="5.85pt,.7pt,5.85pt,.7pt"/>
          </v:rect>
        </w:pict>
      </w:r>
      <w:r w:rsidR="008C11AB" w:rsidRPr="00242A4D">
        <w:rPr>
          <w:rFonts w:ascii="ＭＳ 明朝" w:hAnsi="ＭＳ 明朝" w:hint="eastAsia"/>
          <w:sz w:val="22"/>
          <w:szCs w:val="22"/>
        </w:rPr>
        <w:t>【地　図】</w:t>
      </w:r>
      <w:r w:rsidR="00637FA5">
        <w:rPr>
          <w:rFonts w:ascii="ＭＳ 明朝" w:hAnsi="ＭＳ 明朝"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4.5pt;height:120.75pt">
            <v:imagedata r:id="rId10" o:title="会場案内"/>
          </v:shape>
        </w:pict>
      </w:r>
    </w:p>
    <w:p w:rsidR="005B1B32" w:rsidRDefault="00E4656C" w:rsidP="00952D7D">
      <w:pPr>
        <w:rPr>
          <w:rFonts w:ascii="ＭＳ 明朝" w:hAnsi="ＭＳ 明朝"/>
          <w:sz w:val="18"/>
          <w:szCs w:val="18"/>
        </w:rPr>
      </w:pPr>
      <w:r>
        <w:rPr>
          <w:rFonts w:ascii="ＭＳ 明朝" w:hAnsi="ＭＳ 明朝"/>
          <w:noProof/>
          <w:sz w:val="18"/>
          <w:szCs w:val="18"/>
        </w:rPr>
        <w:pict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_x0000_s1032" type="#_x0000_t62" style="position:absolute;left:0;text-align:left;margin-left:69.75pt;margin-top:8pt;width:123.2pt;height:30.75pt;z-index:2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adj="13579,-13065">
            <v:fill opacity="0"/>
            <v:stroke dashstyle="1 1"/>
            <v:textbox inset="5.85pt,.7pt,5.85pt,.7pt">
              <w:txbxContent>
                <w:p w:rsidR="00533A5B" w:rsidRPr="00533A5B" w:rsidRDefault="00533A5B" w:rsidP="00533A5B">
                  <w:pPr>
                    <w:jc w:val="center"/>
                    <w:rPr>
                      <w:rFonts w:ascii="ＭＳ ゴシック" w:eastAsia="ＭＳ ゴシック" w:hAnsi="ＭＳ ゴシック"/>
                      <w:color w:val="FF0000"/>
                    </w:rPr>
                  </w:pPr>
                  <w:r w:rsidRPr="00533A5B">
                    <w:rPr>
                      <w:rFonts w:ascii="ＭＳ ゴシック" w:eastAsia="ＭＳ ゴシック" w:hAnsi="ＭＳ ゴシック" w:hint="eastAsia"/>
                      <w:color w:val="FF0000"/>
                    </w:rPr>
                    <w:t>講習会会場はココ</w:t>
                  </w:r>
                </w:p>
              </w:txbxContent>
            </v:textbox>
            <w10:wrap anchorx="page" anchory="page"/>
          </v:shape>
        </w:pict>
      </w:r>
    </w:p>
    <w:p w:rsidR="000950B2" w:rsidRDefault="000950B2" w:rsidP="00952D7D">
      <w:pPr>
        <w:rPr>
          <w:rFonts w:ascii="ＭＳ 明朝" w:hAnsi="ＭＳ 明朝"/>
          <w:sz w:val="18"/>
          <w:szCs w:val="18"/>
        </w:rPr>
      </w:pPr>
    </w:p>
    <w:sectPr w:rsidR="000950B2" w:rsidSect="005B1B32">
      <w:pgSz w:w="11906" w:h="16838" w:code="9"/>
      <w:pgMar w:top="720" w:right="720" w:bottom="720" w:left="720" w:header="851" w:footer="992" w:gutter="0"/>
      <w:cols w:space="425"/>
      <w:docGrid w:type="linesAndChars" w:linePitch="290" w:charSpace="-403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656C" w:rsidRDefault="00E4656C" w:rsidP="00932B81">
      <w:r>
        <w:separator/>
      </w:r>
    </w:p>
  </w:endnote>
  <w:endnote w:type="continuationSeparator" w:id="0">
    <w:p w:rsidR="00E4656C" w:rsidRDefault="00E4656C" w:rsidP="00932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656C" w:rsidRDefault="00E4656C" w:rsidP="00932B81">
      <w:r>
        <w:separator/>
      </w:r>
    </w:p>
  </w:footnote>
  <w:footnote w:type="continuationSeparator" w:id="0">
    <w:p w:rsidR="00E4656C" w:rsidRDefault="00E4656C" w:rsidP="00932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5448E"/>
    <w:multiLevelType w:val="hybridMultilevel"/>
    <w:tmpl w:val="9FEA7E6E"/>
    <w:lvl w:ilvl="0" w:tplc="BBF07882">
      <w:start w:val="1"/>
      <w:numFmt w:val="decimalFullWidth"/>
      <w:lvlText w:val="%1．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>
    <w:nsid w:val="03546C40"/>
    <w:multiLevelType w:val="hybridMultilevel"/>
    <w:tmpl w:val="E4D4235E"/>
    <w:lvl w:ilvl="0" w:tplc="1CEA91EE">
      <w:start w:val="2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>
    <w:nsid w:val="049D3D1C"/>
    <w:multiLevelType w:val="hybridMultilevel"/>
    <w:tmpl w:val="DFF8DA70"/>
    <w:lvl w:ilvl="0" w:tplc="B8F2D32C">
      <w:start w:val="1"/>
      <w:numFmt w:val="decimalFullWidth"/>
      <w:lvlText w:val="%1．"/>
      <w:lvlJc w:val="left"/>
      <w:pPr>
        <w:tabs>
          <w:tab w:val="num" w:pos="465"/>
        </w:tabs>
        <w:ind w:left="465" w:hanging="375"/>
      </w:pPr>
      <w:rPr>
        <w:rFonts w:ascii="ＭＳ 明朝" w:eastAsia="ＭＳ 明朝" w:hAnsi="ＭＳ 明朝" w:hint="default"/>
      </w:rPr>
    </w:lvl>
    <w:lvl w:ilvl="1" w:tplc="87682814">
      <w:start w:val="1"/>
      <w:numFmt w:val="decimalFullWidth"/>
      <w:lvlText w:val="（%2）"/>
      <w:lvlJc w:val="left"/>
      <w:pPr>
        <w:tabs>
          <w:tab w:val="num" w:pos="1230"/>
        </w:tabs>
        <w:ind w:left="1230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350"/>
        </w:tabs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70"/>
        </w:tabs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90"/>
        </w:tabs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10"/>
        </w:tabs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30"/>
        </w:tabs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450"/>
        </w:tabs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870"/>
        </w:tabs>
        <w:ind w:left="3870" w:hanging="420"/>
      </w:pPr>
    </w:lvl>
  </w:abstractNum>
  <w:abstractNum w:abstractNumId="3">
    <w:nsid w:val="24A46E68"/>
    <w:multiLevelType w:val="hybridMultilevel"/>
    <w:tmpl w:val="DE829D44"/>
    <w:lvl w:ilvl="0" w:tplc="D9261130">
      <w:start w:val="1"/>
      <w:numFmt w:val="decimalFullWidth"/>
      <w:lvlText w:val="%1．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>
    <w:nsid w:val="2ACF7B71"/>
    <w:multiLevelType w:val="hybridMultilevel"/>
    <w:tmpl w:val="0F5695E0"/>
    <w:lvl w:ilvl="0" w:tplc="1034DD0E">
      <w:start w:val="1"/>
      <w:numFmt w:val="decimalFullWidth"/>
      <w:lvlText w:val="%1．"/>
      <w:lvlJc w:val="left"/>
      <w:pPr>
        <w:tabs>
          <w:tab w:val="num" w:pos="375"/>
        </w:tabs>
        <w:ind w:left="375" w:hanging="375"/>
      </w:pPr>
      <w:rPr>
        <w:rFonts w:ascii="ＭＳ 明朝" w:eastAsia="ＭＳ 明朝" w:hAnsi="ＭＳ 明朝" w:hint="eastAsia"/>
      </w:rPr>
    </w:lvl>
    <w:lvl w:ilvl="1" w:tplc="3E940D48">
      <w:start w:val="1"/>
      <w:numFmt w:val="decimalEnclosedCircle"/>
      <w:lvlText w:val="%2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>
    <w:nsid w:val="605B4540"/>
    <w:multiLevelType w:val="hybridMultilevel"/>
    <w:tmpl w:val="F258E48C"/>
    <w:lvl w:ilvl="0" w:tplc="CC6E3062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ＭＳ 明朝" w:eastAsia="ＭＳ 明朝" w:hAnsi="ＭＳ 明朝" w:hint="eastAsia"/>
        <w:lang w:val="en-US"/>
      </w:rPr>
    </w:lvl>
    <w:lvl w:ilvl="1" w:tplc="67EC52E8">
      <w:start w:val="1"/>
      <w:numFmt w:val="decimal"/>
      <w:lvlText w:val="%2."/>
      <w:lvlJc w:val="left"/>
      <w:pPr>
        <w:tabs>
          <w:tab w:val="num" w:pos="900"/>
        </w:tabs>
        <w:ind w:left="900" w:hanging="480"/>
      </w:pPr>
      <w:rPr>
        <w:rFonts w:hint="default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>
    <w:nsid w:val="6C9A1CC4"/>
    <w:multiLevelType w:val="hybridMultilevel"/>
    <w:tmpl w:val="8FE2407A"/>
    <w:lvl w:ilvl="0" w:tplc="189095A6">
      <w:start w:val="1"/>
      <w:numFmt w:val="decimalFullWidth"/>
      <w:lvlText w:val="%1．"/>
      <w:lvlJc w:val="left"/>
      <w:pPr>
        <w:tabs>
          <w:tab w:val="num" w:pos="375"/>
        </w:tabs>
        <w:ind w:left="375" w:hanging="375"/>
      </w:pPr>
      <w:rPr>
        <w:rFonts w:ascii="ＭＳ 明朝" w:eastAsia="ＭＳ 明朝" w:hAnsi="ＭＳ 明朝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95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 fillcolor="white" strokecolor="none [3213]">
      <v:fill color="white" opacity="0"/>
      <v:stroke dashstyle="1 1" color="none [3213]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7YwtTAxsTAyMzYwMDdT0lEKTi0uzszPAykwrAUA0sIxpCwAAAA="/>
  </w:docVars>
  <w:rsids>
    <w:rsidRoot w:val="00812BEB"/>
    <w:rsid w:val="0000117D"/>
    <w:rsid w:val="000030B4"/>
    <w:rsid w:val="00003A77"/>
    <w:rsid w:val="00004F67"/>
    <w:rsid w:val="00005215"/>
    <w:rsid w:val="000058B6"/>
    <w:rsid w:val="00006903"/>
    <w:rsid w:val="00007839"/>
    <w:rsid w:val="00010110"/>
    <w:rsid w:val="00010538"/>
    <w:rsid w:val="000110D4"/>
    <w:rsid w:val="000113D3"/>
    <w:rsid w:val="000113ED"/>
    <w:rsid w:val="000114F7"/>
    <w:rsid w:val="00011759"/>
    <w:rsid w:val="0001365D"/>
    <w:rsid w:val="00013DA8"/>
    <w:rsid w:val="00014A03"/>
    <w:rsid w:val="00014CB4"/>
    <w:rsid w:val="00015518"/>
    <w:rsid w:val="000155CE"/>
    <w:rsid w:val="00015A1C"/>
    <w:rsid w:val="00016276"/>
    <w:rsid w:val="00016828"/>
    <w:rsid w:val="00016A54"/>
    <w:rsid w:val="0001700C"/>
    <w:rsid w:val="00017597"/>
    <w:rsid w:val="00017D27"/>
    <w:rsid w:val="00017D7D"/>
    <w:rsid w:val="00020F3F"/>
    <w:rsid w:val="00021E8E"/>
    <w:rsid w:val="00022201"/>
    <w:rsid w:val="0002229C"/>
    <w:rsid w:val="0002333B"/>
    <w:rsid w:val="000234DB"/>
    <w:rsid w:val="000245A2"/>
    <w:rsid w:val="000245FB"/>
    <w:rsid w:val="000247B9"/>
    <w:rsid w:val="00024C8D"/>
    <w:rsid w:val="00027512"/>
    <w:rsid w:val="00027520"/>
    <w:rsid w:val="00027C65"/>
    <w:rsid w:val="00031068"/>
    <w:rsid w:val="000313E7"/>
    <w:rsid w:val="00031EBB"/>
    <w:rsid w:val="00031F1A"/>
    <w:rsid w:val="00032893"/>
    <w:rsid w:val="00032EB4"/>
    <w:rsid w:val="00032F7D"/>
    <w:rsid w:val="000339C5"/>
    <w:rsid w:val="000354A9"/>
    <w:rsid w:val="00036094"/>
    <w:rsid w:val="00036465"/>
    <w:rsid w:val="00036F41"/>
    <w:rsid w:val="00041067"/>
    <w:rsid w:val="00041594"/>
    <w:rsid w:val="0004298F"/>
    <w:rsid w:val="00042A1F"/>
    <w:rsid w:val="00042DA2"/>
    <w:rsid w:val="0004355C"/>
    <w:rsid w:val="000435BA"/>
    <w:rsid w:val="000439ED"/>
    <w:rsid w:val="00043D47"/>
    <w:rsid w:val="000440E5"/>
    <w:rsid w:val="000448FF"/>
    <w:rsid w:val="00044F67"/>
    <w:rsid w:val="00045188"/>
    <w:rsid w:val="000456D8"/>
    <w:rsid w:val="0004620F"/>
    <w:rsid w:val="00046B3F"/>
    <w:rsid w:val="00046F32"/>
    <w:rsid w:val="00047757"/>
    <w:rsid w:val="00047A29"/>
    <w:rsid w:val="0005040E"/>
    <w:rsid w:val="000512E4"/>
    <w:rsid w:val="000515D8"/>
    <w:rsid w:val="0005195F"/>
    <w:rsid w:val="00052426"/>
    <w:rsid w:val="00054C31"/>
    <w:rsid w:val="00054F21"/>
    <w:rsid w:val="000570F1"/>
    <w:rsid w:val="00057B26"/>
    <w:rsid w:val="000601EB"/>
    <w:rsid w:val="00060B5A"/>
    <w:rsid w:val="00060F13"/>
    <w:rsid w:val="000612DB"/>
    <w:rsid w:val="00061728"/>
    <w:rsid w:val="00062167"/>
    <w:rsid w:val="000625A0"/>
    <w:rsid w:val="0006269A"/>
    <w:rsid w:val="000627FE"/>
    <w:rsid w:val="00063A19"/>
    <w:rsid w:val="00064952"/>
    <w:rsid w:val="00065517"/>
    <w:rsid w:val="0006558F"/>
    <w:rsid w:val="000663CD"/>
    <w:rsid w:val="0006673F"/>
    <w:rsid w:val="00066A72"/>
    <w:rsid w:val="000671F8"/>
    <w:rsid w:val="0006741D"/>
    <w:rsid w:val="000700A2"/>
    <w:rsid w:val="00070C23"/>
    <w:rsid w:val="00071808"/>
    <w:rsid w:val="00072B57"/>
    <w:rsid w:val="00072C52"/>
    <w:rsid w:val="00072F00"/>
    <w:rsid w:val="000731ED"/>
    <w:rsid w:val="0007403E"/>
    <w:rsid w:val="00074126"/>
    <w:rsid w:val="00075D28"/>
    <w:rsid w:val="00076875"/>
    <w:rsid w:val="00077475"/>
    <w:rsid w:val="00077F3A"/>
    <w:rsid w:val="00080534"/>
    <w:rsid w:val="0008080D"/>
    <w:rsid w:val="000811D0"/>
    <w:rsid w:val="00081E9D"/>
    <w:rsid w:val="0008265C"/>
    <w:rsid w:val="000828EF"/>
    <w:rsid w:val="000863A3"/>
    <w:rsid w:val="00086C43"/>
    <w:rsid w:val="00086D6E"/>
    <w:rsid w:val="00087408"/>
    <w:rsid w:val="00087745"/>
    <w:rsid w:val="00087DDF"/>
    <w:rsid w:val="000900D4"/>
    <w:rsid w:val="0009080D"/>
    <w:rsid w:val="00090A04"/>
    <w:rsid w:val="00090E24"/>
    <w:rsid w:val="0009176C"/>
    <w:rsid w:val="00092246"/>
    <w:rsid w:val="000925C7"/>
    <w:rsid w:val="00092B83"/>
    <w:rsid w:val="0009436B"/>
    <w:rsid w:val="00094930"/>
    <w:rsid w:val="00094F1C"/>
    <w:rsid w:val="000950B2"/>
    <w:rsid w:val="00096064"/>
    <w:rsid w:val="00097108"/>
    <w:rsid w:val="000973EB"/>
    <w:rsid w:val="00097F56"/>
    <w:rsid w:val="00097FB4"/>
    <w:rsid w:val="000A16F0"/>
    <w:rsid w:val="000A33D5"/>
    <w:rsid w:val="000A3B6A"/>
    <w:rsid w:val="000A3DE2"/>
    <w:rsid w:val="000A45FE"/>
    <w:rsid w:val="000A68C6"/>
    <w:rsid w:val="000A7FFA"/>
    <w:rsid w:val="000B07E6"/>
    <w:rsid w:val="000B0E4C"/>
    <w:rsid w:val="000B12BB"/>
    <w:rsid w:val="000B1F47"/>
    <w:rsid w:val="000B2318"/>
    <w:rsid w:val="000B259B"/>
    <w:rsid w:val="000B2BA5"/>
    <w:rsid w:val="000B2CC7"/>
    <w:rsid w:val="000B2F8A"/>
    <w:rsid w:val="000B3299"/>
    <w:rsid w:val="000B36A0"/>
    <w:rsid w:val="000B3A3E"/>
    <w:rsid w:val="000B4544"/>
    <w:rsid w:val="000B4E9E"/>
    <w:rsid w:val="000B5114"/>
    <w:rsid w:val="000B534A"/>
    <w:rsid w:val="000B5B81"/>
    <w:rsid w:val="000B6616"/>
    <w:rsid w:val="000B6E94"/>
    <w:rsid w:val="000B7B9C"/>
    <w:rsid w:val="000C0DEB"/>
    <w:rsid w:val="000C0F22"/>
    <w:rsid w:val="000C14A4"/>
    <w:rsid w:val="000C14C0"/>
    <w:rsid w:val="000C16C1"/>
    <w:rsid w:val="000C2F3B"/>
    <w:rsid w:val="000C30D7"/>
    <w:rsid w:val="000C42C1"/>
    <w:rsid w:val="000C443A"/>
    <w:rsid w:val="000C4E41"/>
    <w:rsid w:val="000C70D0"/>
    <w:rsid w:val="000C7156"/>
    <w:rsid w:val="000C72AA"/>
    <w:rsid w:val="000C730E"/>
    <w:rsid w:val="000C73B8"/>
    <w:rsid w:val="000C789B"/>
    <w:rsid w:val="000D01CE"/>
    <w:rsid w:val="000D02CE"/>
    <w:rsid w:val="000D06BF"/>
    <w:rsid w:val="000D173F"/>
    <w:rsid w:val="000D1905"/>
    <w:rsid w:val="000D19FB"/>
    <w:rsid w:val="000D2548"/>
    <w:rsid w:val="000D2876"/>
    <w:rsid w:val="000D3529"/>
    <w:rsid w:val="000D3911"/>
    <w:rsid w:val="000D39B4"/>
    <w:rsid w:val="000D3C3E"/>
    <w:rsid w:val="000D3C42"/>
    <w:rsid w:val="000D4966"/>
    <w:rsid w:val="000D4B94"/>
    <w:rsid w:val="000D558A"/>
    <w:rsid w:val="000D63B4"/>
    <w:rsid w:val="000D643E"/>
    <w:rsid w:val="000D6D0D"/>
    <w:rsid w:val="000D76A2"/>
    <w:rsid w:val="000D7CDE"/>
    <w:rsid w:val="000D7E84"/>
    <w:rsid w:val="000E1AE1"/>
    <w:rsid w:val="000E28C5"/>
    <w:rsid w:val="000E2B38"/>
    <w:rsid w:val="000E30AC"/>
    <w:rsid w:val="000E41CC"/>
    <w:rsid w:val="000E4348"/>
    <w:rsid w:val="000E487F"/>
    <w:rsid w:val="000E507E"/>
    <w:rsid w:val="000E5ADE"/>
    <w:rsid w:val="000E60B9"/>
    <w:rsid w:val="000E6394"/>
    <w:rsid w:val="000E6E8E"/>
    <w:rsid w:val="000E794D"/>
    <w:rsid w:val="000E7B87"/>
    <w:rsid w:val="000F0051"/>
    <w:rsid w:val="000F093B"/>
    <w:rsid w:val="000F1345"/>
    <w:rsid w:val="000F18DC"/>
    <w:rsid w:val="000F1D23"/>
    <w:rsid w:val="000F24EB"/>
    <w:rsid w:val="000F3741"/>
    <w:rsid w:val="000F43FB"/>
    <w:rsid w:val="000F4EA6"/>
    <w:rsid w:val="000F5484"/>
    <w:rsid w:val="000F5E4E"/>
    <w:rsid w:val="000F6016"/>
    <w:rsid w:val="000F618F"/>
    <w:rsid w:val="000F773B"/>
    <w:rsid w:val="000F7A26"/>
    <w:rsid w:val="000F7F27"/>
    <w:rsid w:val="00100685"/>
    <w:rsid w:val="00101A91"/>
    <w:rsid w:val="00101E91"/>
    <w:rsid w:val="00102341"/>
    <w:rsid w:val="001034C6"/>
    <w:rsid w:val="00103500"/>
    <w:rsid w:val="00103AAB"/>
    <w:rsid w:val="00104194"/>
    <w:rsid w:val="00104478"/>
    <w:rsid w:val="00104D2C"/>
    <w:rsid w:val="0010505B"/>
    <w:rsid w:val="00105CAF"/>
    <w:rsid w:val="00105E58"/>
    <w:rsid w:val="0010662A"/>
    <w:rsid w:val="00106680"/>
    <w:rsid w:val="00106C29"/>
    <w:rsid w:val="0010768E"/>
    <w:rsid w:val="00107896"/>
    <w:rsid w:val="00110323"/>
    <w:rsid w:val="0011160B"/>
    <w:rsid w:val="001116E5"/>
    <w:rsid w:val="001119EF"/>
    <w:rsid w:val="00111A74"/>
    <w:rsid w:val="00111E86"/>
    <w:rsid w:val="0011211A"/>
    <w:rsid w:val="00112B8F"/>
    <w:rsid w:val="001130B5"/>
    <w:rsid w:val="0011354A"/>
    <w:rsid w:val="00113DA0"/>
    <w:rsid w:val="0011414E"/>
    <w:rsid w:val="00114421"/>
    <w:rsid w:val="0011450B"/>
    <w:rsid w:val="00114BAF"/>
    <w:rsid w:val="00114C5B"/>
    <w:rsid w:val="00115ABD"/>
    <w:rsid w:val="00115C07"/>
    <w:rsid w:val="00116350"/>
    <w:rsid w:val="00116BC9"/>
    <w:rsid w:val="001210C4"/>
    <w:rsid w:val="0012139B"/>
    <w:rsid w:val="00122596"/>
    <w:rsid w:val="0012339F"/>
    <w:rsid w:val="0012439D"/>
    <w:rsid w:val="0012463D"/>
    <w:rsid w:val="00124EB0"/>
    <w:rsid w:val="0012570C"/>
    <w:rsid w:val="00125FB6"/>
    <w:rsid w:val="001260E2"/>
    <w:rsid w:val="00126781"/>
    <w:rsid w:val="00126961"/>
    <w:rsid w:val="00127B33"/>
    <w:rsid w:val="001302E1"/>
    <w:rsid w:val="00130738"/>
    <w:rsid w:val="0013132C"/>
    <w:rsid w:val="0013179E"/>
    <w:rsid w:val="00131A06"/>
    <w:rsid w:val="00131D91"/>
    <w:rsid w:val="0013253E"/>
    <w:rsid w:val="001333E1"/>
    <w:rsid w:val="00134A36"/>
    <w:rsid w:val="00135018"/>
    <w:rsid w:val="00135584"/>
    <w:rsid w:val="00136EF5"/>
    <w:rsid w:val="0013742A"/>
    <w:rsid w:val="001375DF"/>
    <w:rsid w:val="00140176"/>
    <w:rsid w:val="00140420"/>
    <w:rsid w:val="001409D6"/>
    <w:rsid w:val="001418ED"/>
    <w:rsid w:val="001423E4"/>
    <w:rsid w:val="001430D9"/>
    <w:rsid w:val="001433DF"/>
    <w:rsid w:val="0014461B"/>
    <w:rsid w:val="00144838"/>
    <w:rsid w:val="00145999"/>
    <w:rsid w:val="00146160"/>
    <w:rsid w:val="00146D87"/>
    <w:rsid w:val="00147012"/>
    <w:rsid w:val="00147811"/>
    <w:rsid w:val="00150534"/>
    <w:rsid w:val="00150DB3"/>
    <w:rsid w:val="00153DD6"/>
    <w:rsid w:val="0015425B"/>
    <w:rsid w:val="00154A39"/>
    <w:rsid w:val="00154F41"/>
    <w:rsid w:val="00154FAD"/>
    <w:rsid w:val="0015573B"/>
    <w:rsid w:val="001557BA"/>
    <w:rsid w:val="0015640A"/>
    <w:rsid w:val="00156B63"/>
    <w:rsid w:val="00156C0B"/>
    <w:rsid w:val="00157077"/>
    <w:rsid w:val="00157DD9"/>
    <w:rsid w:val="001606AA"/>
    <w:rsid w:val="0016137F"/>
    <w:rsid w:val="00162E81"/>
    <w:rsid w:val="00163AD8"/>
    <w:rsid w:val="001642DA"/>
    <w:rsid w:val="00164C82"/>
    <w:rsid w:val="00165743"/>
    <w:rsid w:val="0016600B"/>
    <w:rsid w:val="00166828"/>
    <w:rsid w:val="00166AA6"/>
    <w:rsid w:val="00167039"/>
    <w:rsid w:val="00167048"/>
    <w:rsid w:val="0017037C"/>
    <w:rsid w:val="00170929"/>
    <w:rsid w:val="00171049"/>
    <w:rsid w:val="00171958"/>
    <w:rsid w:val="00171AD2"/>
    <w:rsid w:val="00172124"/>
    <w:rsid w:val="001727EE"/>
    <w:rsid w:val="00172B10"/>
    <w:rsid w:val="00172DD2"/>
    <w:rsid w:val="00173192"/>
    <w:rsid w:val="00173C80"/>
    <w:rsid w:val="00174279"/>
    <w:rsid w:val="00175242"/>
    <w:rsid w:val="001752EE"/>
    <w:rsid w:val="0017618B"/>
    <w:rsid w:val="0017654F"/>
    <w:rsid w:val="001768C4"/>
    <w:rsid w:val="00176B3F"/>
    <w:rsid w:val="00177605"/>
    <w:rsid w:val="00177C9F"/>
    <w:rsid w:val="00177D51"/>
    <w:rsid w:val="001809D1"/>
    <w:rsid w:val="001813F5"/>
    <w:rsid w:val="00181648"/>
    <w:rsid w:val="001818F9"/>
    <w:rsid w:val="00181C14"/>
    <w:rsid w:val="0018238D"/>
    <w:rsid w:val="00182EAA"/>
    <w:rsid w:val="001834FC"/>
    <w:rsid w:val="00183640"/>
    <w:rsid w:val="00184647"/>
    <w:rsid w:val="0018472F"/>
    <w:rsid w:val="00184A82"/>
    <w:rsid w:val="001852CF"/>
    <w:rsid w:val="00185C12"/>
    <w:rsid w:val="001860DF"/>
    <w:rsid w:val="001861FF"/>
    <w:rsid w:val="00186475"/>
    <w:rsid w:val="00186879"/>
    <w:rsid w:val="001870FB"/>
    <w:rsid w:val="00187205"/>
    <w:rsid w:val="00187357"/>
    <w:rsid w:val="00187D2B"/>
    <w:rsid w:val="00187D59"/>
    <w:rsid w:val="001903EF"/>
    <w:rsid w:val="00190577"/>
    <w:rsid w:val="00190C4A"/>
    <w:rsid w:val="0019175F"/>
    <w:rsid w:val="0019192F"/>
    <w:rsid w:val="00191A4C"/>
    <w:rsid w:val="00191AF7"/>
    <w:rsid w:val="00193484"/>
    <w:rsid w:val="001939CE"/>
    <w:rsid w:val="00193F44"/>
    <w:rsid w:val="001946DC"/>
    <w:rsid w:val="00194F59"/>
    <w:rsid w:val="00195019"/>
    <w:rsid w:val="00196D79"/>
    <w:rsid w:val="00197B62"/>
    <w:rsid w:val="001A00F8"/>
    <w:rsid w:val="001A049B"/>
    <w:rsid w:val="001A0B8E"/>
    <w:rsid w:val="001A0DC4"/>
    <w:rsid w:val="001A1536"/>
    <w:rsid w:val="001A2422"/>
    <w:rsid w:val="001A26D6"/>
    <w:rsid w:val="001A2BE6"/>
    <w:rsid w:val="001A2FF7"/>
    <w:rsid w:val="001A36BC"/>
    <w:rsid w:val="001A398D"/>
    <w:rsid w:val="001A3D1D"/>
    <w:rsid w:val="001A3D8E"/>
    <w:rsid w:val="001A5639"/>
    <w:rsid w:val="001A66BE"/>
    <w:rsid w:val="001A6C5D"/>
    <w:rsid w:val="001B0E96"/>
    <w:rsid w:val="001B1DD2"/>
    <w:rsid w:val="001B1E0E"/>
    <w:rsid w:val="001B230F"/>
    <w:rsid w:val="001B2E11"/>
    <w:rsid w:val="001B327A"/>
    <w:rsid w:val="001B3734"/>
    <w:rsid w:val="001B3D00"/>
    <w:rsid w:val="001B3DEF"/>
    <w:rsid w:val="001B438F"/>
    <w:rsid w:val="001B489D"/>
    <w:rsid w:val="001B5725"/>
    <w:rsid w:val="001B5EE0"/>
    <w:rsid w:val="001B5EE8"/>
    <w:rsid w:val="001B645A"/>
    <w:rsid w:val="001B6667"/>
    <w:rsid w:val="001B6976"/>
    <w:rsid w:val="001B6A28"/>
    <w:rsid w:val="001B7C17"/>
    <w:rsid w:val="001C0156"/>
    <w:rsid w:val="001C0529"/>
    <w:rsid w:val="001C1239"/>
    <w:rsid w:val="001C19E2"/>
    <w:rsid w:val="001C25BC"/>
    <w:rsid w:val="001C2CD1"/>
    <w:rsid w:val="001C2F00"/>
    <w:rsid w:val="001C2FC5"/>
    <w:rsid w:val="001C326A"/>
    <w:rsid w:val="001C4B61"/>
    <w:rsid w:val="001C4BEC"/>
    <w:rsid w:val="001C4C7C"/>
    <w:rsid w:val="001C5005"/>
    <w:rsid w:val="001C540D"/>
    <w:rsid w:val="001C6DCF"/>
    <w:rsid w:val="001C7319"/>
    <w:rsid w:val="001C7E8B"/>
    <w:rsid w:val="001D1874"/>
    <w:rsid w:val="001D3227"/>
    <w:rsid w:val="001D4043"/>
    <w:rsid w:val="001D4561"/>
    <w:rsid w:val="001D4F30"/>
    <w:rsid w:val="001D52DA"/>
    <w:rsid w:val="001D5486"/>
    <w:rsid w:val="001D58FE"/>
    <w:rsid w:val="001D5C8A"/>
    <w:rsid w:val="001D5F9E"/>
    <w:rsid w:val="001D6409"/>
    <w:rsid w:val="001D6A80"/>
    <w:rsid w:val="001D6B09"/>
    <w:rsid w:val="001D6CD0"/>
    <w:rsid w:val="001D6CDB"/>
    <w:rsid w:val="001D778D"/>
    <w:rsid w:val="001D7AD6"/>
    <w:rsid w:val="001E06AF"/>
    <w:rsid w:val="001E16D5"/>
    <w:rsid w:val="001E2385"/>
    <w:rsid w:val="001E30C0"/>
    <w:rsid w:val="001E37C2"/>
    <w:rsid w:val="001E37DD"/>
    <w:rsid w:val="001E3A13"/>
    <w:rsid w:val="001E3AC6"/>
    <w:rsid w:val="001E50F2"/>
    <w:rsid w:val="001E52E7"/>
    <w:rsid w:val="001E535C"/>
    <w:rsid w:val="001E59E7"/>
    <w:rsid w:val="001E5DEB"/>
    <w:rsid w:val="001E64D5"/>
    <w:rsid w:val="001E6EA2"/>
    <w:rsid w:val="001E6F97"/>
    <w:rsid w:val="001E7D57"/>
    <w:rsid w:val="001E7E5C"/>
    <w:rsid w:val="001F15F6"/>
    <w:rsid w:val="001F1AF7"/>
    <w:rsid w:val="001F1DBA"/>
    <w:rsid w:val="001F1E74"/>
    <w:rsid w:val="001F31B3"/>
    <w:rsid w:val="001F3C36"/>
    <w:rsid w:val="001F47A7"/>
    <w:rsid w:val="001F4A04"/>
    <w:rsid w:val="001F4BA6"/>
    <w:rsid w:val="001F543C"/>
    <w:rsid w:val="001F5AAB"/>
    <w:rsid w:val="001F5FB8"/>
    <w:rsid w:val="001F613C"/>
    <w:rsid w:val="001F74B7"/>
    <w:rsid w:val="001F7959"/>
    <w:rsid w:val="001F7FC6"/>
    <w:rsid w:val="0020019C"/>
    <w:rsid w:val="002005B6"/>
    <w:rsid w:val="00200763"/>
    <w:rsid w:val="00200A71"/>
    <w:rsid w:val="00200ADB"/>
    <w:rsid w:val="00201156"/>
    <w:rsid w:val="00201547"/>
    <w:rsid w:val="00201C52"/>
    <w:rsid w:val="00202101"/>
    <w:rsid w:val="00203136"/>
    <w:rsid w:val="002047CC"/>
    <w:rsid w:val="00204DF0"/>
    <w:rsid w:val="0020517A"/>
    <w:rsid w:val="0020536C"/>
    <w:rsid w:val="0020544D"/>
    <w:rsid w:val="0020560A"/>
    <w:rsid w:val="00206F6B"/>
    <w:rsid w:val="00207282"/>
    <w:rsid w:val="002075D4"/>
    <w:rsid w:val="0021025F"/>
    <w:rsid w:val="0021035D"/>
    <w:rsid w:val="00210640"/>
    <w:rsid w:val="002108BB"/>
    <w:rsid w:val="00210C61"/>
    <w:rsid w:val="002114AF"/>
    <w:rsid w:val="0021191F"/>
    <w:rsid w:val="00211BC6"/>
    <w:rsid w:val="00211F80"/>
    <w:rsid w:val="00211F85"/>
    <w:rsid w:val="00212EDE"/>
    <w:rsid w:val="00213378"/>
    <w:rsid w:val="00213B06"/>
    <w:rsid w:val="00214A46"/>
    <w:rsid w:val="00216092"/>
    <w:rsid w:val="002161D3"/>
    <w:rsid w:val="00216716"/>
    <w:rsid w:val="002167DA"/>
    <w:rsid w:val="00216946"/>
    <w:rsid w:val="00217B5D"/>
    <w:rsid w:val="00220364"/>
    <w:rsid w:val="002208D7"/>
    <w:rsid w:val="00221352"/>
    <w:rsid w:val="00221A19"/>
    <w:rsid w:val="00222056"/>
    <w:rsid w:val="00222552"/>
    <w:rsid w:val="00222631"/>
    <w:rsid w:val="00222AC7"/>
    <w:rsid w:val="00222F0B"/>
    <w:rsid w:val="002235CA"/>
    <w:rsid w:val="00224832"/>
    <w:rsid w:val="00224C18"/>
    <w:rsid w:val="00224C96"/>
    <w:rsid w:val="0022532B"/>
    <w:rsid w:val="002254F8"/>
    <w:rsid w:val="002261F2"/>
    <w:rsid w:val="00226832"/>
    <w:rsid w:val="0022791D"/>
    <w:rsid w:val="00227CE7"/>
    <w:rsid w:val="00227D39"/>
    <w:rsid w:val="00230B8D"/>
    <w:rsid w:val="00230CCD"/>
    <w:rsid w:val="00231E14"/>
    <w:rsid w:val="00231E6B"/>
    <w:rsid w:val="00232931"/>
    <w:rsid w:val="0023355C"/>
    <w:rsid w:val="00233A95"/>
    <w:rsid w:val="00234C49"/>
    <w:rsid w:val="002355F4"/>
    <w:rsid w:val="00235E06"/>
    <w:rsid w:val="00235E2F"/>
    <w:rsid w:val="00236751"/>
    <w:rsid w:val="00236844"/>
    <w:rsid w:val="002369F0"/>
    <w:rsid w:val="00237153"/>
    <w:rsid w:val="00237315"/>
    <w:rsid w:val="002377C5"/>
    <w:rsid w:val="00237B4E"/>
    <w:rsid w:val="00237CDC"/>
    <w:rsid w:val="00237D51"/>
    <w:rsid w:val="00240329"/>
    <w:rsid w:val="002406BF"/>
    <w:rsid w:val="00240D9B"/>
    <w:rsid w:val="00241096"/>
    <w:rsid w:val="002418EC"/>
    <w:rsid w:val="00241F69"/>
    <w:rsid w:val="00241FA8"/>
    <w:rsid w:val="00242A29"/>
    <w:rsid w:val="00242A4D"/>
    <w:rsid w:val="0024324C"/>
    <w:rsid w:val="00243629"/>
    <w:rsid w:val="00244B40"/>
    <w:rsid w:val="00244F5C"/>
    <w:rsid w:val="00245699"/>
    <w:rsid w:val="002465C3"/>
    <w:rsid w:val="00246E7E"/>
    <w:rsid w:val="0024757E"/>
    <w:rsid w:val="00250120"/>
    <w:rsid w:val="00250139"/>
    <w:rsid w:val="0025082E"/>
    <w:rsid w:val="00250AFD"/>
    <w:rsid w:val="00250DD9"/>
    <w:rsid w:val="00250EE4"/>
    <w:rsid w:val="0025163F"/>
    <w:rsid w:val="00251669"/>
    <w:rsid w:val="0025190A"/>
    <w:rsid w:val="002520B6"/>
    <w:rsid w:val="0025223E"/>
    <w:rsid w:val="00252326"/>
    <w:rsid w:val="002524C5"/>
    <w:rsid w:val="00252554"/>
    <w:rsid w:val="002525A4"/>
    <w:rsid w:val="00252659"/>
    <w:rsid w:val="00252911"/>
    <w:rsid w:val="002529C4"/>
    <w:rsid w:val="002536C2"/>
    <w:rsid w:val="002538EB"/>
    <w:rsid w:val="002538F4"/>
    <w:rsid w:val="0025431F"/>
    <w:rsid w:val="00254504"/>
    <w:rsid w:val="00256802"/>
    <w:rsid w:val="00256D6C"/>
    <w:rsid w:val="00257500"/>
    <w:rsid w:val="002601BD"/>
    <w:rsid w:val="00261868"/>
    <w:rsid w:val="002624C2"/>
    <w:rsid w:val="0026271F"/>
    <w:rsid w:val="00263865"/>
    <w:rsid w:val="002639C0"/>
    <w:rsid w:val="00263E1F"/>
    <w:rsid w:val="00264445"/>
    <w:rsid w:val="00264E1B"/>
    <w:rsid w:val="00267129"/>
    <w:rsid w:val="0026740C"/>
    <w:rsid w:val="002716ED"/>
    <w:rsid w:val="00271716"/>
    <w:rsid w:val="002718DF"/>
    <w:rsid w:val="00272547"/>
    <w:rsid w:val="00272648"/>
    <w:rsid w:val="00272B96"/>
    <w:rsid w:val="00272CA0"/>
    <w:rsid w:val="0027305F"/>
    <w:rsid w:val="00273434"/>
    <w:rsid w:val="00273643"/>
    <w:rsid w:val="0027370E"/>
    <w:rsid w:val="00273CF7"/>
    <w:rsid w:val="00274AB9"/>
    <w:rsid w:val="00274D2C"/>
    <w:rsid w:val="002750E8"/>
    <w:rsid w:val="002754E7"/>
    <w:rsid w:val="002758D0"/>
    <w:rsid w:val="002759BE"/>
    <w:rsid w:val="0027643B"/>
    <w:rsid w:val="00276540"/>
    <w:rsid w:val="00276B1F"/>
    <w:rsid w:val="00276F38"/>
    <w:rsid w:val="00277281"/>
    <w:rsid w:val="00277914"/>
    <w:rsid w:val="00277E4E"/>
    <w:rsid w:val="00277E84"/>
    <w:rsid w:val="002800A8"/>
    <w:rsid w:val="002811FE"/>
    <w:rsid w:val="0028281C"/>
    <w:rsid w:val="00284C25"/>
    <w:rsid w:val="002853AF"/>
    <w:rsid w:val="002855FF"/>
    <w:rsid w:val="00285B58"/>
    <w:rsid w:val="00285D07"/>
    <w:rsid w:val="00285D80"/>
    <w:rsid w:val="00286CD4"/>
    <w:rsid w:val="002872D9"/>
    <w:rsid w:val="00287D68"/>
    <w:rsid w:val="002907B3"/>
    <w:rsid w:val="00290F0A"/>
    <w:rsid w:val="002911CD"/>
    <w:rsid w:val="002914F1"/>
    <w:rsid w:val="002917BB"/>
    <w:rsid w:val="0029233A"/>
    <w:rsid w:val="00292DDC"/>
    <w:rsid w:val="002932A2"/>
    <w:rsid w:val="00293AEB"/>
    <w:rsid w:val="00293FF4"/>
    <w:rsid w:val="00294387"/>
    <w:rsid w:val="002946A8"/>
    <w:rsid w:val="00294798"/>
    <w:rsid w:val="002952AF"/>
    <w:rsid w:val="0029564B"/>
    <w:rsid w:val="00295680"/>
    <w:rsid w:val="00295B38"/>
    <w:rsid w:val="0029606F"/>
    <w:rsid w:val="0029689F"/>
    <w:rsid w:val="00297193"/>
    <w:rsid w:val="002A04C8"/>
    <w:rsid w:val="002A1200"/>
    <w:rsid w:val="002A1501"/>
    <w:rsid w:val="002A2940"/>
    <w:rsid w:val="002A37E2"/>
    <w:rsid w:val="002A38CD"/>
    <w:rsid w:val="002A3B9A"/>
    <w:rsid w:val="002A4277"/>
    <w:rsid w:val="002A48A9"/>
    <w:rsid w:val="002A4BF5"/>
    <w:rsid w:val="002A79C0"/>
    <w:rsid w:val="002A7A05"/>
    <w:rsid w:val="002B0A7D"/>
    <w:rsid w:val="002B0B6E"/>
    <w:rsid w:val="002B0D66"/>
    <w:rsid w:val="002B1D4B"/>
    <w:rsid w:val="002B2555"/>
    <w:rsid w:val="002B25B0"/>
    <w:rsid w:val="002B3AC8"/>
    <w:rsid w:val="002B40BF"/>
    <w:rsid w:val="002B42C6"/>
    <w:rsid w:val="002B47CA"/>
    <w:rsid w:val="002B4967"/>
    <w:rsid w:val="002B5C1F"/>
    <w:rsid w:val="002B5D6C"/>
    <w:rsid w:val="002B5F29"/>
    <w:rsid w:val="002B6731"/>
    <w:rsid w:val="002B6A01"/>
    <w:rsid w:val="002B6A36"/>
    <w:rsid w:val="002B6E42"/>
    <w:rsid w:val="002B6EFA"/>
    <w:rsid w:val="002B7815"/>
    <w:rsid w:val="002B7DB0"/>
    <w:rsid w:val="002C0BEB"/>
    <w:rsid w:val="002C134B"/>
    <w:rsid w:val="002C1E46"/>
    <w:rsid w:val="002C28D0"/>
    <w:rsid w:val="002C3037"/>
    <w:rsid w:val="002C34EE"/>
    <w:rsid w:val="002C3B2A"/>
    <w:rsid w:val="002C3D74"/>
    <w:rsid w:val="002C3FC2"/>
    <w:rsid w:val="002C5241"/>
    <w:rsid w:val="002C545C"/>
    <w:rsid w:val="002C5674"/>
    <w:rsid w:val="002C5747"/>
    <w:rsid w:val="002C57B5"/>
    <w:rsid w:val="002C5A6D"/>
    <w:rsid w:val="002C72AB"/>
    <w:rsid w:val="002C7C4B"/>
    <w:rsid w:val="002C7E41"/>
    <w:rsid w:val="002D0066"/>
    <w:rsid w:val="002D06E3"/>
    <w:rsid w:val="002D073E"/>
    <w:rsid w:val="002D17B7"/>
    <w:rsid w:val="002D17E8"/>
    <w:rsid w:val="002D1C2B"/>
    <w:rsid w:val="002D216F"/>
    <w:rsid w:val="002D2CE0"/>
    <w:rsid w:val="002D2E57"/>
    <w:rsid w:val="002D2ECD"/>
    <w:rsid w:val="002D3237"/>
    <w:rsid w:val="002D3289"/>
    <w:rsid w:val="002D50A8"/>
    <w:rsid w:val="002D59C4"/>
    <w:rsid w:val="002D741D"/>
    <w:rsid w:val="002D7423"/>
    <w:rsid w:val="002D7566"/>
    <w:rsid w:val="002D76E1"/>
    <w:rsid w:val="002D7E95"/>
    <w:rsid w:val="002E0156"/>
    <w:rsid w:val="002E04BD"/>
    <w:rsid w:val="002E11FF"/>
    <w:rsid w:val="002E18CB"/>
    <w:rsid w:val="002E1A22"/>
    <w:rsid w:val="002E223E"/>
    <w:rsid w:val="002E36B1"/>
    <w:rsid w:val="002E3B7C"/>
    <w:rsid w:val="002E3ED8"/>
    <w:rsid w:val="002E406A"/>
    <w:rsid w:val="002E47F1"/>
    <w:rsid w:val="002E50CB"/>
    <w:rsid w:val="002E61C4"/>
    <w:rsid w:val="002E660F"/>
    <w:rsid w:val="002E6A5A"/>
    <w:rsid w:val="002E6AB2"/>
    <w:rsid w:val="002E72C7"/>
    <w:rsid w:val="002F04C3"/>
    <w:rsid w:val="002F04CB"/>
    <w:rsid w:val="002F051A"/>
    <w:rsid w:val="002F0647"/>
    <w:rsid w:val="002F1A0F"/>
    <w:rsid w:val="002F1D01"/>
    <w:rsid w:val="002F1D2E"/>
    <w:rsid w:val="002F22DE"/>
    <w:rsid w:val="002F2A62"/>
    <w:rsid w:val="002F2D24"/>
    <w:rsid w:val="002F4813"/>
    <w:rsid w:val="002F4D43"/>
    <w:rsid w:val="002F5721"/>
    <w:rsid w:val="002F69C9"/>
    <w:rsid w:val="002F6C9A"/>
    <w:rsid w:val="002F7382"/>
    <w:rsid w:val="002F74F4"/>
    <w:rsid w:val="002F75B2"/>
    <w:rsid w:val="003000EB"/>
    <w:rsid w:val="003007EF"/>
    <w:rsid w:val="00302733"/>
    <w:rsid w:val="00302874"/>
    <w:rsid w:val="00302B90"/>
    <w:rsid w:val="00303250"/>
    <w:rsid w:val="00303FE8"/>
    <w:rsid w:val="00304A70"/>
    <w:rsid w:val="00304D53"/>
    <w:rsid w:val="00305145"/>
    <w:rsid w:val="00305780"/>
    <w:rsid w:val="003058D6"/>
    <w:rsid w:val="00305A4D"/>
    <w:rsid w:val="00305F53"/>
    <w:rsid w:val="00306828"/>
    <w:rsid w:val="003068E9"/>
    <w:rsid w:val="00306E58"/>
    <w:rsid w:val="00306F24"/>
    <w:rsid w:val="0030797B"/>
    <w:rsid w:val="00307CD3"/>
    <w:rsid w:val="003100FC"/>
    <w:rsid w:val="003103C6"/>
    <w:rsid w:val="003103DC"/>
    <w:rsid w:val="00310E31"/>
    <w:rsid w:val="00311F8E"/>
    <w:rsid w:val="00312D3B"/>
    <w:rsid w:val="00312D86"/>
    <w:rsid w:val="00313ADE"/>
    <w:rsid w:val="00313E55"/>
    <w:rsid w:val="00313F6B"/>
    <w:rsid w:val="00315D25"/>
    <w:rsid w:val="00316E21"/>
    <w:rsid w:val="003172D0"/>
    <w:rsid w:val="003174A1"/>
    <w:rsid w:val="00317BA5"/>
    <w:rsid w:val="00320976"/>
    <w:rsid w:val="003210D4"/>
    <w:rsid w:val="00321209"/>
    <w:rsid w:val="003215F3"/>
    <w:rsid w:val="003216A6"/>
    <w:rsid w:val="00321B95"/>
    <w:rsid w:val="00323073"/>
    <w:rsid w:val="00323390"/>
    <w:rsid w:val="003237DB"/>
    <w:rsid w:val="00323C30"/>
    <w:rsid w:val="00324387"/>
    <w:rsid w:val="003246C0"/>
    <w:rsid w:val="0032486F"/>
    <w:rsid w:val="003248A7"/>
    <w:rsid w:val="00325481"/>
    <w:rsid w:val="00325580"/>
    <w:rsid w:val="0032583A"/>
    <w:rsid w:val="00326807"/>
    <w:rsid w:val="0032690B"/>
    <w:rsid w:val="003274E4"/>
    <w:rsid w:val="003279E9"/>
    <w:rsid w:val="00327C8A"/>
    <w:rsid w:val="003308FD"/>
    <w:rsid w:val="00330951"/>
    <w:rsid w:val="00330AFB"/>
    <w:rsid w:val="00331447"/>
    <w:rsid w:val="003314C7"/>
    <w:rsid w:val="00331A71"/>
    <w:rsid w:val="003333ED"/>
    <w:rsid w:val="0033444E"/>
    <w:rsid w:val="00334533"/>
    <w:rsid w:val="0033490A"/>
    <w:rsid w:val="003360AC"/>
    <w:rsid w:val="00336D7B"/>
    <w:rsid w:val="003372BF"/>
    <w:rsid w:val="003408C1"/>
    <w:rsid w:val="0034104B"/>
    <w:rsid w:val="003411E9"/>
    <w:rsid w:val="003413F9"/>
    <w:rsid w:val="00342281"/>
    <w:rsid w:val="0034277F"/>
    <w:rsid w:val="00343102"/>
    <w:rsid w:val="00345F8A"/>
    <w:rsid w:val="00346167"/>
    <w:rsid w:val="00347CD1"/>
    <w:rsid w:val="00347F5E"/>
    <w:rsid w:val="00350AA4"/>
    <w:rsid w:val="00352CB6"/>
    <w:rsid w:val="00353811"/>
    <w:rsid w:val="00353DEC"/>
    <w:rsid w:val="00353FDC"/>
    <w:rsid w:val="0035443D"/>
    <w:rsid w:val="0035475A"/>
    <w:rsid w:val="00354C17"/>
    <w:rsid w:val="00355672"/>
    <w:rsid w:val="0035665C"/>
    <w:rsid w:val="0035717D"/>
    <w:rsid w:val="00357681"/>
    <w:rsid w:val="00357C38"/>
    <w:rsid w:val="003603F7"/>
    <w:rsid w:val="00360703"/>
    <w:rsid w:val="003607EE"/>
    <w:rsid w:val="00360F8F"/>
    <w:rsid w:val="00361022"/>
    <w:rsid w:val="003616F7"/>
    <w:rsid w:val="00361AA7"/>
    <w:rsid w:val="003639C2"/>
    <w:rsid w:val="00364373"/>
    <w:rsid w:val="003647C8"/>
    <w:rsid w:val="00365A2A"/>
    <w:rsid w:val="003661F6"/>
    <w:rsid w:val="003668C9"/>
    <w:rsid w:val="00366FC2"/>
    <w:rsid w:val="0036726F"/>
    <w:rsid w:val="003675FC"/>
    <w:rsid w:val="00367D25"/>
    <w:rsid w:val="003701E1"/>
    <w:rsid w:val="0037037A"/>
    <w:rsid w:val="003707D8"/>
    <w:rsid w:val="003711B9"/>
    <w:rsid w:val="0037176E"/>
    <w:rsid w:val="00372005"/>
    <w:rsid w:val="00372107"/>
    <w:rsid w:val="00372123"/>
    <w:rsid w:val="00373BD7"/>
    <w:rsid w:val="00373F9F"/>
    <w:rsid w:val="003744F0"/>
    <w:rsid w:val="00374E88"/>
    <w:rsid w:val="00375988"/>
    <w:rsid w:val="00375C21"/>
    <w:rsid w:val="0037609F"/>
    <w:rsid w:val="00376DB3"/>
    <w:rsid w:val="00376FD1"/>
    <w:rsid w:val="003801A4"/>
    <w:rsid w:val="0038093B"/>
    <w:rsid w:val="00380CAE"/>
    <w:rsid w:val="00380F0E"/>
    <w:rsid w:val="00381C12"/>
    <w:rsid w:val="00382088"/>
    <w:rsid w:val="00382651"/>
    <w:rsid w:val="00382D78"/>
    <w:rsid w:val="003831CD"/>
    <w:rsid w:val="0038332D"/>
    <w:rsid w:val="00383D19"/>
    <w:rsid w:val="00385433"/>
    <w:rsid w:val="00385AFB"/>
    <w:rsid w:val="00385D65"/>
    <w:rsid w:val="00386612"/>
    <w:rsid w:val="0038697C"/>
    <w:rsid w:val="003869A0"/>
    <w:rsid w:val="00386C0F"/>
    <w:rsid w:val="00386DB1"/>
    <w:rsid w:val="00386E56"/>
    <w:rsid w:val="00387CB4"/>
    <w:rsid w:val="0039086C"/>
    <w:rsid w:val="003910D9"/>
    <w:rsid w:val="003914CA"/>
    <w:rsid w:val="00391520"/>
    <w:rsid w:val="00391E29"/>
    <w:rsid w:val="00392545"/>
    <w:rsid w:val="0039443F"/>
    <w:rsid w:val="00394700"/>
    <w:rsid w:val="00396512"/>
    <w:rsid w:val="00396744"/>
    <w:rsid w:val="003A067A"/>
    <w:rsid w:val="003A095D"/>
    <w:rsid w:val="003A2B46"/>
    <w:rsid w:val="003A310E"/>
    <w:rsid w:val="003A40BB"/>
    <w:rsid w:val="003A53B0"/>
    <w:rsid w:val="003A6091"/>
    <w:rsid w:val="003A62BC"/>
    <w:rsid w:val="003A6A69"/>
    <w:rsid w:val="003A74D8"/>
    <w:rsid w:val="003A758A"/>
    <w:rsid w:val="003A7C15"/>
    <w:rsid w:val="003A7E8C"/>
    <w:rsid w:val="003B0AC9"/>
    <w:rsid w:val="003B0B03"/>
    <w:rsid w:val="003B2542"/>
    <w:rsid w:val="003B3070"/>
    <w:rsid w:val="003B38C4"/>
    <w:rsid w:val="003B3C32"/>
    <w:rsid w:val="003B5338"/>
    <w:rsid w:val="003B548F"/>
    <w:rsid w:val="003B5549"/>
    <w:rsid w:val="003B74AA"/>
    <w:rsid w:val="003B7735"/>
    <w:rsid w:val="003B78C9"/>
    <w:rsid w:val="003C0F00"/>
    <w:rsid w:val="003C122E"/>
    <w:rsid w:val="003C22CA"/>
    <w:rsid w:val="003C2A9E"/>
    <w:rsid w:val="003C32BC"/>
    <w:rsid w:val="003C3300"/>
    <w:rsid w:val="003C35A4"/>
    <w:rsid w:val="003C38B8"/>
    <w:rsid w:val="003C3CDC"/>
    <w:rsid w:val="003C49BC"/>
    <w:rsid w:val="003C4FBF"/>
    <w:rsid w:val="003C571F"/>
    <w:rsid w:val="003C6189"/>
    <w:rsid w:val="003C633A"/>
    <w:rsid w:val="003C6AD4"/>
    <w:rsid w:val="003C7D38"/>
    <w:rsid w:val="003D0F53"/>
    <w:rsid w:val="003D1ACD"/>
    <w:rsid w:val="003D2880"/>
    <w:rsid w:val="003D2947"/>
    <w:rsid w:val="003D2FB4"/>
    <w:rsid w:val="003D3926"/>
    <w:rsid w:val="003D4116"/>
    <w:rsid w:val="003D4E1A"/>
    <w:rsid w:val="003D5124"/>
    <w:rsid w:val="003D56F3"/>
    <w:rsid w:val="003D59EA"/>
    <w:rsid w:val="003D6782"/>
    <w:rsid w:val="003D7374"/>
    <w:rsid w:val="003D7860"/>
    <w:rsid w:val="003E1A19"/>
    <w:rsid w:val="003E1D43"/>
    <w:rsid w:val="003E1EB6"/>
    <w:rsid w:val="003E27B6"/>
    <w:rsid w:val="003E2B50"/>
    <w:rsid w:val="003E2F3E"/>
    <w:rsid w:val="003E2FB8"/>
    <w:rsid w:val="003E3EF5"/>
    <w:rsid w:val="003E4F71"/>
    <w:rsid w:val="003E52D0"/>
    <w:rsid w:val="003E6888"/>
    <w:rsid w:val="003E7083"/>
    <w:rsid w:val="003E7D0A"/>
    <w:rsid w:val="003F0508"/>
    <w:rsid w:val="003F1079"/>
    <w:rsid w:val="003F1BED"/>
    <w:rsid w:val="003F1D06"/>
    <w:rsid w:val="003F2638"/>
    <w:rsid w:val="003F2F1B"/>
    <w:rsid w:val="003F313A"/>
    <w:rsid w:val="003F3506"/>
    <w:rsid w:val="003F3E19"/>
    <w:rsid w:val="003F43FA"/>
    <w:rsid w:val="003F5358"/>
    <w:rsid w:val="003F548E"/>
    <w:rsid w:val="003F6537"/>
    <w:rsid w:val="003F658E"/>
    <w:rsid w:val="003F6DB9"/>
    <w:rsid w:val="003F775E"/>
    <w:rsid w:val="004002E8"/>
    <w:rsid w:val="0040035E"/>
    <w:rsid w:val="004006C7"/>
    <w:rsid w:val="00400AF3"/>
    <w:rsid w:val="00402AD0"/>
    <w:rsid w:val="00402B0D"/>
    <w:rsid w:val="004038D9"/>
    <w:rsid w:val="00404F73"/>
    <w:rsid w:val="00405934"/>
    <w:rsid w:val="00406391"/>
    <w:rsid w:val="004067AD"/>
    <w:rsid w:val="004067E0"/>
    <w:rsid w:val="00407279"/>
    <w:rsid w:val="004079C1"/>
    <w:rsid w:val="00407FF8"/>
    <w:rsid w:val="00410234"/>
    <w:rsid w:val="00410700"/>
    <w:rsid w:val="00410703"/>
    <w:rsid w:val="00410D25"/>
    <w:rsid w:val="00410DBF"/>
    <w:rsid w:val="00411666"/>
    <w:rsid w:val="004119F1"/>
    <w:rsid w:val="0041264D"/>
    <w:rsid w:val="00412B73"/>
    <w:rsid w:val="004130F2"/>
    <w:rsid w:val="00413260"/>
    <w:rsid w:val="00414701"/>
    <w:rsid w:val="00415039"/>
    <w:rsid w:val="00415D0F"/>
    <w:rsid w:val="0041611E"/>
    <w:rsid w:val="00416295"/>
    <w:rsid w:val="004164D3"/>
    <w:rsid w:val="004166A8"/>
    <w:rsid w:val="004169D8"/>
    <w:rsid w:val="00416C69"/>
    <w:rsid w:val="00416DE8"/>
    <w:rsid w:val="004202AE"/>
    <w:rsid w:val="004205D9"/>
    <w:rsid w:val="00421133"/>
    <w:rsid w:val="0042157E"/>
    <w:rsid w:val="00421DF9"/>
    <w:rsid w:val="00422253"/>
    <w:rsid w:val="0042276E"/>
    <w:rsid w:val="00422C37"/>
    <w:rsid w:val="004234F5"/>
    <w:rsid w:val="004243B7"/>
    <w:rsid w:val="004259B7"/>
    <w:rsid w:val="0042654E"/>
    <w:rsid w:val="00427633"/>
    <w:rsid w:val="0042776A"/>
    <w:rsid w:val="0043000D"/>
    <w:rsid w:val="00430ADA"/>
    <w:rsid w:val="00431853"/>
    <w:rsid w:val="00431D10"/>
    <w:rsid w:val="00432CDF"/>
    <w:rsid w:val="004343D3"/>
    <w:rsid w:val="00434993"/>
    <w:rsid w:val="00434DCF"/>
    <w:rsid w:val="00434F2D"/>
    <w:rsid w:val="00436C47"/>
    <w:rsid w:val="0043710F"/>
    <w:rsid w:val="00437298"/>
    <w:rsid w:val="0043783F"/>
    <w:rsid w:val="00437EF7"/>
    <w:rsid w:val="00440539"/>
    <w:rsid w:val="00440BED"/>
    <w:rsid w:val="004414F5"/>
    <w:rsid w:val="00442619"/>
    <w:rsid w:val="00442677"/>
    <w:rsid w:val="0044325F"/>
    <w:rsid w:val="00443726"/>
    <w:rsid w:val="0044430A"/>
    <w:rsid w:val="00444C9D"/>
    <w:rsid w:val="00445F40"/>
    <w:rsid w:val="00446382"/>
    <w:rsid w:val="00446563"/>
    <w:rsid w:val="0044676E"/>
    <w:rsid w:val="00447BED"/>
    <w:rsid w:val="00447E0B"/>
    <w:rsid w:val="00450216"/>
    <w:rsid w:val="004514A0"/>
    <w:rsid w:val="0045154A"/>
    <w:rsid w:val="00451C3C"/>
    <w:rsid w:val="0045200F"/>
    <w:rsid w:val="00452FA0"/>
    <w:rsid w:val="00453638"/>
    <w:rsid w:val="00453C77"/>
    <w:rsid w:val="004548B3"/>
    <w:rsid w:val="00454B78"/>
    <w:rsid w:val="00454F14"/>
    <w:rsid w:val="00456BB2"/>
    <w:rsid w:val="00456E71"/>
    <w:rsid w:val="004572BC"/>
    <w:rsid w:val="00457649"/>
    <w:rsid w:val="00457830"/>
    <w:rsid w:val="00457D36"/>
    <w:rsid w:val="00460836"/>
    <w:rsid w:val="004608F5"/>
    <w:rsid w:val="00460C19"/>
    <w:rsid w:val="00461739"/>
    <w:rsid w:val="004622CD"/>
    <w:rsid w:val="0046274D"/>
    <w:rsid w:val="004638C3"/>
    <w:rsid w:val="00463DB1"/>
    <w:rsid w:val="00464B56"/>
    <w:rsid w:val="00464D88"/>
    <w:rsid w:val="00465A31"/>
    <w:rsid w:val="00465E3F"/>
    <w:rsid w:val="0046627B"/>
    <w:rsid w:val="00466AAD"/>
    <w:rsid w:val="004676F9"/>
    <w:rsid w:val="00470979"/>
    <w:rsid w:val="004711D5"/>
    <w:rsid w:val="00471461"/>
    <w:rsid w:val="004714AA"/>
    <w:rsid w:val="004715DD"/>
    <w:rsid w:val="00473D11"/>
    <w:rsid w:val="00474466"/>
    <w:rsid w:val="0047481B"/>
    <w:rsid w:val="004758D0"/>
    <w:rsid w:val="00476581"/>
    <w:rsid w:val="00476A2B"/>
    <w:rsid w:val="00477674"/>
    <w:rsid w:val="00481DD0"/>
    <w:rsid w:val="00481F4B"/>
    <w:rsid w:val="00483498"/>
    <w:rsid w:val="004836E7"/>
    <w:rsid w:val="00483735"/>
    <w:rsid w:val="00484107"/>
    <w:rsid w:val="0048539C"/>
    <w:rsid w:val="00485BE6"/>
    <w:rsid w:val="00486A6E"/>
    <w:rsid w:val="004875EB"/>
    <w:rsid w:val="00487C8C"/>
    <w:rsid w:val="00487EF6"/>
    <w:rsid w:val="00490B66"/>
    <w:rsid w:val="00491E8D"/>
    <w:rsid w:val="004959A7"/>
    <w:rsid w:val="00495B8F"/>
    <w:rsid w:val="00495D38"/>
    <w:rsid w:val="00496696"/>
    <w:rsid w:val="00497EB5"/>
    <w:rsid w:val="004A041F"/>
    <w:rsid w:val="004A06F2"/>
    <w:rsid w:val="004A0883"/>
    <w:rsid w:val="004A0AC6"/>
    <w:rsid w:val="004A0B0E"/>
    <w:rsid w:val="004A0C94"/>
    <w:rsid w:val="004A30E3"/>
    <w:rsid w:val="004A35CA"/>
    <w:rsid w:val="004A3BB9"/>
    <w:rsid w:val="004A3F89"/>
    <w:rsid w:val="004A55D6"/>
    <w:rsid w:val="004A5937"/>
    <w:rsid w:val="004A5967"/>
    <w:rsid w:val="004A660F"/>
    <w:rsid w:val="004A6CCA"/>
    <w:rsid w:val="004A6F8A"/>
    <w:rsid w:val="004A6FB8"/>
    <w:rsid w:val="004A7FDA"/>
    <w:rsid w:val="004B0DA1"/>
    <w:rsid w:val="004B113F"/>
    <w:rsid w:val="004B15CB"/>
    <w:rsid w:val="004B1CB0"/>
    <w:rsid w:val="004B2165"/>
    <w:rsid w:val="004B226E"/>
    <w:rsid w:val="004B26F7"/>
    <w:rsid w:val="004B299E"/>
    <w:rsid w:val="004B2C31"/>
    <w:rsid w:val="004B36D0"/>
    <w:rsid w:val="004B38C4"/>
    <w:rsid w:val="004B3BB7"/>
    <w:rsid w:val="004B457A"/>
    <w:rsid w:val="004B461A"/>
    <w:rsid w:val="004B5260"/>
    <w:rsid w:val="004B5460"/>
    <w:rsid w:val="004B61AD"/>
    <w:rsid w:val="004B7BA6"/>
    <w:rsid w:val="004B7F19"/>
    <w:rsid w:val="004C00EB"/>
    <w:rsid w:val="004C06D6"/>
    <w:rsid w:val="004C0F5A"/>
    <w:rsid w:val="004C1414"/>
    <w:rsid w:val="004C195A"/>
    <w:rsid w:val="004C1D98"/>
    <w:rsid w:val="004C1FD3"/>
    <w:rsid w:val="004C2826"/>
    <w:rsid w:val="004C2FC9"/>
    <w:rsid w:val="004C316E"/>
    <w:rsid w:val="004C3B1B"/>
    <w:rsid w:val="004C3CFB"/>
    <w:rsid w:val="004C3D9E"/>
    <w:rsid w:val="004C5262"/>
    <w:rsid w:val="004C5266"/>
    <w:rsid w:val="004C5AE9"/>
    <w:rsid w:val="004C5DAF"/>
    <w:rsid w:val="004C6A8D"/>
    <w:rsid w:val="004C7251"/>
    <w:rsid w:val="004C7522"/>
    <w:rsid w:val="004C781D"/>
    <w:rsid w:val="004D0008"/>
    <w:rsid w:val="004D0088"/>
    <w:rsid w:val="004D0804"/>
    <w:rsid w:val="004D0810"/>
    <w:rsid w:val="004D0ABF"/>
    <w:rsid w:val="004D12F3"/>
    <w:rsid w:val="004D1371"/>
    <w:rsid w:val="004D1F99"/>
    <w:rsid w:val="004D21AD"/>
    <w:rsid w:val="004D28EE"/>
    <w:rsid w:val="004D29C3"/>
    <w:rsid w:val="004D2F1E"/>
    <w:rsid w:val="004D3073"/>
    <w:rsid w:val="004D3557"/>
    <w:rsid w:val="004D400B"/>
    <w:rsid w:val="004D5735"/>
    <w:rsid w:val="004D5FE5"/>
    <w:rsid w:val="004D6192"/>
    <w:rsid w:val="004D6DB4"/>
    <w:rsid w:val="004D6DCF"/>
    <w:rsid w:val="004D7089"/>
    <w:rsid w:val="004D7913"/>
    <w:rsid w:val="004D7B88"/>
    <w:rsid w:val="004E1302"/>
    <w:rsid w:val="004E1AD2"/>
    <w:rsid w:val="004E1B32"/>
    <w:rsid w:val="004E2B71"/>
    <w:rsid w:val="004E33E1"/>
    <w:rsid w:val="004E33FA"/>
    <w:rsid w:val="004E355D"/>
    <w:rsid w:val="004E3B69"/>
    <w:rsid w:val="004E53C3"/>
    <w:rsid w:val="004E648C"/>
    <w:rsid w:val="004E64AC"/>
    <w:rsid w:val="004E670B"/>
    <w:rsid w:val="004E7135"/>
    <w:rsid w:val="004E798F"/>
    <w:rsid w:val="004F0647"/>
    <w:rsid w:val="004F070C"/>
    <w:rsid w:val="004F1BAF"/>
    <w:rsid w:val="004F1CA6"/>
    <w:rsid w:val="004F21D6"/>
    <w:rsid w:val="004F299E"/>
    <w:rsid w:val="004F3767"/>
    <w:rsid w:val="004F4A14"/>
    <w:rsid w:val="004F4FAD"/>
    <w:rsid w:val="004F502C"/>
    <w:rsid w:val="004F5955"/>
    <w:rsid w:val="004F7004"/>
    <w:rsid w:val="004F71C3"/>
    <w:rsid w:val="004F7671"/>
    <w:rsid w:val="004F771C"/>
    <w:rsid w:val="004F7C54"/>
    <w:rsid w:val="00500221"/>
    <w:rsid w:val="00500CC4"/>
    <w:rsid w:val="00501076"/>
    <w:rsid w:val="00503BB1"/>
    <w:rsid w:val="00503C61"/>
    <w:rsid w:val="00504D0D"/>
    <w:rsid w:val="00504E79"/>
    <w:rsid w:val="00505172"/>
    <w:rsid w:val="00505244"/>
    <w:rsid w:val="0050628B"/>
    <w:rsid w:val="00506432"/>
    <w:rsid w:val="00506A4E"/>
    <w:rsid w:val="00506F3B"/>
    <w:rsid w:val="005105EA"/>
    <w:rsid w:val="00511AF7"/>
    <w:rsid w:val="00511B05"/>
    <w:rsid w:val="00512082"/>
    <w:rsid w:val="00512394"/>
    <w:rsid w:val="00512DD0"/>
    <w:rsid w:val="005130C1"/>
    <w:rsid w:val="00513116"/>
    <w:rsid w:val="00513268"/>
    <w:rsid w:val="00513B5A"/>
    <w:rsid w:val="00514DB2"/>
    <w:rsid w:val="0051515F"/>
    <w:rsid w:val="00515434"/>
    <w:rsid w:val="00515BE8"/>
    <w:rsid w:val="00515FB5"/>
    <w:rsid w:val="00517069"/>
    <w:rsid w:val="0052081B"/>
    <w:rsid w:val="00520A8C"/>
    <w:rsid w:val="00520D04"/>
    <w:rsid w:val="00520DF3"/>
    <w:rsid w:val="0052127F"/>
    <w:rsid w:val="00521A18"/>
    <w:rsid w:val="00522A75"/>
    <w:rsid w:val="00523432"/>
    <w:rsid w:val="005234CE"/>
    <w:rsid w:val="00523F1E"/>
    <w:rsid w:val="0052413A"/>
    <w:rsid w:val="00524A26"/>
    <w:rsid w:val="00524B25"/>
    <w:rsid w:val="0052616D"/>
    <w:rsid w:val="00526D44"/>
    <w:rsid w:val="00530405"/>
    <w:rsid w:val="00530E89"/>
    <w:rsid w:val="005313E5"/>
    <w:rsid w:val="0053252A"/>
    <w:rsid w:val="00532AF2"/>
    <w:rsid w:val="00533124"/>
    <w:rsid w:val="00533936"/>
    <w:rsid w:val="00533A5B"/>
    <w:rsid w:val="00533AC6"/>
    <w:rsid w:val="00533B58"/>
    <w:rsid w:val="00534B2E"/>
    <w:rsid w:val="00535609"/>
    <w:rsid w:val="00535C49"/>
    <w:rsid w:val="005376AB"/>
    <w:rsid w:val="00537AA6"/>
    <w:rsid w:val="0054024C"/>
    <w:rsid w:val="00540B6A"/>
    <w:rsid w:val="00541673"/>
    <w:rsid w:val="00541E83"/>
    <w:rsid w:val="00542734"/>
    <w:rsid w:val="0054352B"/>
    <w:rsid w:val="00543ECB"/>
    <w:rsid w:val="005442F6"/>
    <w:rsid w:val="0054453F"/>
    <w:rsid w:val="005452BA"/>
    <w:rsid w:val="0054544B"/>
    <w:rsid w:val="00546008"/>
    <w:rsid w:val="00546516"/>
    <w:rsid w:val="00547113"/>
    <w:rsid w:val="005471ED"/>
    <w:rsid w:val="0054758D"/>
    <w:rsid w:val="005502E5"/>
    <w:rsid w:val="00550729"/>
    <w:rsid w:val="00550881"/>
    <w:rsid w:val="00550CA1"/>
    <w:rsid w:val="00551933"/>
    <w:rsid w:val="00552FAC"/>
    <w:rsid w:val="005535D5"/>
    <w:rsid w:val="00553A1B"/>
    <w:rsid w:val="00553A38"/>
    <w:rsid w:val="00554E9C"/>
    <w:rsid w:val="00554F21"/>
    <w:rsid w:val="00554FE7"/>
    <w:rsid w:val="005555E4"/>
    <w:rsid w:val="00555A16"/>
    <w:rsid w:val="00555C30"/>
    <w:rsid w:val="005562F5"/>
    <w:rsid w:val="00556CFF"/>
    <w:rsid w:val="005575EA"/>
    <w:rsid w:val="00560294"/>
    <w:rsid w:val="0056046B"/>
    <w:rsid w:val="00560882"/>
    <w:rsid w:val="0056102D"/>
    <w:rsid w:val="005615AF"/>
    <w:rsid w:val="00561B22"/>
    <w:rsid w:val="005623AB"/>
    <w:rsid w:val="005628C7"/>
    <w:rsid w:val="00562B78"/>
    <w:rsid w:val="0056317F"/>
    <w:rsid w:val="005634AE"/>
    <w:rsid w:val="00563CA0"/>
    <w:rsid w:val="0056493F"/>
    <w:rsid w:val="00564984"/>
    <w:rsid w:val="00564C13"/>
    <w:rsid w:val="00564DD6"/>
    <w:rsid w:val="005651E9"/>
    <w:rsid w:val="005654D4"/>
    <w:rsid w:val="005656E8"/>
    <w:rsid w:val="00565BC8"/>
    <w:rsid w:val="0056610A"/>
    <w:rsid w:val="0056621F"/>
    <w:rsid w:val="0056670A"/>
    <w:rsid w:val="00567196"/>
    <w:rsid w:val="0056747F"/>
    <w:rsid w:val="005674CE"/>
    <w:rsid w:val="005679D0"/>
    <w:rsid w:val="00567E14"/>
    <w:rsid w:val="00567F21"/>
    <w:rsid w:val="005703A8"/>
    <w:rsid w:val="00570719"/>
    <w:rsid w:val="00570CB8"/>
    <w:rsid w:val="00572501"/>
    <w:rsid w:val="00572905"/>
    <w:rsid w:val="00573318"/>
    <w:rsid w:val="0057588C"/>
    <w:rsid w:val="00576089"/>
    <w:rsid w:val="0057610B"/>
    <w:rsid w:val="00576A10"/>
    <w:rsid w:val="005778B4"/>
    <w:rsid w:val="00580246"/>
    <w:rsid w:val="005804B2"/>
    <w:rsid w:val="00580934"/>
    <w:rsid w:val="00580D93"/>
    <w:rsid w:val="0058229F"/>
    <w:rsid w:val="00582647"/>
    <w:rsid w:val="0058296A"/>
    <w:rsid w:val="0058307F"/>
    <w:rsid w:val="00583958"/>
    <w:rsid w:val="00583C69"/>
    <w:rsid w:val="00583C92"/>
    <w:rsid w:val="00584AE5"/>
    <w:rsid w:val="0058563F"/>
    <w:rsid w:val="005857FA"/>
    <w:rsid w:val="005862C4"/>
    <w:rsid w:val="00586745"/>
    <w:rsid w:val="005867C3"/>
    <w:rsid w:val="00586B1C"/>
    <w:rsid w:val="0058706E"/>
    <w:rsid w:val="00587339"/>
    <w:rsid w:val="00590483"/>
    <w:rsid w:val="005906A6"/>
    <w:rsid w:val="00591E2E"/>
    <w:rsid w:val="005938D7"/>
    <w:rsid w:val="00593BB2"/>
    <w:rsid w:val="0059440B"/>
    <w:rsid w:val="00594ED3"/>
    <w:rsid w:val="0059560E"/>
    <w:rsid w:val="00595926"/>
    <w:rsid w:val="00596DF5"/>
    <w:rsid w:val="005A04AF"/>
    <w:rsid w:val="005A0963"/>
    <w:rsid w:val="005A10FE"/>
    <w:rsid w:val="005A12A1"/>
    <w:rsid w:val="005A1306"/>
    <w:rsid w:val="005A13DA"/>
    <w:rsid w:val="005A2581"/>
    <w:rsid w:val="005A3248"/>
    <w:rsid w:val="005A3BF1"/>
    <w:rsid w:val="005A427E"/>
    <w:rsid w:val="005A4480"/>
    <w:rsid w:val="005A466A"/>
    <w:rsid w:val="005A4A45"/>
    <w:rsid w:val="005A4E64"/>
    <w:rsid w:val="005A53EC"/>
    <w:rsid w:val="005A6060"/>
    <w:rsid w:val="005A6C0E"/>
    <w:rsid w:val="005A6ED5"/>
    <w:rsid w:val="005A6F35"/>
    <w:rsid w:val="005B0D8C"/>
    <w:rsid w:val="005B1279"/>
    <w:rsid w:val="005B1B32"/>
    <w:rsid w:val="005B1D2E"/>
    <w:rsid w:val="005B1E12"/>
    <w:rsid w:val="005B20C8"/>
    <w:rsid w:val="005B23BE"/>
    <w:rsid w:val="005B2903"/>
    <w:rsid w:val="005B2981"/>
    <w:rsid w:val="005B4425"/>
    <w:rsid w:val="005B526A"/>
    <w:rsid w:val="005B65A5"/>
    <w:rsid w:val="005B673D"/>
    <w:rsid w:val="005B6989"/>
    <w:rsid w:val="005B6AF0"/>
    <w:rsid w:val="005B7AB9"/>
    <w:rsid w:val="005B7F13"/>
    <w:rsid w:val="005B7F35"/>
    <w:rsid w:val="005C0498"/>
    <w:rsid w:val="005C0AAC"/>
    <w:rsid w:val="005C0AD4"/>
    <w:rsid w:val="005C1526"/>
    <w:rsid w:val="005C1645"/>
    <w:rsid w:val="005C1951"/>
    <w:rsid w:val="005C272D"/>
    <w:rsid w:val="005C2A57"/>
    <w:rsid w:val="005C2AD6"/>
    <w:rsid w:val="005C462D"/>
    <w:rsid w:val="005C5289"/>
    <w:rsid w:val="005C5532"/>
    <w:rsid w:val="005C5A27"/>
    <w:rsid w:val="005C64FD"/>
    <w:rsid w:val="005C6FE5"/>
    <w:rsid w:val="005C7522"/>
    <w:rsid w:val="005D05B6"/>
    <w:rsid w:val="005D0644"/>
    <w:rsid w:val="005D082D"/>
    <w:rsid w:val="005D08D8"/>
    <w:rsid w:val="005D18F5"/>
    <w:rsid w:val="005D2705"/>
    <w:rsid w:val="005D3500"/>
    <w:rsid w:val="005D363C"/>
    <w:rsid w:val="005D3F1D"/>
    <w:rsid w:val="005D4392"/>
    <w:rsid w:val="005D5762"/>
    <w:rsid w:val="005D599B"/>
    <w:rsid w:val="005D5B7A"/>
    <w:rsid w:val="005D5BBE"/>
    <w:rsid w:val="005D5C1B"/>
    <w:rsid w:val="005D5D66"/>
    <w:rsid w:val="005D6208"/>
    <w:rsid w:val="005D7407"/>
    <w:rsid w:val="005D7739"/>
    <w:rsid w:val="005E0DD6"/>
    <w:rsid w:val="005E1098"/>
    <w:rsid w:val="005E139B"/>
    <w:rsid w:val="005E18F9"/>
    <w:rsid w:val="005E1949"/>
    <w:rsid w:val="005E2179"/>
    <w:rsid w:val="005E2839"/>
    <w:rsid w:val="005E2900"/>
    <w:rsid w:val="005E2CB3"/>
    <w:rsid w:val="005E34BE"/>
    <w:rsid w:val="005E414F"/>
    <w:rsid w:val="005E49CB"/>
    <w:rsid w:val="005E581C"/>
    <w:rsid w:val="005E59CC"/>
    <w:rsid w:val="005E5A83"/>
    <w:rsid w:val="005E779E"/>
    <w:rsid w:val="005E7824"/>
    <w:rsid w:val="005E7A4B"/>
    <w:rsid w:val="005F0AB9"/>
    <w:rsid w:val="005F0ADF"/>
    <w:rsid w:val="005F1CCC"/>
    <w:rsid w:val="005F2BA3"/>
    <w:rsid w:val="005F2D36"/>
    <w:rsid w:val="005F3AAA"/>
    <w:rsid w:val="005F409A"/>
    <w:rsid w:val="005F42D3"/>
    <w:rsid w:val="005F4DBC"/>
    <w:rsid w:val="005F5AA3"/>
    <w:rsid w:val="005F5D6D"/>
    <w:rsid w:val="005F5E0C"/>
    <w:rsid w:val="005F6368"/>
    <w:rsid w:val="005F6754"/>
    <w:rsid w:val="0060017F"/>
    <w:rsid w:val="00600338"/>
    <w:rsid w:val="006005AE"/>
    <w:rsid w:val="00600E77"/>
    <w:rsid w:val="006014AA"/>
    <w:rsid w:val="00601FEC"/>
    <w:rsid w:val="00603152"/>
    <w:rsid w:val="00603F9A"/>
    <w:rsid w:val="006052FF"/>
    <w:rsid w:val="00605C2D"/>
    <w:rsid w:val="00605C40"/>
    <w:rsid w:val="00605F3D"/>
    <w:rsid w:val="00605FA5"/>
    <w:rsid w:val="00606810"/>
    <w:rsid w:val="00606972"/>
    <w:rsid w:val="00607B32"/>
    <w:rsid w:val="006105E8"/>
    <w:rsid w:val="00610A32"/>
    <w:rsid w:val="00610D95"/>
    <w:rsid w:val="006112C7"/>
    <w:rsid w:val="00612196"/>
    <w:rsid w:val="00612966"/>
    <w:rsid w:val="00612A8E"/>
    <w:rsid w:val="00612BAD"/>
    <w:rsid w:val="00612D18"/>
    <w:rsid w:val="006136BC"/>
    <w:rsid w:val="0061426B"/>
    <w:rsid w:val="00614EBC"/>
    <w:rsid w:val="00615C62"/>
    <w:rsid w:val="00615E01"/>
    <w:rsid w:val="006162E0"/>
    <w:rsid w:val="00616D38"/>
    <w:rsid w:val="006179B8"/>
    <w:rsid w:val="00617BE9"/>
    <w:rsid w:val="00620034"/>
    <w:rsid w:val="006202B2"/>
    <w:rsid w:val="00620B82"/>
    <w:rsid w:val="00621341"/>
    <w:rsid w:val="0062189C"/>
    <w:rsid w:val="00621D2A"/>
    <w:rsid w:val="00622FFD"/>
    <w:rsid w:val="0062302C"/>
    <w:rsid w:val="0062342D"/>
    <w:rsid w:val="006237E5"/>
    <w:rsid w:val="006245A1"/>
    <w:rsid w:val="00624DEA"/>
    <w:rsid w:val="00624E7A"/>
    <w:rsid w:val="00625158"/>
    <w:rsid w:val="006253FE"/>
    <w:rsid w:val="00625F49"/>
    <w:rsid w:val="00626C03"/>
    <w:rsid w:val="0062700C"/>
    <w:rsid w:val="006273C0"/>
    <w:rsid w:val="006273DF"/>
    <w:rsid w:val="00627A35"/>
    <w:rsid w:val="00627C82"/>
    <w:rsid w:val="0063044F"/>
    <w:rsid w:val="00631CB7"/>
    <w:rsid w:val="00632231"/>
    <w:rsid w:val="006323A7"/>
    <w:rsid w:val="00632E1F"/>
    <w:rsid w:val="006336E6"/>
    <w:rsid w:val="00633DD9"/>
    <w:rsid w:val="0063594C"/>
    <w:rsid w:val="006368FD"/>
    <w:rsid w:val="00636A52"/>
    <w:rsid w:val="00637450"/>
    <w:rsid w:val="006378B1"/>
    <w:rsid w:val="00637C52"/>
    <w:rsid w:val="00637FA5"/>
    <w:rsid w:val="0064002C"/>
    <w:rsid w:val="00640084"/>
    <w:rsid w:val="0064033E"/>
    <w:rsid w:val="00640586"/>
    <w:rsid w:val="00640978"/>
    <w:rsid w:val="00640F36"/>
    <w:rsid w:val="00642724"/>
    <w:rsid w:val="00642958"/>
    <w:rsid w:val="00642B78"/>
    <w:rsid w:val="006431AA"/>
    <w:rsid w:val="0064349D"/>
    <w:rsid w:val="006437DC"/>
    <w:rsid w:val="0064395A"/>
    <w:rsid w:val="00644784"/>
    <w:rsid w:val="00644DE6"/>
    <w:rsid w:val="0064516E"/>
    <w:rsid w:val="0064557A"/>
    <w:rsid w:val="006455E3"/>
    <w:rsid w:val="00645713"/>
    <w:rsid w:val="0064576C"/>
    <w:rsid w:val="00645837"/>
    <w:rsid w:val="00645E1C"/>
    <w:rsid w:val="006460AF"/>
    <w:rsid w:val="00646C61"/>
    <w:rsid w:val="0064789F"/>
    <w:rsid w:val="00647C4C"/>
    <w:rsid w:val="00650C06"/>
    <w:rsid w:val="00650FB5"/>
    <w:rsid w:val="00653897"/>
    <w:rsid w:val="0065447C"/>
    <w:rsid w:val="006564C5"/>
    <w:rsid w:val="00656B05"/>
    <w:rsid w:val="00656C5E"/>
    <w:rsid w:val="006572D6"/>
    <w:rsid w:val="006573DF"/>
    <w:rsid w:val="00657D29"/>
    <w:rsid w:val="0066134E"/>
    <w:rsid w:val="006616D9"/>
    <w:rsid w:val="00661CF5"/>
    <w:rsid w:val="006627B9"/>
    <w:rsid w:val="006628B8"/>
    <w:rsid w:val="00662C78"/>
    <w:rsid w:val="00663303"/>
    <w:rsid w:val="00664FF6"/>
    <w:rsid w:val="00665ECB"/>
    <w:rsid w:val="006661AC"/>
    <w:rsid w:val="006661ED"/>
    <w:rsid w:val="006663C8"/>
    <w:rsid w:val="00666C4B"/>
    <w:rsid w:val="00667DF7"/>
    <w:rsid w:val="00667EEE"/>
    <w:rsid w:val="006715BA"/>
    <w:rsid w:val="00671A93"/>
    <w:rsid w:val="00671EEF"/>
    <w:rsid w:val="006723AF"/>
    <w:rsid w:val="00672D83"/>
    <w:rsid w:val="00673703"/>
    <w:rsid w:val="00673C46"/>
    <w:rsid w:val="006740F4"/>
    <w:rsid w:val="0067760D"/>
    <w:rsid w:val="00677673"/>
    <w:rsid w:val="00677D5E"/>
    <w:rsid w:val="00677FD0"/>
    <w:rsid w:val="00680F2C"/>
    <w:rsid w:val="00681B9A"/>
    <w:rsid w:val="0068267A"/>
    <w:rsid w:val="0068284B"/>
    <w:rsid w:val="00682853"/>
    <w:rsid w:val="00682F24"/>
    <w:rsid w:val="00683069"/>
    <w:rsid w:val="00683D06"/>
    <w:rsid w:val="00683D40"/>
    <w:rsid w:val="00684241"/>
    <w:rsid w:val="006856EE"/>
    <w:rsid w:val="00685CA4"/>
    <w:rsid w:val="00685D43"/>
    <w:rsid w:val="00685E61"/>
    <w:rsid w:val="00686253"/>
    <w:rsid w:val="006863B7"/>
    <w:rsid w:val="006865F8"/>
    <w:rsid w:val="00686B09"/>
    <w:rsid w:val="006872EF"/>
    <w:rsid w:val="00687B98"/>
    <w:rsid w:val="006905BE"/>
    <w:rsid w:val="006919CB"/>
    <w:rsid w:val="00693234"/>
    <w:rsid w:val="00693BF0"/>
    <w:rsid w:val="00694010"/>
    <w:rsid w:val="00694834"/>
    <w:rsid w:val="00694CEA"/>
    <w:rsid w:val="0069518B"/>
    <w:rsid w:val="006951B9"/>
    <w:rsid w:val="00695902"/>
    <w:rsid w:val="00695908"/>
    <w:rsid w:val="00696074"/>
    <w:rsid w:val="00696FE2"/>
    <w:rsid w:val="00697707"/>
    <w:rsid w:val="00697AE7"/>
    <w:rsid w:val="00697B65"/>
    <w:rsid w:val="00697CD1"/>
    <w:rsid w:val="006A0B17"/>
    <w:rsid w:val="006A0C37"/>
    <w:rsid w:val="006A17E3"/>
    <w:rsid w:val="006A1BF9"/>
    <w:rsid w:val="006A20CA"/>
    <w:rsid w:val="006A2E90"/>
    <w:rsid w:val="006A30A9"/>
    <w:rsid w:val="006A3E72"/>
    <w:rsid w:val="006A3E94"/>
    <w:rsid w:val="006A448F"/>
    <w:rsid w:val="006A485F"/>
    <w:rsid w:val="006A5C59"/>
    <w:rsid w:val="006A5C9B"/>
    <w:rsid w:val="006A6B5E"/>
    <w:rsid w:val="006A6E6F"/>
    <w:rsid w:val="006A755E"/>
    <w:rsid w:val="006A79AA"/>
    <w:rsid w:val="006A7C8C"/>
    <w:rsid w:val="006B0398"/>
    <w:rsid w:val="006B0500"/>
    <w:rsid w:val="006B0ACD"/>
    <w:rsid w:val="006B0D1F"/>
    <w:rsid w:val="006B0D62"/>
    <w:rsid w:val="006B1049"/>
    <w:rsid w:val="006B11BD"/>
    <w:rsid w:val="006B1277"/>
    <w:rsid w:val="006B1339"/>
    <w:rsid w:val="006B13CF"/>
    <w:rsid w:val="006B159C"/>
    <w:rsid w:val="006B1905"/>
    <w:rsid w:val="006B1C69"/>
    <w:rsid w:val="006B216D"/>
    <w:rsid w:val="006B2317"/>
    <w:rsid w:val="006B2AA7"/>
    <w:rsid w:val="006B2AAA"/>
    <w:rsid w:val="006B317F"/>
    <w:rsid w:val="006B3227"/>
    <w:rsid w:val="006B338D"/>
    <w:rsid w:val="006B366A"/>
    <w:rsid w:val="006B3F5E"/>
    <w:rsid w:val="006B5BD0"/>
    <w:rsid w:val="006B63ED"/>
    <w:rsid w:val="006B726F"/>
    <w:rsid w:val="006B72A6"/>
    <w:rsid w:val="006B75E9"/>
    <w:rsid w:val="006C0157"/>
    <w:rsid w:val="006C03B5"/>
    <w:rsid w:val="006C088A"/>
    <w:rsid w:val="006C08A4"/>
    <w:rsid w:val="006C0DA8"/>
    <w:rsid w:val="006C15F2"/>
    <w:rsid w:val="006C1721"/>
    <w:rsid w:val="006C1C73"/>
    <w:rsid w:val="006C2220"/>
    <w:rsid w:val="006C3856"/>
    <w:rsid w:val="006C3EA5"/>
    <w:rsid w:val="006C43C3"/>
    <w:rsid w:val="006C4935"/>
    <w:rsid w:val="006C558E"/>
    <w:rsid w:val="006C6709"/>
    <w:rsid w:val="006C70A8"/>
    <w:rsid w:val="006C76C3"/>
    <w:rsid w:val="006C7D17"/>
    <w:rsid w:val="006D00CC"/>
    <w:rsid w:val="006D117E"/>
    <w:rsid w:val="006D11E4"/>
    <w:rsid w:val="006D1747"/>
    <w:rsid w:val="006D1A45"/>
    <w:rsid w:val="006D2FF2"/>
    <w:rsid w:val="006D35BD"/>
    <w:rsid w:val="006D38E6"/>
    <w:rsid w:val="006D425C"/>
    <w:rsid w:val="006D435C"/>
    <w:rsid w:val="006D4762"/>
    <w:rsid w:val="006D4BE8"/>
    <w:rsid w:val="006D4E5B"/>
    <w:rsid w:val="006D652B"/>
    <w:rsid w:val="006D6AA6"/>
    <w:rsid w:val="006D6FDB"/>
    <w:rsid w:val="006D6FEA"/>
    <w:rsid w:val="006D756B"/>
    <w:rsid w:val="006E066F"/>
    <w:rsid w:val="006E1A57"/>
    <w:rsid w:val="006E246D"/>
    <w:rsid w:val="006E2B57"/>
    <w:rsid w:val="006E2C27"/>
    <w:rsid w:val="006E2F28"/>
    <w:rsid w:val="006E4691"/>
    <w:rsid w:val="006E480D"/>
    <w:rsid w:val="006E4CBA"/>
    <w:rsid w:val="006E66EE"/>
    <w:rsid w:val="006E6C5A"/>
    <w:rsid w:val="006E74BA"/>
    <w:rsid w:val="006F127C"/>
    <w:rsid w:val="006F2855"/>
    <w:rsid w:val="006F3D71"/>
    <w:rsid w:val="006F3DF7"/>
    <w:rsid w:val="006F3E9F"/>
    <w:rsid w:val="006F41AA"/>
    <w:rsid w:val="006F4B84"/>
    <w:rsid w:val="006F4F44"/>
    <w:rsid w:val="006F561E"/>
    <w:rsid w:val="006F64C6"/>
    <w:rsid w:val="006F7125"/>
    <w:rsid w:val="006F7D6A"/>
    <w:rsid w:val="006F7DE6"/>
    <w:rsid w:val="00700E4B"/>
    <w:rsid w:val="00701191"/>
    <w:rsid w:val="00701BFC"/>
    <w:rsid w:val="00701E78"/>
    <w:rsid w:val="0070250C"/>
    <w:rsid w:val="0070261A"/>
    <w:rsid w:val="00702E7F"/>
    <w:rsid w:val="00702EF5"/>
    <w:rsid w:val="0070374D"/>
    <w:rsid w:val="00703E4E"/>
    <w:rsid w:val="007041D8"/>
    <w:rsid w:val="0070467D"/>
    <w:rsid w:val="0070483F"/>
    <w:rsid w:val="007055D6"/>
    <w:rsid w:val="00705C76"/>
    <w:rsid w:val="00705D49"/>
    <w:rsid w:val="0070697F"/>
    <w:rsid w:val="00706AB9"/>
    <w:rsid w:val="00706D07"/>
    <w:rsid w:val="007075DB"/>
    <w:rsid w:val="00707974"/>
    <w:rsid w:val="00707B30"/>
    <w:rsid w:val="00707C5A"/>
    <w:rsid w:val="0071000E"/>
    <w:rsid w:val="00710026"/>
    <w:rsid w:val="00710503"/>
    <w:rsid w:val="007106D1"/>
    <w:rsid w:val="00710C0D"/>
    <w:rsid w:val="00710FD9"/>
    <w:rsid w:val="00711C4F"/>
    <w:rsid w:val="00711E4A"/>
    <w:rsid w:val="007138D9"/>
    <w:rsid w:val="007139CA"/>
    <w:rsid w:val="00716E10"/>
    <w:rsid w:val="0072096A"/>
    <w:rsid w:val="00721676"/>
    <w:rsid w:val="00721794"/>
    <w:rsid w:val="00722470"/>
    <w:rsid w:val="007232EF"/>
    <w:rsid w:val="00723915"/>
    <w:rsid w:val="00723B4D"/>
    <w:rsid w:val="00723C62"/>
    <w:rsid w:val="00723FB7"/>
    <w:rsid w:val="007247F3"/>
    <w:rsid w:val="00725538"/>
    <w:rsid w:val="00727A64"/>
    <w:rsid w:val="00730BAC"/>
    <w:rsid w:val="00731DE6"/>
    <w:rsid w:val="00732896"/>
    <w:rsid w:val="007332FC"/>
    <w:rsid w:val="007341BA"/>
    <w:rsid w:val="007345C8"/>
    <w:rsid w:val="0073529A"/>
    <w:rsid w:val="007359CB"/>
    <w:rsid w:val="00736353"/>
    <w:rsid w:val="007365A5"/>
    <w:rsid w:val="00736C86"/>
    <w:rsid w:val="00737476"/>
    <w:rsid w:val="007378CB"/>
    <w:rsid w:val="00737D10"/>
    <w:rsid w:val="007408E4"/>
    <w:rsid w:val="00740D65"/>
    <w:rsid w:val="0074113C"/>
    <w:rsid w:val="00741232"/>
    <w:rsid w:val="00741784"/>
    <w:rsid w:val="00743E29"/>
    <w:rsid w:val="00744222"/>
    <w:rsid w:val="0074482E"/>
    <w:rsid w:val="00744F70"/>
    <w:rsid w:val="007453EF"/>
    <w:rsid w:val="0074587C"/>
    <w:rsid w:val="0074649C"/>
    <w:rsid w:val="00746EFE"/>
    <w:rsid w:val="007477EF"/>
    <w:rsid w:val="00747E70"/>
    <w:rsid w:val="007510CF"/>
    <w:rsid w:val="0075146D"/>
    <w:rsid w:val="00751827"/>
    <w:rsid w:val="0075237B"/>
    <w:rsid w:val="007524B3"/>
    <w:rsid w:val="00752856"/>
    <w:rsid w:val="007530C7"/>
    <w:rsid w:val="007531C2"/>
    <w:rsid w:val="00754480"/>
    <w:rsid w:val="007544DB"/>
    <w:rsid w:val="0075490E"/>
    <w:rsid w:val="00754AA8"/>
    <w:rsid w:val="00754D3F"/>
    <w:rsid w:val="00755094"/>
    <w:rsid w:val="0075582B"/>
    <w:rsid w:val="00757D0B"/>
    <w:rsid w:val="0076031A"/>
    <w:rsid w:val="00760AE2"/>
    <w:rsid w:val="00760D4C"/>
    <w:rsid w:val="0076157E"/>
    <w:rsid w:val="00761C66"/>
    <w:rsid w:val="0076214C"/>
    <w:rsid w:val="007629EE"/>
    <w:rsid w:val="00763688"/>
    <w:rsid w:val="00763FAD"/>
    <w:rsid w:val="007641BE"/>
    <w:rsid w:val="007648D1"/>
    <w:rsid w:val="00766E07"/>
    <w:rsid w:val="00767033"/>
    <w:rsid w:val="007670B8"/>
    <w:rsid w:val="00767530"/>
    <w:rsid w:val="00767F34"/>
    <w:rsid w:val="007705AA"/>
    <w:rsid w:val="00770BD2"/>
    <w:rsid w:val="00770E96"/>
    <w:rsid w:val="00770ECA"/>
    <w:rsid w:val="0077109E"/>
    <w:rsid w:val="00771532"/>
    <w:rsid w:val="00771AD5"/>
    <w:rsid w:val="00772A7B"/>
    <w:rsid w:val="0077401B"/>
    <w:rsid w:val="007745B0"/>
    <w:rsid w:val="0077565F"/>
    <w:rsid w:val="007758B2"/>
    <w:rsid w:val="00775A7D"/>
    <w:rsid w:val="00775ED3"/>
    <w:rsid w:val="00776BB7"/>
    <w:rsid w:val="00776F4B"/>
    <w:rsid w:val="0077737F"/>
    <w:rsid w:val="00777611"/>
    <w:rsid w:val="00777C77"/>
    <w:rsid w:val="00777FF4"/>
    <w:rsid w:val="007801CB"/>
    <w:rsid w:val="0078074B"/>
    <w:rsid w:val="007807FF"/>
    <w:rsid w:val="007809FE"/>
    <w:rsid w:val="00780C47"/>
    <w:rsid w:val="007814B7"/>
    <w:rsid w:val="00781BF5"/>
    <w:rsid w:val="00782690"/>
    <w:rsid w:val="00783D7D"/>
    <w:rsid w:val="00784012"/>
    <w:rsid w:val="00784773"/>
    <w:rsid w:val="00784CE7"/>
    <w:rsid w:val="0078524F"/>
    <w:rsid w:val="00785FD6"/>
    <w:rsid w:val="007860C8"/>
    <w:rsid w:val="007862F9"/>
    <w:rsid w:val="007875D1"/>
    <w:rsid w:val="00787B7C"/>
    <w:rsid w:val="00787FB2"/>
    <w:rsid w:val="0079001C"/>
    <w:rsid w:val="00790190"/>
    <w:rsid w:val="00790200"/>
    <w:rsid w:val="0079051E"/>
    <w:rsid w:val="00790F38"/>
    <w:rsid w:val="007911CC"/>
    <w:rsid w:val="007919C5"/>
    <w:rsid w:val="007929BD"/>
    <w:rsid w:val="00792DED"/>
    <w:rsid w:val="007937AC"/>
    <w:rsid w:val="00794133"/>
    <w:rsid w:val="0079508A"/>
    <w:rsid w:val="00795679"/>
    <w:rsid w:val="0079577C"/>
    <w:rsid w:val="00795D74"/>
    <w:rsid w:val="0079719D"/>
    <w:rsid w:val="00797D6D"/>
    <w:rsid w:val="00797FC7"/>
    <w:rsid w:val="007A0AB3"/>
    <w:rsid w:val="007A2444"/>
    <w:rsid w:val="007A28EC"/>
    <w:rsid w:val="007A298F"/>
    <w:rsid w:val="007A2C1A"/>
    <w:rsid w:val="007A34E9"/>
    <w:rsid w:val="007A39F2"/>
    <w:rsid w:val="007A4055"/>
    <w:rsid w:val="007A49D5"/>
    <w:rsid w:val="007A4B29"/>
    <w:rsid w:val="007A4C14"/>
    <w:rsid w:val="007A4CF3"/>
    <w:rsid w:val="007A5821"/>
    <w:rsid w:val="007A5BE4"/>
    <w:rsid w:val="007A6230"/>
    <w:rsid w:val="007A73C0"/>
    <w:rsid w:val="007B1392"/>
    <w:rsid w:val="007B27E6"/>
    <w:rsid w:val="007B2C1B"/>
    <w:rsid w:val="007B394E"/>
    <w:rsid w:val="007B48F0"/>
    <w:rsid w:val="007B544C"/>
    <w:rsid w:val="007B5A57"/>
    <w:rsid w:val="007B5BB6"/>
    <w:rsid w:val="007B6700"/>
    <w:rsid w:val="007B6E85"/>
    <w:rsid w:val="007C0170"/>
    <w:rsid w:val="007C06A0"/>
    <w:rsid w:val="007C0840"/>
    <w:rsid w:val="007C0BCA"/>
    <w:rsid w:val="007C1190"/>
    <w:rsid w:val="007C1196"/>
    <w:rsid w:val="007C1B63"/>
    <w:rsid w:val="007C2101"/>
    <w:rsid w:val="007C2F87"/>
    <w:rsid w:val="007C3026"/>
    <w:rsid w:val="007C49C2"/>
    <w:rsid w:val="007C4BA1"/>
    <w:rsid w:val="007C4C59"/>
    <w:rsid w:val="007C4D71"/>
    <w:rsid w:val="007C58C5"/>
    <w:rsid w:val="007C5B1C"/>
    <w:rsid w:val="007C5E1C"/>
    <w:rsid w:val="007C66FB"/>
    <w:rsid w:val="007C67FD"/>
    <w:rsid w:val="007C6D18"/>
    <w:rsid w:val="007D08BC"/>
    <w:rsid w:val="007D0A39"/>
    <w:rsid w:val="007D1038"/>
    <w:rsid w:val="007D1073"/>
    <w:rsid w:val="007D128F"/>
    <w:rsid w:val="007D1DA3"/>
    <w:rsid w:val="007D2265"/>
    <w:rsid w:val="007D2CF1"/>
    <w:rsid w:val="007D359B"/>
    <w:rsid w:val="007D4699"/>
    <w:rsid w:val="007D4867"/>
    <w:rsid w:val="007D4B3F"/>
    <w:rsid w:val="007D51DF"/>
    <w:rsid w:val="007D527E"/>
    <w:rsid w:val="007D6599"/>
    <w:rsid w:val="007D6743"/>
    <w:rsid w:val="007D6B3A"/>
    <w:rsid w:val="007D6EF9"/>
    <w:rsid w:val="007D72CF"/>
    <w:rsid w:val="007D7D3F"/>
    <w:rsid w:val="007D7D7B"/>
    <w:rsid w:val="007E01B1"/>
    <w:rsid w:val="007E02E7"/>
    <w:rsid w:val="007E0CB3"/>
    <w:rsid w:val="007E0E94"/>
    <w:rsid w:val="007E0F72"/>
    <w:rsid w:val="007E14B1"/>
    <w:rsid w:val="007E194F"/>
    <w:rsid w:val="007E1BF4"/>
    <w:rsid w:val="007E34DF"/>
    <w:rsid w:val="007E4A36"/>
    <w:rsid w:val="007E4B50"/>
    <w:rsid w:val="007E4B65"/>
    <w:rsid w:val="007E6645"/>
    <w:rsid w:val="007E6C2F"/>
    <w:rsid w:val="007E72C2"/>
    <w:rsid w:val="007F08CE"/>
    <w:rsid w:val="007F146F"/>
    <w:rsid w:val="007F174B"/>
    <w:rsid w:val="007F2409"/>
    <w:rsid w:val="007F2A97"/>
    <w:rsid w:val="007F302E"/>
    <w:rsid w:val="007F37F7"/>
    <w:rsid w:val="007F3981"/>
    <w:rsid w:val="007F3D8A"/>
    <w:rsid w:val="007F3DC1"/>
    <w:rsid w:val="007F494A"/>
    <w:rsid w:val="007F4A93"/>
    <w:rsid w:val="007F4C76"/>
    <w:rsid w:val="007F4C9B"/>
    <w:rsid w:val="007F4E3B"/>
    <w:rsid w:val="007F5582"/>
    <w:rsid w:val="007F55CC"/>
    <w:rsid w:val="007F701C"/>
    <w:rsid w:val="007F7260"/>
    <w:rsid w:val="00800787"/>
    <w:rsid w:val="00800BED"/>
    <w:rsid w:val="00800E57"/>
    <w:rsid w:val="0080350B"/>
    <w:rsid w:val="00803626"/>
    <w:rsid w:val="00803AC0"/>
    <w:rsid w:val="008051E3"/>
    <w:rsid w:val="00805C3A"/>
    <w:rsid w:val="00805FE5"/>
    <w:rsid w:val="00806B2A"/>
    <w:rsid w:val="00806D57"/>
    <w:rsid w:val="00807074"/>
    <w:rsid w:val="008070A3"/>
    <w:rsid w:val="00807FCF"/>
    <w:rsid w:val="00810FD8"/>
    <w:rsid w:val="00811973"/>
    <w:rsid w:val="00811A98"/>
    <w:rsid w:val="00811FD2"/>
    <w:rsid w:val="00812200"/>
    <w:rsid w:val="00812904"/>
    <w:rsid w:val="00812BEB"/>
    <w:rsid w:val="0081320E"/>
    <w:rsid w:val="0081331D"/>
    <w:rsid w:val="00813B11"/>
    <w:rsid w:val="00813F27"/>
    <w:rsid w:val="00813F30"/>
    <w:rsid w:val="00814974"/>
    <w:rsid w:val="00814A47"/>
    <w:rsid w:val="00814ADB"/>
    <w:rsid w:val="00814FD9"/>
    <w:rsid w:val="00815269"/>
    <w:rsid w:val="00815DE8"/>
    <w:rsid w:val="0081655F"/>
    <w:rsid w:val="008165B9"/>
    <w:rsid w:val="00816DD7"/>
    <w:rsid w:val="00817377"/>
    <w:rsid w:val="008174EF"/>
    <w:rsid w:val="0081765D"/>
    <w:rsid w:val="00817B0C"/>
    <w:rsid w:val="00820258"/>
    <w:rsid w:val="008202FB"/>
    <w:rsid w:val="008217E1"/>
    <w:rsid w:val="008229F2"/>
    <w:rsid w:val="0082341D"/>
    <w:rsid w:val="008241DE"/>
    <w:rsid w:val="008248B6"/>
    <w:rsid w:val="00824E97"/>
    <w:rsid w:val="00825139"/>
    <w:rsid w:val="00825E8A"/>
    <w:rsid w:val="00825F7E"/>
    <w:rsid w:val="00827524"/>
    <w:rsid w:val="0082753D"/>
    <w:rsid w:val="0083031C"/>
    <w:rsid w:val="008303BD"/>
    <w:rsid w:val="008303BF"/>
    <w:rsid w:val="00831666"/>
    <w:rsid w:val="0083202B"/>
    <w:rsid w:val="0083272C"/>
    <w:rsid w:val="00833115"/>
    <w:rsid w:val="00833BF4"/>
    <w:rsid w:val="008344A7"/>
    <w:rsid w:val="0083512A"/>
    <w:rsid w:val="00835F32"/>
    <w:rsid w:val="008365DE"/>
    <w:rsid w:val="008371E7"/>
    <w:rsid w:val="00837A33"/>
    <w:rsid w:val="008405F1"/>
    <w:rsid w:val="008420E5"/>
    <w:rsid w:val="008422E3"/>
    <w:rsid w:val="00843F89"/>
    <w:rsid w:val="0084473B"/>
    <w:rsid w:val="0084531A"/>
    <w:rsid w:val="008453AF"/>
    <w:rsid w:val="00846FBD"/>
    <w:rsid w:val="00847A83"/>
    <w:rsid w:val="00850321"/>
    <w:rsid w:val="00850E26"/>
    <w:rsid w:val="008515F2"/>
    <w:rsid w:val="008518AD"/>
    <w:rsid w:val="00851FD8"/>
    <w:rsid w:val="008525A5"/>
    <w:rsid w:val="00852F23"/>
    <w:rsid w:val="00853181"/>
    <w:rsid w:val="0085324A"/>
    <w:rsid w:val="00853B24"/>
    <w:rsid w:val="00853CBE"/>
    <w:rsid w:val="00853EF1"/>
    <w:rsid w:val="00854044"/>
    <w:rsid w:val="00854934"/>
    <w:rsid w:val="008553E6"/>
    <w:rsid w:val="00855C60"/>
    <w:rsid w:val="00855D31"/>
    <w:rsid w:val="0085640B"/>
    <w:rsid w:val="00856685"/>
    <w:rsid w:val="00856C0D"/>
    <w:rsid w:val="00857935"/>
    <w:rsid w:val="00857E5B"/>
    <w:rsid w:val="00860528"/>
    <w:rsid w:val="00860583"/>
    <w:rsid w:val="00860625"/>
    <w:rsid w:val="00860BFE"/>
    <w:rsid w:val="00863B25"/>
    <w:rsid w:val="00864362"/>
    <w:rsid w:val="00864DAF"/>
    <w:rsid w:val="00865AED"/>
    <w:rsid w:val="00866B75"/>
    <w:rsid w:val="0086784B"/>
    <w:rsid w:val="0086794E"/>
    <w:rsid w:val="00867DE4"/>
    <w:rsid w:val="00870046"/>
    <w:rsid w:val="00870336"/>
    <w:rsid w:val="00870447"/>
    <w:rsid w:val="00870539"/>
    <w:rsid w:val="008705C9"/>
    <w:rsid w:val="00871584"/>
    <w:rsid w:val="008715E0"/>
    <w:rsid w:val="00872F4A"/>
    <w:rsid w:val="0087316C"/>
    <w:rsid w:val="00873387"/>
    <w:rsid w:val="00873523"/>
    <w:rsid w:val="00873582"/>
    <w:rsid w:val="00874B73"/>
    <w:rsid w:val="0087517B"/>
    <w:rsid w:val="008754AF"/>
    <w:rsid w:val="00877331"/>
    <w:rsid w:val="008777E6"/>
    <w:rsid w:val="00877A1D"/>
    <w:rsid w:val="00877AA3"/>
    <w:rsid w:val="0088030F"/>
    <w:rsid w:val="008807C3"/>
    <w:rsid w:val="008807FB"/>
    <w:rsid w:val="00880D21"/>
    <w:rsid w:val="008811B9"/>
    <w:rsid w:val="0088143D"/>
    <w:rsid w:val="0088326E"/>
    <w:rsid w:val="00884BD9"/>
    <w:rsid w:val="00884EC5"/>
    <w:rsid w:val="00885237"/>
    <w:rsid w:val="00885360"/>
    <w:rsid w:val="00885665"/>
    <w:rsid w:val="00885CF9"/>
    <w:rsid w:val="00886133"/>
    <w:rsid w:val="00886624"/>
    <w:rsid w:val="008902D1"/>
    <w:rsid w:val="00890361"/>
    <w:rsid w:val="00890CE6"/>
    <w:rsid w:val="008925FB"/>
    <w:rsid w:val="008933AF"/>
    <w:rsid w:val="00893CD0"/>
    <w:rsid w:val="00893EA1"/>
    <w:rsid w:val="00893F38"/>
    <w:rsid w:val="008947FA"/>
    <w:rsid w:val="00894D23"/>
    <w:rsid w:val="00895141"/>
    <w:rsid w:val="008957AE"/>
    <w:rsid w:val="00895ED3"/>
    <w:rsid w:val="0089610C"/>
    <w:rsid w:val="00896179"/>
    <w:rsid w:val="008963FE"/>
    <w:rsid w:val="00896FC1"/>
    <w:rsid w:val="008972B4"/>
    <w:rsid w:val="008A0240"/>
    <w:rsid w:val="008A05FB"/>
    <w:rsid w:val="008A113C"/>
    <w:rsid w:val="008A3A73"/>
    <w:rsid w:val="008A3F91"/>
    <w:rsid w:val="008A4101"/>
    <w:rsid w:val="008A4533"/>
    <w:rsid w:val="008A4F4D"/>
    <w:rsid w:val="008A55AD"/>
    <w:rsid w:val="008A6236"/>
    <w:rsid w:val="008A6C8B"/>
    <w:rsid w:val="008A7629"/>
    <w:rsid w:val="008A7842"/>
    <w:rsid w:val="008A7C69"/>
    <w:rsid w:val="008A7FC2"/>
    <w:rsid w:val="008B04A4"/>
    <w:rsid w:val="008B0584"/>
    <w:rsid w:val="008B146D"/>
    <w:rsid w:val="008B1680"/>
    <w:rsid w:val="008B1766"/>
    <w:rsid w:val="008B181F"/>
    <w:rsid w:val="008B19E4"/>
    <w:rsid w:val="008B1C3B"/>
    <w:rsid w:val="008B1EAF"/>
    <w:rsid w:val="008B205F"/>
    <w:rsid w:val="008B24A8"/>
    <w:rsid w:val="008B2E49"/>
    <w:rsid w:val="008B2EF6"/>
    <w:rsid w:val="008B3186"/>
    <w:rsid w:val="008B3D21"/>
    <w:rsid w:val="008B5344"/>
    <w:rsid w:val="008B56C4"/>
    <w:rsid w:val="008B6CE6"/>
    <w:rsid w:val="008B6F49"/>
    <w:rsid w:val="008B70C9"/>
    <w:rsid w:val="008C006F"/>
    <w:rsid w:val="008C0167"/>
    <w:rsid w:val="008C04D8"/>
    <w:rsid w:val="008C097A"/>
    <w:rsid w:val="008C11AB"/>
    <w:rsid w:val="008C1254"/>
    <w:rsid w:val="008C12EA"/>
    <w:rsid w:val="008C1A37"/>
    <w:rsid w:val="008C1ACB"/>
    <w:rsid w:val="008C1F3F"/>
    <w:rsid w:val="008C248E"/>
    <w:rsid w:val="008C2913"/>
    <w:rsid w:val="008C4EFF"/>
    <w:rsid w:val="008C5639"/>
    <w:rsid w:val="008C56F1"/>
    <w:rsid w:val="008C591A"/>
    <w:rsid w:val="008C646F"/>
    <w:rsid w:val="008C64C1"/>
    <w:rsid w:val="008C68D9"/>
    <w:rsid w:val="008C77CD"/>
    <w:rsid w:val="008C7B5E"/>
    <w:rsid w:val="008D0463"/>
    <w:rsid w:val="008D0A85"/>
    <w:rsid w:val="008D13A2"/>
    <w:rsid w:val="008D1A9E"/>
    <w:rsid w:val="008D1C22"/>
    <w:rsid w:val="008D1C7A"/>
    <w:rsid w:val="008D25DE"/>
    <w:rsid w:val="008D2670"/>
    <w:rsid w:val="008D278C"/>
    <w:rsid w:val="008D3539"/>
    <w:rsid w:val="008D3E7A"/>
    <w:rsid w:val="008D3F12"/>
    <w:rsid w:val="008D466D"/>
    <w:rsid w:val="008D611A"/>
    <w:rsid w:val="008D69A4"/>
    <w:rsid w:val="008D713F"/>
    <w:rsid w:val="008D7301"/>
    <w:rsid w:val="008D78E4"/>
    <w:rsid w:val="008D792E"/>
    <w:rsid w:val="008D7ADB"/>
    <w:rsid w:val="008E0294"/>
    <w:rsid w:val="008E156D"/>
    <w:rsid w:val="008E1C87"/>
    <w:rsid w:val="008E1CAD"/>
    <w:rsid w:val="008E22A0"/>
    <w:rsid w:val="008E2553"/>
    <w:rsid w:val="008E28EB"/>
    <w:rsid w:val="008E3691"/>
    <w:rsid w:val="008E3EDD"/>
    <w:rsid w:val="008E3FCC"/>
    <w:rsid w:val="008E4082"/>
    <w:rsid w:val="008E4628"/>
    <w:rsid w:val="008E472A"/>
    <w:rsid w:val="008E4A51"/>
    <w:rsid w:val="008E4A85"/>
    <w:rsid w:val="008E4AD7"/>
    <w:rsid w:val="008E4B10"/>
    <w:rsid w:val="008E55C4"/>
    <w:rsid w:val="008E5A10"/>
    <w:rsid w:val="008E6110"/>
    <w:rsid w:val="008E62DD"/>
    <w:rsid w:val="008E67AA"/>
    <w:rsid w:val="008E6CF2"/>
    <w:rsid w:val="008E6EA5"/>
    <w:rsid w:val="008E7464"/>
    <w:rsid w:val="008F05CA"/>
    <w:rsid w:val="008F1506"/>
    <w:rsid w:val="008F2715"/>
    <w:rsid w:val="008F2DA6"/>
    <w:rsid w:val="008F34AA"/>
    <w:rsid w:val="008F3959"/>
    <w:rsid w:val="008F3CF5"/>
    <w:rsid w:val="008F4591"/>
    <w:rsid w:val="008F4B0A"/>
    <w:rsid w:val="008F5B6A"/>
    <w:rsid w:val="008F63FB"/>
    <w:rsid w:val="008F69C0"/>
    <w:rsid w:val="008F6E91"/>
    <w:rsid w:val="008F70AF"/>
    <w:rsid w:val="008F712B"/>
    <w:rsid w:val="008F7C0A"/>
    <w:rsid w:val="008F7E0B"/>
    <w:rsid w:val="00900D61"/>
    <w:rsid w:val="009011DA"/>
    <w:rsid w:val="0090167B"/>
    <w:rsid w:val="009024DB"/>
    <w:rsid w:val="00902944"/>
    <w:rsid w:val="00902A0A"/>
    <w:rsid w:val="00902E94"/>
    <w:rsid w:val="009037E3"/>
    <w:rsid w:val="00904433"/>
    <w:rsid w:val="009044EA"/>
    <w:rsid w:val="0090456E"/>
    <w:rsid w:val="009054FA"/>
    <w:rsid w:val="00906056"/>
    <w:rsid w:val="0090623D"/>
    <w:rsid w:val="009062A0"/>
    <w:rsid w:val="0090683D"/>
    <w:rsid w:val="00906EBC"/>
    <w:rsid w:val="00906FDD"/>
    <w:rsid w:val="00907591"/>
    <w:rsid w:val="00907865"/>
    <w:rsid w:val="00907C40"/>
    <w:rsid w:val="00907CC4"/>
    <w:rsid w:val="00910B28"/>
    <w:rsid w:val="00910F18"/>
    <w:rsid w:val="00911980"/>
    <w:rsid w:val="0091274D"/>
    <w:rsid w:val="00912C28"/>
    <w:rsid w:val="009138E3"/>
    <w:rsid w:val="009145E8"/>
    <w:rsid w:val="00915711"/>
    <w:rsid w:val="00915C47"/>
    <w:rsid w:val="00915C78"/>
    <w:rsid w:val="00916C71"/>
    <w:rsid w:val="00916ED0"/>
    <w:rsid w:val="00917547"/>
    <w:rsid w:val="009176C6"/>
    <w:rsid w:val="00917D8F"/>
    <w:rsid w:val="00920B2A"/>
    <w:rsid w:val="00920D98"/>
    <w:rsid w:val="00921529"/>
    <w:rsid w:val="00921DF9"/>
    <w:rsid w:val="00922BB2"/>
    <w:rsid w:val="009243F4"/>
    <w:rsid w:val="00924D33"/>
    <w:rsid w:val="00924E2C"/>
    <w:rsid w:val="009254D3"/>
    <w:rsid w:val="0092557E"/>
    <w:rsid w:val="00926427"/>
    <w:rsid w:val="00926493"/>
    <w:rsid w:val="009266A4"/>
    <w:rsid w:val="009273A1"/>
    <w:rsid w:val="00927AEA"/>
    <w:rsid w:val="00927DA8"/>
    <w:rsid w:val="00927DF3"/>
    <w:rsid w:val="00927FB8"/>
    <w:rsid w:val="00930C4D"/>
    <w:rsid w:val="00930EC3"/>
    <w:rsid w:val="00930FBB"/>
    <w:rsid w:val="00931B48"/>
    <w:rsid w:val="00931BA2"/>
    <w:rsid w:val="009329E0"/>
    <w:rsid w:val="00932A3B"/>
    <w:rsid w:val="00932B81"/>
    <w:rsid w:val="009331E3"/>
    <w:rsid w:val="00933808"/>
    <w:rsid w:val="00934DE1"/>
    <w:rsid w:val="00934F36"/>
    <w:rsid w:val="0093581C"/>
    <w:rsid w:val="00936595"/>
    <w:rsid w:val="00937CB9"/>
    <w:rsid w:val="009401C6"/>
    <w:rsid w:val="009404AA"/>
    <w:rsid w:val="0094093D"/>
    <w:rsid w:val="0094137F"/>
    <w:rsid w:val="009413A6"/>
    <w:rsid w:val="0094165E"/>
    <w:rsid w:val="00941DF5"/>
    <w:rsid w:val="00941E0F"/>
    <w:rsid w:val="00942152"/>
    <w:rsid w:val="009421C4"/>
    <w:rsid w:val="00942D56"/>
    <w:rsid w:val="00942EE6"/>
    <w:rsid w:val="0094443D"/>
    <w:rsid w:val="00945B64"/>
    <w:rsid w:val="00946769"/>
    <w:rsid w:val="00946D98"/>
    <w:rsid w:val="00946F2C"/>
    <w:rsid w:val="009477A7"/>
    <w:rsid w:val="00947F39"/>
    <w:rsid w:val="009511AD"/>
    <w:rsid w:val="009521B5"/>
    <w:rsid w:val="00952D7D"/>
    <w:rsid w:val="00952E53"/>
    <w:rsid w:val="0095321A"/>
    <w:rsid w:val="00954A40"/>
    <w:rsid w:val="009550B0"/>
    <w:rsid w:val="009568C1"/>
    <w:rsid w:val="00956A0B"/>
    <w:rsid w:val="00957C8D"/>
    <w:rsid w:val="00957F46"/>
    <w:rsid w:val="009607F3"/>
    <w:rsid w:val="00960BE1"/>
    <w:rsid w:val="00961BD9"/>
    <w:rsid w:val="00961C93"/>
    <w:rsid w:val="009620D9"/>
    <w:rsid w:val="009639C0"/>
    <w:rsid w:val="009648CA"/>
    <w:rsid w:val="009655CD"/>
    <w:rsid w:val="009658CB"/>
    <w:rsid w:val="00965E3E"/>
    <w:rsid w:val="00967227"/>
    <w:rsid w:val="00967FAC"/>
    <w:rsid w:val="0097066B"/>
    <w:rsid w:val="00970BC0"/>
    <w:rsid w:val="0097107C"/>
    <w:rsid w:val="00972672"/>
    <w:rsid w:val="00973488"/>
    <w:rsid w:val="00973E72"/>
    <w:rsid w:val="00974BE2"/>
    <w:rsid w:val="00974BF5"/>
    <w:rsid w:val="00974F8E"/>
    <w:rsid w:val="00975631"/>
    <w:rsid w:val="00976375"/>
    <w:rsid w:val="00976394"/>
    <w:rsid w:val="009763C5"/>
    <w:rsid w:val="00976B2A"/>
    <w:rsid w:val="009772D9"/>
    <w:rsid w:val="00977E24"/>
    <w:rsid w:val="00980683"/>
    <w:rsid w:val="00981601"/>
    <w:rsid w:val="00981D1A"/>
    <w:rsid w:val="00981DD4"/>
    <w:rsid w:val="0098291D"/>
    <w:rsid w:val="00982D69"/>
    <w:rsid w:val="00983520"/>
    <w:rsid w:val="00983DF7"/>
    <w:rsid w:val="00983FAC"/>
    <w:rsid w:val="00984278"/>
    <w:rsid w:val="009848FB"/>
    <w:rsid w:val="00985F92"/>
    <w:rsid w:val="00985FAF"/>
    <w:rsid w:val="00986A41"/>
    <w:rsid w:val="00986B2E"/>
    <w:rsid w:val="009870A2"/>
    <w:rsid w:val="00990395"/>
    <w:rsid w:val="00990685"/>
    <w:rsid w:val="0099203E"/>
    <w:rsid w:val="00992E4B"/>
    <w:rsid w:val="00992EBF"/>
    <w:rsid w:val="00993260"/>
    <w:rsid w:val="009933C2"/>
    <w:rsid w:val="00993B1D"/>
    <w:rsid w:val="00993C18"/>
    <w:rsid w:val="00993E02"/>
    <w:rsid w:val="009944A4"/>
    <w:rsid w:val="00994645"/>
    <w:rsid w:val="0099496B"/>
    <w:rsid w:val="00994A60"/>
    <w:rsid w:val="00994A71"/>
    <w:rsid w:val="00994A9F"/>
    <w:rsid w:val="00994EA0"/>
    <w:rsid w:val="0099550E"/>
    <w:rsid w:val="00995D6C"/>
    <w:rsid w:val="00996508"/>
    <w:rsid w:val="0099663D"/>
    <w:rsid w:val="0099664A"/>
    <w:rsid w:val="00996B0D"/>
    <w:rsid w:val="00996B1F"/>
    <w:rsid w:val="00997558"/>
    <w:rsid w:val="00997F53"/>
    <w:rsid w:val="009A0913"/>
    <w:rsid w:val="009A0E3D"/>
    <w:rsid w:val="009A125E"/>
    <w:rsid w:val="009A13B2"/>
    <w:rsid w:val="009A13C1"/>
    <w:rsid w:val="009A1B5D"/>
    <w:rsid w:val="009A2177"/>
    <w:rsid w:val="009A278F"/>
    <w:rsid w:val="009A2A66"/>
    <w:rsid w:val="009A2F32"/>
    <w:rsid w:val="009A31C3"/>
    <w:rsid w:val="009A3464"/>
    <w:rsid w:val="009A3702"/>
    <w:rsid w:val="009A3985"/>
    <w:rsid w:val="009A3D62"/>
    <w:rsid w:val="009A3E5C"/>
    <w:rsid w:val="009A3EBE"/>
    <w:rsid w:val="009A3F49"/>
    <w:rsid w:val="009A4392"/>
    <w:rsid w:val="009A4467"/>
    <w:rsid w:val="009A449F"/>
    <w:rsid w:val="009A45BD"/>
    <w:rsid w:val="009A47BB"/>
    <w:rsid w:val="009A4A44"/>
    <w:rsid w:val="009A5B79"/>
    <w:rsid w:val="009A62C6"/>
    <w:rsid w:val="009A65BE"/>
    <w:rsid w:val="009B0854"/>
    <w:rsid w:val="009B0A55"/>
    <w:rsid w:val="009B122A"/>
    <w:rsid w:val="009B1606"/>
    <w:rsid w:val="009B164F"/>
    <w:rsid w:val="009B181F"/>
    <w:rsid w:val="009B1EE6"/>
    <w:rsid w:val="009B20D9"/>
    <w:rsid w:val="009B2A61"/>
    <w:rsid w:val="009B2CDE"/>
    <w:rsid w:val="009B2EB7"/>
    <w:rsid w:val="009B361A"/>
    <w:rsid w:val="009B3DD0"/>
    <w:rsid w:val="009B3E88"/>
    <w:rsid w:val="009B41F2"/>
    <w:rsid w:val="009B4578"/>
    <w:rsid w:val="009B513E"/>
    <w:rsid w:val="009B59E8"/>
    <w:rsid w:val="009B5A37"/>
    <w:rsid w:val="009B68E0"/>
    <w:rsid w:val="009B6EDF"/>
    <w:rsid w:val="009C044C"/>
    <w:rsid w:val="009C05AD"/>
    <w:rsid w:val="009C12E3"/>
    <w:rsid w:val="009C199A"/>
    <w:rsid w:val="009C2953"/>
    <w:rsid w:val="009C32B8"/>
    <w:rsid w:val="009C3E58"/>
    <w:rsid w:val="009C4550"/>
    <w:rsid w:val="009C4582"/>
    <w:rsid w:val="009C4871"/>
    <w:rsid w:val="009C728A"/>
    <w:rsid w:val="009C752D"/>
    <w:rsid w:val="009C79AE"/>
    <w:rsid w:val="009D071D"/>
    <w:rsid w:val="009D0954"/>
    <w:rsid w:val="009D0A55"/>
    <w:rsid w:val="009D18E0"/>
    <w:rsid w:val="009D1C48"/>
    <w:rsid w:val="009D1D21"/>
    <w:rsid w:val="009D2C50"/>
    <w:rsid w:val="009D4034"/>
    <w:rsid w:val="009D4A4A"/>
    <w:rsid w:val="009D5B63"/>
    <w:rsid w:val="009D5D78"/>
    <w:rsid w:val="009D5E43"/>
    <w:rsid w:val="009D632B"/>
    <w:rsid w:val="009D64D3"/>
    <w:rsid w:val="009D70B0"/>
    <w:rsid w:val="009D7420"/>
    <w:rsid w:val="009D7632"/>
    <w:rsid w:val="009D76D0"/>
    <w:rsid w:val="009E07AC"/>
    <w:rsid w:val="009E0DD2"/>
    <w:rsid w:val="009E1A6F"/>
    <w:rsid w:val="009E1B5F"/>
    <w:rsid w:val="009E2AD2"/>
    <w:rsid w:val="009E2DDC"/>
    <w:rsid w:val="009E331F"/>
    <w:rsid w:val="009E3839"/>
    <w:rsid w:val="009E44E7"/>
    <w:rsid w:val="009E57D4"/>
    <w:rsid w:val="009E58AD"/>
    <w:rsid w:val="009E60CB"/>
    <w:rsid w:val="009E6269"/>
    <w:rsid w:val="009E6E4A"/>
    <w:rsid w:val="009E7647"/>
    <w:rsid w:val="009E7F6E"/>
    <w:rsid w:val="009F07E6"/>
    <w:rsid w:val="009F097C"/>
    <w:rsid w:val="009F1DCC"/>
    <w:rsid w:val="009F1EC0"/>
    <w:rsid w:val="009F2072"/>
    <w:rsid w:val="009F2D3C"/>
    <w:rsid w:val="009F2D90"/>
    <w:rsid w:val="009F33AF"/>
    <w:rsid w:val="009F37EA"/>
    <w:rsid w:val="009F3966"/>
    <w:rsid w:val="009F3BC7"/>
    <w:rsid w:val="009F3CC5"/>
    <w:rsid w:val="009F401C"/>
    <w:rsid w:val="009F4D64"/>
    <w:rsid w:val="009F57B0"/>
    <w:rsid w:val="009F6FF5"/>
    <w:rsid w:val="009F778F"/>
    <w:rsid w:val="00A00261"/>
    <w:rsid w:val="00A01592"/>
    <w:rsid w:val="00A01657"/>
    <w:rsid w:val="00A02654"/>
    <w:rsid w:val="00A02826"/>
    <w:rsid w:val="00A02BCB"/>
    <w:rsid w:val="00A02C6D"/>
    <w:rsid w:val="00A0338D"/>
    <w:rsid w:val="00A03513"/>
    <w:rsid w:val="00A0378C"/>
    <w:rsid w:val="00A03A7B"/>
    <w:rsid w:val="00A03F9F"/>
    <w:rsid w:val="00A050D6"/>
    <w:rsid w:val="00A065CB"/>
    <w:rsid w:val="00A06999"/>
    <w:rsid w:val="00A07BD4"/>
    <w:rsid w:val="00A107A9"/>
    <w:rsid w:val="00A10CCC"/>
    <w:rsid w:val="00A10DDF"/>
    <w:rsid w:val="00A10EFC"/>
    <w:rsid w:val="00A1128F"/>
    <w:rsid w:val="00A11523"/>
    <w:rsid w:val="00A11B79"/>
    <w:rsid w:val="00A127E3"/>
    <w:rsid w:val="00A12C68"/>
    <w:rsid w:val="00A139F4"/>
    <w:rsid w:val="00A13A95"/>
    <w:rsid w:val="00A13D99"/>
    <w:rsid w:val="00A14658"/>
    <w:rsid w:val="00A1475A"/>
    <w:rsid w:val="00A14ECB"/>
    <w:rsid w:val="00A1586D"/>
    <w:rsid w:val="00A16152"/>
    <w:rsid w:val="00A16764"/>
    <w:rsid w:val="00A16943"/>
    <w:rsid w:val="00A20A70"/>
    <w:rsid w:val="00A219D5"/>
    <w:rsid w:val="00A22410"/>
    <w:rsid w:val="00A24726"/>
    <w:rsid w:val="00A24C2C"/>
    <w:rsid w:val="00A24CB1"/>
    <w:rsid w:val="00A25301"/>
    <w:rsid w:val="00A2697B"/>
    <w:rsid w:val="00A26BCB"/>
    <w:rsid w:val="00A305A2"/>
    <w:rsid w:val="00A32691"/>
    <w:rsid w:val="00A32920"/>
    <w:rsid w:val="00A32CD8"/>
    <w:rsid w:val="00A32FF8"/>
    <w:rsid w:val="00A33361"/>
    <w:rsid w:val="00A33C7C"/>
    <w:rsid w:val="00A34325"/>
    <w:rsid w:val="00A34961"/>
    <w:rsid w:val="00A34CBE"/>
    <w:rsid w:val="00A367DB"/>
    <w:rsid w:val="00A36AA7"/>
    <w:rsid w:val="00A36AD2"/>
    <w:rsid w:val="00A3709A"/>
    <w:rsid w:val="00A371CB"/>
    <w:rsid w:val="00A378B6"/>
    <w:rsid w:val="00A401E2"/>
    <w:rsid w:val="00A40777"/>
    <w:rsid w:val="00A4090A"/>
    <w:rsid w:val="00A42CF1"/>
    <w:rsid w:val="00A42EE7"/>
    <w:rsid w:val="00A433CF"/>
    <w:rsid w:val="00A43F03"/>
    <w:rsid w:val="00A441E8"/>
    <w:rsid w:val="00A445EA"/>
    <w:rsid w:val="00A44BCE"/>
    <w:rsid w:val="00A45098"/>
    <w:rsid w:val="00A45EF4"/>
    <w:rsid w:val="00A4697E"/>
    <w:rsid w:val="00A46A40"/>
    <w:rsid w:val="00A4737C"/>
    <w:rsid w:val="00A52F8D"/>
    <w:rsid w:val="00A537DF"/>
    <w:rsid w:val="00A53F8E"/>
    <w:rsid w:val="00A54172"/>
    <w:rsid w:val="00A545A6"/>
    <w:rsid w:val="00A5478C"/>
    <w:rsid w:val="00A55716"/>
    <w:rsid w:val="00A5585E"/>
    <w:rsid w:val="00A55B89"/>
    <w:rsid w:val="00A55F79"/>
    <w:rsid w:val="00A561A1"/>
    <w:rsid w:val="00A561D4"/>
    <w:rsid w:val="00A5695A"/>
    <w:rsid w:val="00A56E21"/>
    <w:rsid w:val="00A57CE0"/>
    <w:rsid w:val="00A605B3"/>
    <w:rsid w:val="00A6084C"/>
    <w:rsid w:val="00A60F1A"/>
    <w:rsid w:val="00A61017"/>
    <w:rsid w:val="00A61278"/>
    <w:rsid w:val="00A617DD"/>
    <w:rsid w:val="00A627C4"/>
    <w:rsid w:val="00A629A6"/>
    <w:rsid w:val="00A63240"/>
    <w:rsid w:val="00A63F7D"/>
    <w:rsid w:val="00A64297"/>
    <w:rsid w:val="00A65194"/>
    <w:rsid w:val="00A70E34"/>
    <w:rsid w:val="00A717B6"/>
    <w:rsid w:val="00A71FC0"/>
    <w:rsid w:val="00A72107"/>
    <w:rsid w:val="00A72354"/>
    <w:rsid w:val="00A7239A"/>
    <w:rsid w:val="00A7315C"/>
    <w:rsid w:val="00A7391C"/>
    <w:rsid w:val="00A752F0"/>
    <w:rsid w:val="00A7570A"/>
    <w:rsid w:val="00A75FF1"/>
    <w:rsid w:val="00A76234"/>
    <w:rsid w:val="00A763B8"/>
    <w:rsid w:val="00A76CA9"/>
    <w:rsid w:val="00A7725C"/>
    <w:rsid w:val="00A7727E"/>
    <w:rsid w:val="00A77723"/>
    <w:rsid w:val="00A77C97"/>
    <w:rsid w:val="00A808C7"/>
    <w:rsid w:val="00A80F0A"/>
    <w:rsid w:val="00A816FC"/>
    <w:rsid w:val="00A8173D"/>
    <w:rsid w:val="00A818FF"/>
    <w:rsid w:val="00A83359"/>
    <w:rsid w:val="00A83424"/>
    <w:rsid w:val="00A83EC3"/>
    <w:rsid w:val="00A84179"/>
    <w:rsid w:val="00A843DD"/>
    <w:rsid w:val="00A848B0"/>
    <w:rsid w:val="00A849A2"/>
    <w:rsid w:val="00A861C4"/>
    <w:rsid w:val="00A86658"/>
    <w:rsid w:val="00A8718A"/>
    <w:rsid w:val="00A87494"/>
    <w:rsid w:val="00A8759F"/>
    <w:rsid w:val="00A878B0"/>
    <w:rsid w:val="00A902AB"/>
    <w:rsid w:val="00A9063C"/>
    <w:rsid w:val="00A90882"/>
    <w:rsid w:val="00A91055"/>
    <w:rsid w:val="00A91EA2"/>
    <w:rsid w:val="00A92062"/>
    <w:rsid w:val="00A9352E"/>
    <w:rsid w:val="00A937DF"/>
    <w:rsid w:val="00A93D8E"/>
    <w:rsid w:val="00A94011"/>
    <w:rsid w:val="00A94321"/>
    <w:rsid w:val="00A94AAE"/>
    <w:rsid w:val="00A94F5A"/>
    <w:rsid w:val="00A9539B"/>
    <w:rsid w:val="00A95468"/>
    <w:rsid w:val="00A9569B"/>
    <w:rsid w:val="00A957E3"/>
    <w:rsid w:val="00A9620D"/>
    <w:rsid w:val="00A96639"/>
    <w:rsid w:val="00A96A8A"/>
    <w:rsid w:val="00A96FCF"/>
    <w:rsid w:val="00A96FDC"/>
    <w:rsid w:val="00A97C2F"/>
    <w:rsid w:val="00AA08DB"/>
    <w:rsid w:val="00AA0BBE"/>
    <w:rsid w:val="00AA0BDD"/>
    <w:rsid w:val="00AA1025"/>
    <w:rsid w:val="00AA1388"/>
    <w:rsid w:val="00AA1937"/>
    <w:rsid w:val="00AA2F16"/>
    <w:rsid w:val="00AA37FA"/>
    <w:rsid w:val="00AA3CAC"/>
    <w:rsid w:val="00AA44D1"/>
    <w:rsid w:val="00AA45F7"/>
    <w:rsid w:val="00AA6237"/>
    <w:rsid w:val="00AA69D6"/>
    <w:rsid w:val="00AA6FB4"/>
    <w:rsid w:val="00AA7153"/>
    <w:rsid w:val="00AA7A87"/>
    <w:rsid w:val="00AB12FC"/>
    <w:rsid w:val="00AB17BD"/>
    <w:rsid w:val="00AB1E16"/>
    <w:rsid w:val="00AB1F86"/>
    <w:rsid w:val="00AB2107"/>
    <w:rsid w:val="00AB245C"/>
    <w:rsid w:val="00AB2811"/>
    <w:rsid w:val="00AB2D1F"/>
    <w:rsid w:val="00AB2EC1"/>
    <w:rsid w:val="00AB47A9"/>
    <w:rsid w:val="00AB48DE"/>
    <w:rsid w:val="00AB4E03"/>
    <w:rsid w:val="00AB4F91"/>
    <w:rsid w:val="00AB609D"/>
    <w:rsid w:val="00AB6D3C"/>
    <w:rsid w:val="00AB7C32"/>
    <w:rsid w:val="00AC0278"/>
    <w:rsid w:val="00AC02D9"/>
    <w:rsid w:val="00AC06A8"/>
    <w:rsid w:val="00AC0942"/>
    <w:rsid w:val="00AC24B1"/>
    <w:rsid w:val="00AC25DA"/>
    <w:rsid w:val="00AC2DF1"/>
    <w:rsid w:val="00AC2EA8"/>
    <w:rsid w:val="00AC34F9"/>
    <w:rsid w:val="00AC373E"/>
    <w:rsid w:val="00AC3A87"/>
    <w:rsid w:val="00AC42FE"/>
    <w:rsid w:val="00AC5C67"/>
    <w:rsid w:val="00AC6650"/>
    <w:rsid w:val="00AC74B0"/>
    <w:rsid w:val="00AD09A5"/>
    <w:rsid w:val="00AD1757"/>
    <w:rsid w:val="00AD23CC"/>
    <w:rsid w:val="00AD2500"/>
    <w:rsid w:val="00AD2E75"/>
    <w:rsid w:val="00AD3419"/>
    <w:rsid w:val="00AD5E71"/>
    <w:rsid w:val="00AD5FD0"/>
    <w:rsid w:val="00AD6572"/>
    <w:rsid w:val="00AD685D"/>
    <w:rsid w:val="00AD790A"/>
    <w:rsid w:val="00AD7C94"/>
    <w:rsid w:val="00AE04D5"/>
    <w:rsid w:val="00AE050F"/>
    <w:rsid w:val="00AE0A2E"/>
    <w:rsid w:val="00AE0C86"/>
    <w:rsid w:val="00AE0F90"/>
    <w:rsid w:val="00AE1962"/>
    <w:rsid w:val="00AE1D04"/>
    <w:rsid w:val="00AE240A"/>
    <w:rsid w:val="00AE2866"/>
    <w:rsid w:val="00AE2F56"/>
    <w:rsid w:val="00AE3927"/>
    <w:rsid w:val="00AE3E35"/>
    <w:rsid w:val="00AE4229"/>
    <w:rsid w:val="00AE448A"/>
    <w:rsid w:val="00AE4CD8"/>
    <w:rsid w:val="00AE52F2"/>
    <w:rsid w:val="00AE537F"/>
    <w:rsid w:val="00AE54E6"/>
    <w:rsid w:val="00AE55CC"/>
    <w:rsid w:val="00AE581E"/>
    <w:rsid w:val="00AE5C7B"/>
    <w:rsid w:val="00AE6729"/>
    <w:rsid w:val="00AE6E1F"/>
    <w:rsid w:val="00AE6F96"/>
    <w:rsid w:val="00AE7205"/>
    <w:rsid w:val="00AE7412"/>
    <w:rsid w:val="00AE7488"/>
    <w:rsid w:val="00AE7724"/>
    <w:rsid w:val="00AE7EF1"/>
    <w:rsid w:val="00AF0A2B"/>
    <w:rsid w:val="00AF12C9"/>
    <w:rsid w:val="00AF247F"/>
    <w:rsid w:val="00AF25A0"/>
    <w:rsid w:val="00AF27F7"/>
    <w:rsid w:val="00AF36BB"/>
    <w:rsid w:val="00AF3747"/>
    <w:rsid w:val="00AF3978"/>
    <w:rsid w:val="00AF4E95"/>
    <w:rsid w:val="00AF5333"/>
    <w:rsid w:val="00AF5569"/>
    <w:rsid w:val="00AF55AD"/>
    <w:rsid w:val="00AF6423"/>
    <w:rsid w:val="00AF66AE"/>
    <w:rsid w:val="00AF6A56"/>
    <w:rsid w:val="00AF77CC"/>
    <w:rsid w:val="00AF7E3F"/>
    <w:rsid w:val="00B01151"/>
    <w:rsid w:val="00B013AA"/>
    <w:rsid w:val="00B0165B"/>
    <w:rsid w:val="00B01B7E"/>
    <w:rsid w:val="00B02907"/>
    <w:rsid w:val="00B02A27"/>
    <w:rsid w:val="00B02F99"/>
    <w:rsid w:val="00B0303D"/>
    <w:rsid w:val="00B03836"/>
    <w:rsid w:val="00B03AE7"/>
    <w:rsid w:val="00B04066"/>
    <w:rsid w:val="00B0434C"/>
    <w:rsid w:val="00B056E9"/>
    <w:rsid w:val="00B0704E"/>
    <w:rsid w:val="00B104C7"/>
    <w:rsid w:val="00B112F9"/>
    <w:rsid w:val="00B11420"/>
    <w:rsid w:val="00B11485"/>
    <w:rsid w:val="00B11503"/>
    <w:rsid w:val="00B1281E"/>
    <w:rsid w:val="00B1291D"/>
    <w:rsid w:val="00B12994"/>
    <w:rsid w:val="00B12DA7"/>
    <w:rsid w:val="00B13116"/>
    <w:rsid w:val="00B13576"/>
    <w:rsid w:val="00B13D86"/>
    <w:rsid w:val="00B141B3"/>
    <w:rsid w:val="00B148ED"/>
    <w:rsid w:val="00B14D2B"/>
    <w:rsid w:val="00B1572B"/>
    <w:rsid w:val="00B162C9"/>
    <w:rsid w:val="00B16E0A"/>
    <w:rsid w:val="00B1789C"/>
    <w:rsid w:val="00B17F92"/>
    <w:rsid w:val="00B207A2"/>
    <w:rsid w:val="00B20D70"/>
    <w:rsid w:val="00B2138B"/>
    <w:rsid w:val="00B213CF"/>
    <w:rsid w:val="00B2215C"/>
    <w:rsid w:val="00B22412"/>
    <w:rsid w:val="00B22E0B"/>
    <w:rsid w:val="00B22F24"/>
    <w:rsid w:val="00B22FEF"/>
    <w:rsid w:val="00B238A3"/>
    <w:rsid w:val="00B2461E"/>
    <w:rsid w:val="00B25E43"/>
    <w:rsid w:val="00B25EA7"/>
    <w:rsid w:val="00B2612C"/>
    <w:rsid w:val="00B26D5A"/>
    <w:rsid w:val="00B26DD2"/>
    <w:rsid w:val="00B277B1"/>
    <w:rsid w:val="00B3088C"/>
    <w:rsid w:val="00B31A4C"/>
    <w:rsid w:val="00B31B0B"/>
    <w:rsid w:val="00B336A1"/>
    <w:rsid w:val="00B348A5"/>
    <w:rsid w:val="00B351E3"/>
    <w:rsid w:val="00B35681"/>
    <w:rsid w:val="00B357BD"/>
    <w:rsid w:val="00B35F25"/>
    <w:rsid w:val="00B370F1"/>
    <w:rsid w:val="00B40F74"/>
    <w:rsid w:val="00B4109E"/>
    <w:rsid w:val="00B417A0"/>
    <w:rsid w:val="00B41965"/>
    <w:rsid w:val="00B42916"/>
    <w:rsid w:val="00B42F67"/>
    <w:rsid w:val="00B43C85"/>
    <w:rsid w:val="00B4460F"/>
    <w:rsid w:val="00B44686"/>
    <w:rsid w:val="00B448D7"/>
    <w:rsid w:val="00B44C16"/>
    <w:rsid w:val="00B44E2A"/>
    <w:rsid w:val="00B44F3E"/>
    <w:rsid w:val="00B453EB"/>
    <w:rsid w:val="00B45473"/>
    <w:rsid w:val="00B454D9"/>
    <w:rsid w:val="00B45567"/>
    <w:rsid w:val="00B456A1"/>
    <w:rsid w:val="00B45B54"/>
    <w:rsid w:val="00B466DF"/>
    <w:rsid w:val="00B46718"/>
    <w:rsid w:val="00B4675F"/>
    <w:rsid w:val="00B474AC"/>
    <w:rsid w:val="00B474AF"/>
    <w:rsid w:val="00B47D46"/>
    <w:rsid w:val="00B508F6"/>
    <w:rsid w:val="00B50D56"/>
    <w:rsid w:val="00B5181E"/>
    <w:rsid w:val="00B526C4"/>
    <w:rsid w:val="00B52E46"/>
    <w:rsid w:val="00B53939"/>
    <w:rsid w:val="00B53D98"/>
    <w:rsid w:val="00B53DCC"/>
    <w:rsid w:val="00B547D8"/>
    <w:rsid w:val="00B548B7"/>
    <w:rsid w:val="00B54914"/>
    <w:rsid w:val="00B55200"/>
    <w:rsid w:val="00B55F25"/>
    <w:rsid w:val="00B55F7D"/>
    <w:rsid w:val="00B55FC4"/>
    <w:rsid w:val="00B56353"/>
    <w:rsid w:val="00B56FE3"/>
    <w:rsid w:val="00B574A1"/>
    <w:rsid w:val="00B57D81"/>
    <w:rsid w:val="00B60A72"/>
    <w:rsid w:val="00B610C9"/>
    <w:rsid w:val="00B61792"/>
    <w:rsid w:val="00B61C54"/>
    <w:rsid w:val="00B629C4"/>
    <w:rsid w:val="00B62A7C"/>
    <w:rsid w:val="00B62CC7"/>
    <w:rsid w:val="00B62E07"/>
    <w:rsid w:val="00B63039"/>
    <w:rsid w:val="00B6382C"/>
    <w:rsid w:val="00B63C73"/>
    <w:rsid w:val="00B64287"/>
    <w:rsid w:val="00B65CF8"/>
    <w:rsid w:val="00B66DCA"/>
    <w:rsid w:val="00B67083"/>
    <w:rsid w:val="00B67592"/>
    <w:rsid w:val="00B675D9"/>
    <w:rsid w:val="00B709BF"/>
    <w:rsid w:val="00B70B37"/>
    <w:rsid w:val="00B72455"/>
    <w:rsid w:val="00B730C5"/>
    <w:rsid w:val="00B73E3F"/>
    <w:rsid w:val="00B7434B"/>
    <w:rsid w:val="00B751B0"/>
    <w:rsid w:val="00B75421"/>
    <w:rsid w:val="00B756FE"/>
    <w:rsid w:val="00B757EA"/>
    <w:rsid w:val="00B75A7F"/>
    <w:rsid w:val="00B75FAB"/>
    <w:rsid w:val="00B773E5"/>
    <w:rsid w:val="00B775EE"/>
    <w:rsid w:val="00B8007D"/>
    <w:rsid w:val="00B80638"/>
    <w:rsid w:val="00B80DB4"/>
    <w:rsid w:val="00B80DC0"/>
    <w:rsid w:val="00B81669"/>
    <w:rsid w:val="00B818EF"/>
    <w:rsid w:val="00B81E46"/>
    <w:rsid w:val="00B82BA7"/>
    <w:rsid w:val="00B82BE3"/>
    <w:rsid w:val="00B82DFD"/>
    <w:rsid w:val="00B8308F"/>
    <w:rsid w:val="00B844CC"/>
    <w:rsid w:val="00B853F6"/>
    <w:rsid w:val="00B855D5"/>
    <w:rsid w:val="00B85772"/>
    <w:rsid w:val="00B85C50"/>
    <w:rsid w:val="00B85F5D"/>
    <w:rsid w:val="00B866A9"/>
    <w:rsid w:val="00B8701A"/>
    <w:rsid w:val="00B87216"/>
    <w:rsid w:val="00B91665"/>
    <w:rsid w:val="00B9173C"/>
    <w:rsid w:val="00B91ED2"/>
    <w:rsid w:val="00B9278A"/>
    <w:rsid w:val="00B927DE"/>
    <w:rsid w:val="00B92AB2"/>
    <w:rsid w:val="00B92BDD"/>
    <w:rsid w:val="00B931BF"/>
    <w:rsid w:val="00B934EA"/>
    <w:rsid w:val="00B935F0"/>
    <w:rsid w:val="00B937FD"/>
    <w:rsid w:val="00B93848"/>
    <w:rsid w:val="00B944AF"/>
    <w:rsid w:val="00B9587B"/>
    <w:rsid w:val="00B95FEC"/>
    <w:rsid w:val="00B96373"/>
    <w:rsid w:val="00BA1814"/>
    <w:rsid w:val="00BA1979"/>
    <w:rsid w:val="00BA206F"/>
    <w:rsid w:val="00BA20B8"/>
    <w:rsid w:val="00BA2C2E"/>
    <w:rsid w:val="00BA302D"/>
    <w:rsid w:val="00BA415E"/>
    <w:rsid w:val="00BA42F3"/>
    <w:rsid w:val="00BA44D0"/>
    <w:rsid w:val="00BA4BE6"/>
    <w:rsid w:val="00BA4D13"/>
    <w:rsid w:val="00BA4EE5"/>
    <w:rsid w:val="00BA4FEB"/>
    <w:rsid w:val="00BA5552"/>
    <w:rsid w:val="00BA6E68"/>
    <w:rsid w:val="00BA706B"/>
    <w:rsid w:val="00BA7488"/>
    <w:rsid w:val="00BA7D1B"/>
    <w:rsid w:val="00BB0D11"/>
    <w:rsid w:val="00BB1174"/>
    <w:rsid w:val="00BB22BE"/>
    <w:rsid w:val="00BB2541"/>
    <w:rsid w:val="00BB291E"/>
    <w:rsid w:val="00BB4629"/>
    <w:rsid w:val="00BB4681"/>
    <w:rsid w:val="00BB4FBC"/>
    <w:rsid w:val="00BB54BB"/>
    <w:rsid w:val="00BB655C"/>
    <w:rsid w:val="00BB6E4A"/>
    <w:rsid w:val="00BB7C12"/>
    <w:rsid w:val="00BC054B"/>
    <w:rsid w:val="00BC08F2"/>
    <w:rsid w:val="00BC13C9"/>
    <w:rsid w:val="00BC1A5B"/>
    <w:rsid w:val="00BC21F5"/>
    <w:rsid w:val="00BC2C68"/>
    <w:rsid w:val="00BC2EDD"/>
    <w:rsid w:val="00BC3077"/>
    <w:rsid w:val="00BC3B3C"/>
    <w:rsid w:val="00BC3E0C"/>
    <w:rsid w:val="00BC3FBD"/>
    <w:rsid w:val="00BC4388"/>
    <w:rsid w:val="00BC5515"/>
    <w:rsid w:val="00BC6498"/>
    <w:rsid w:val="00BC651E"/>
    <w:rsid w:val="00BC7197"/>
    <w:rsid w:val="00BC7BCB"/>
    <w:rsid w:val="00BC7C14"/>
    <w:rsid w:val="00BC7C74"/>
    <w:rsid w:val="00BC7D77"/>
    <w:rsid w:val="00BC7DFF"/>
    <w:rsid w:val="00BD0149"/>
    <w:rsid w:val="00BD0870"/>
    <w:rsid w:val="00BD11FD"/>
    <w:rsid w:val="00BD1402"/>
    <w:rsid w:val="00BD1E20"/>
    <w:rsid w:val="00BD27F7"/>
    <w:rsid w:val="00BD37E3"/>
    <w:rsid w:val="00BD4598"/>
    <w:rsid w:val="00BD659B"/>
    <w:rsid w:val="00BD6ABE"/>
    <w:rsid w:val="00BD6F0A"/>
    <w:rsid w:val="00BD79C5"/>
    <w:rsid w:val="00BD7A42"/>
    <w:rsid w:val="00BD7A7D"/>
    <w:rsid w:val="00BE0657"/>
    <w:rsid w:val="00BE0EFC"/>
    <w:rsid w:val="00BE2035"/>
    <w:rsid w:val="00BE2240"/>
    <w:rsid w:val="00BE287E"/>
    <w:rsid w:val="00BE2D4D"/>
    <w:rsid w:val="00BE30E3"/>
    <w:rsid w:val="00BE3E76"/>
    <w:rsid w:val="00BE4D35"/>
    <w:rsid w:val="00BE4E32"/>
    <w:rsid w:val="00BE577E"/>
    <w:rsid w:val="00BE5EA5"/>
    <w:rsid w:val="00BE6022"/>
    <w:rsid w:val="00BE6266"/>
    <w:rsid w:val="00BE6D96"/>
    <w:rsid w:val="00BE70D1"/>
    <w:rsid w:val="00BE77E2"/>
    <w:rsid w:val="00BE7D99"/>
    <w:rsid w:val="00BF0877"/>
    <w:rsid w:val="00BF1D53"/>
    <w:rsid w:val="00BF1E36"/>
    <w:rsid w:val="00BF34EB"/>
    <w:rsid w:val="00BF3541"/>
    <w:rsid w:val="00BF3C40"/>
    <w:rsid w:val="00BF454D"/>
    <w:rsid w:val="00BF4639"/>
    <w:rsid w:val="00BF48E0"/>
    <w:rsid w:val="00BF69D3"/>
    <w:rsid w:val="00BF6D4D"/>
    <w:rsid w:val="00C003B8"/>
    <w:rsid w:val="00C005FD"/>
    <w:rsid w:val="00C00BEA"/>
    <w:rsid w:val="00C00C0F"/>
    <w:rsid w:val="00C00C1C"/>
    <w:rsid w:val="00C016D5"/>
    <w:rsid w:val="00C0308D"/>
    <w:rsid w:val="00C03165"/>
    <w:rsid w:val="00C0324D"/>
    <w:rsid w:val="00C03D4D"/>
    <w:rsid w:val="00C053A5"/>
    <w:rsid w:val="00C05BC7"/>
    <w:rsid w:val="00C068C3"/>
    <w:rsid w:val="00C07707"/>
    <w:rsid w:val="00C1014D"/>
    <w:rsid w:val="00C10347"/>
    <w:rsid w:val="00C10E94"/>
    <w:rsid w:val="00C10F1D"/>
    <w:rsid w:val="00C11053"/>
    <w:rsid w:val="00C131F4"/>
    <w:rsid w:val="00C136CA"/>
    <w:rsid w:val="00C138C8"/>
    <w:rsid w:val="00C13DF1"/>
    <w:rsid w:val="00C13E4D"/>
    <w:rsid w:val="00C14C82"/>
    <w:rsid w:val="00C161DD"/>
    <w:rsid w:val="00C16467"/>
    <w:rsid w:val="00C16D86"/>
    <w:rsid w:val="00C17BB2"/>
    <w:rsid w:val="00C17BE0"/>
    <w:rsid w:val="00C21005"/>
    <w:rsid w:val="00C2101A"/>
    <w:rsid w:val="00C216B5"/>
    <w:rsid w:val="00C22C8D"/>
    <w:rsid w:val="00C2304C"/>
    <w:rsid w:val="00C23371"/>
    <w:rsid w:val="00C233DA"/>
    <w:rsid w:val="00C234AF"/>
    <w:rsid w:val="00C23526"/>
    <w:rsid w:val="00C239A6"/>
    <w:rsid w:val="00C243D1"/>
    <w:rsid w:val="00C2467B"/>
    <w:rsid w:val="00C24899"/>
    <w:rsid w:val="00C25553"/>
    <w:rsid w:val="00C255A5"/>
    <w:rsid w:val="00C25BE8"/>
    <w:rsid w:val="00C25D81"/>
    <w:rsid w:val="00C270F5"/>
    <w:rsid w:val="00C27A2B"/>
    <w:rsid w:val="00C302EE"/>
    <w:rsid w:val="00C32F97"/>
    <w:rsid w:val="00C32FAF"/>
    <w:rsid w:val="00C3325F"/>
    <w:rsid w:val="00C33411"/>
    <w:rsid w:val="00C33793"/>
    <w:rsid w:val="00C33C50"/>
    <w:rsid w:val="00C34017"/>
    <w:rsid w:val="00C35E9F"/>
    <w:rsid w:val="00C3601F"/>
    <w:rsid w:val="00C363D4"/>
    <w:rsid w:val="00C365F5"/>
    <w:rsid w:val="00C36C0F"/>
    <w:rsid w:val="00C37001"/>
    <w:rsid w:val="00C3761E"/>
    <w:rsid w:val="00C376BD"/>
    <w:rsid w:val="00C379ED"/>
    <w:rsid w:val="00C37ABD"/>
    <w:rsid w:val="00C37E67"/>
    <w:rsid w:val="00C4045C"/>
    <w:rsid w:val="00C4045D"/>
    <w:rsid w:val="00C40797"/>
    <w:rsid w:val="00C4102C"/>
    <w:rsid w:val="00C4277C"/>
    <w:rsid w:val="00C428FB"/>
    <w:rsid w:val="00C43578"/>
    <w:rsid w:val="00C4428E"/>
    <w:rsid w:val="00C444E4"/>
    <w:rsid w:val="00C44DBC"/>
    <w:rsid w:val="00C450E6"/>
    <w:rsid w:val="00C45591"/>
    <w:rsid w:val="00C456F0"/>
    <w:rsid w:val="00C4761C"/>
    <w:rsid w:val="00C47805"/>
    <w:rsid w:val="00C4787D"/>
    <w:rsid w:val="00C47ECB"/>
    <w:rsid w:val="00C50BBF"/>
    <w:rsid w:val="00C513F7"/>
    <w:rsid w:val="00C51555"/>
    <w:rsid w:val="00C51F8A"/>
    <w:rsid w:val="00C53050"/>
    <w:rsid w:val="00C5342B"/>
    <w:rsid w:val="00C538FA"/>
    <w:rsid w:val="00C5451B"/>
    <w:rsid w:val="00C54857"/>
    <w:rsid w:val="00C549E0"/>
    <w:rsid w:val="00C56688"/>
    <w:rsid w:val="00C56830"/>
    <w:rsid w:val="00C573F0"/>
    <w:rsid w:val="00C573F4"/>
    <w:rsid w:val="00C606F2"/>
    <w:rsid w:val="00C61305"/>
    <w:rsid w:val="00C620C7"/>
    <w:rsid w:val="00C63498"/>
    <w:rsid w:val="00C63FE6"/>
    <w:rsid w:val="00C644B0"/>
    <w:rsid w:val="00C64B11"/>
    <w:rsid w:val="00C65474"/>
    <w:rsid w:val="00C6575D"/>
    <w:rsid w:val="00C65BAD"/>
    <w:rsid w:val="00C65BF3"/>
    <w:rsid w:val="00C67878"/>
    <w:rsid w:val="00C6790E"/>
    <w:rsid w:val="00C70237"/>
    <w:rsid w:val="00C7034D"/>
    <w:rsid w:val="00C70597"/>
    <w:rsid w:val="00C71DE0"/>
    <w:rsid w:val="00C71F15"/>
    <w:rsid w:val="00C72ACF"/>
    <w:rsid w:val="00C72B79"/>
    <w:rsid w:val="00C72D48"/>
    <w:rsid w:val="00C72EDE"/>
    <w:rsid w:val="00C72EFA"/>
    <w:rsid w:val="00C73347"/>
    <w:rsid w:val="00C735A1"/>
    <w:rsid w:val="00C738D3"/>
    <w:rsid w:val="00C73CEC"/>
    <w:rsid w:val="00C73D5C"/>
    <w:rsid w:val="00C746DB"/>
    <w:rsid w:val="00C751B6"/>
    <w:rsid w:val="00C75479"/>
    <w:rsid w:val="00C76D19"/>
    <w:rsid w:val="00C77B50"/>
    <w:rsid w:val="00C77D11"/>
    <w:rsid w:val="00C81780"/>
    <w:rsid w:val="00C822F9"/>
    <w:rsid w:val="00C8295E"/>
    <w:rsid w:val="00C829F1"/>
    <w:rsid w:val="00C83150"/>
    <w:rsid w:val="00C853E1"/>
    <w:rsid w:val="00C85E82"/>
    <w:rsid w:val="00C86427"/>
    <w:rsid w:val="00C864A2"/>
    <w:rsid w:val="00C86579"/>
    <w:rsid w:val="00C8678D"/>
    <w:rsid w:val="00C869F5"/>
    <w:rsid w:val="00C87535"/>
    <w:rsid w:val="00C8772F"/>
    <w:rsid w:val="00C87E7E"/>
    <w:rsid w:val="00C87F79"/>
    <w:rsid w:val="00C9035B"/>
    <w:rsid w:val="00C90710"/>
    <w:rsid w:val="00C90F7F"/>
    <w:rsid w:val="00C91089"/>
    <w:rsid w:val="00C913F0"/>
    <w:rsid w:val="00C93138"/>
    <w:rsid w:val="00C93E76"/>
    <w:rsid w:val="00C94522"/>
    <w:rsid w:val="00C953BA"/>
    <w:rsid w:val="00C95E19"/>
    <w:rsid w:val="00C960A3"/>
    <w:rsid w:val="00C96BA3"/>
    <w:rsid w:val="00C97874"/>
    <w:rsid w:val="00C97E90"/>
    <w:rsid w:val="00CA178C"/>
    <w:rsid w:val="00CA20E3"/>
    <w:rsid w:val="00CA36A6"/>
    <w:rsid w:val="00CA3BE1"/>
    <w:rsid w:val="00CA3E1F"/>
    <w:rsid w:val="00CA458D"/>
    <w:rsid w:val="00CA474E"/>
    <w:rsid w:val="00CA47FA"/>
    <w:rsid w:val="00CA48E6"/>
    <w:rsid w:val="00CA553A"/>
    <w:rsid w:val="00CA5E17"/>
    <w:rsid w:val="00CA612A"/>
    <w:rsid w:val="00CA6B47"/>
    <w:rsid w:val="00CB0C4D"/>
    <w:rsid w:val="00CB20D0"/>
    <w:rsid w:val="00CB27B4"/>
    <w:rsid w:val="00CB5071"/>
    <w:rsid w:val="00CB5B5F"/>
    <w:rsid w:val="00CB63B8"/>
    <w:rsid w:val="00CB7DD6"/>
    <w:rsid w:val="00CC009C"/>
    <w:rsid w:val="00CC03A9"/>
    <w:rsid w:val="00CC0491"/>
    <w:rsid w:val="00CC064F"/>
    <w:rsid w:val="00CC1716"/>
    <w:rsid w:val="00CC1950"/>
    <w:rsid w:val="00CC27D7"/>
    <w:rsid w:val="00CC2A78"/>
    <w:rsid w:val="00CC3083"/>
    <w:rsid w:val="00CC34AC"/>
    <w:rsid w:val="00CC468C"/>
    <w:rsid w:val="00CC4730"/>
    <w:rsid w:val="00CC47C5"/>
    <w:rsid w:val="00CC4D39"/>
    <w:rsid w:val="00CC4DC6"/>
    <w:rsid w:val="00CC4FE5"/>
    <w:rsid w:val="00CC519B"/>
    <w:rsid w:val="00CC5D21"/>
    <w:rsid w:val="00CC7D3A"/>
    <w:rsid w:val="00CD0147"/>
    <w:rsid w:val="00CD04E1"/>
    <w:rsid w:val="00CD0B72"/>
    <w:rsid w:val="00CD15DC"/>
    <w:rsid w:val="00CD188A"/>
    <w:rsid w:val="00CD1EA5"/>
    <w:rsid w:val="00CD2620"/>
    <w:rsid w:val="00CD30FD"/>
    <w:rsid w:val="00CD3ED6"/>
    <w:rsid w:val="00CD41C4"/>
    <w:rsid w:val="00CD4238"/>
    <w:rsid w:val="00CD4610"/>
    <w:rsid w:val="00CD4F7D"/>
    <w:rsid w:val="00CD52B7"/>
    <w:rsid w:val="00CD58B6"/>
    <w:rsid w:val="00CD61E5"/>
    <w:rsid w:val="00CD6598"/>
    <w:rsid w:val="00CE005A"/>
    <w:rsid w:val="00CE067C"/>
    <w:rsid w:val="00CE189A"/>
    <w:rsid w:val="00CE1A39"/>
    <w:rsid w:val="00CE1C22"/>
    <w:rsid w:val="00CE2642"/>
    <w:rsid w:val="00CE2ED2"/>
    <w:rsid w:val="00CE3508"/>
    <w:rsid w:val="00CE3F4F"/>
    <w:rsid w:val="00CE4119"/>
    <w:rsid w:val="00CE549A"/>
    <w:rsid w:val="00CE5E85"/>
    <w:rsid w:val="00CE6419"/>
    <w:rsid w:val="00CE6DEE"/>
    <w:rsid w:val="00CE7146"/>
    <w:rsid w:val="00CE7DAD"/>
    <w:rsid w:val="00CE7E57"/>
    <w:rsid w:val="00CF0350"/>
    <w:rsid w:val="00CF12FD"/>
    <w:rsid w:val="00CF15CA"/>
    <w:rsid w:val="00CF1AC5"/>
    <w:rsid w:val="00CF289B"/>
    <w:rsid w:val="00CF2A62"/>
    <w:rsid w:val="00CF2A95"/>
    <w:rsid w:val="00CF2C17"/>
    <w:rsid w:val="00CF3809"/>
    <w:rsid w:val="00CF3C0A"/>
    <w:rsid w:val="00CF3C24"/>
    <w:rsid w:val="00CF3DC4"/>
    <w:rsid w:val="00CF43DF"/>
    <w:rsid w:val="00CF4CC0"/>
    <w:rsid w:val="00CF513E"/>
    <w:rsid w:val="00CF5445"/>
    <w:rsid w:val="00CF655C"/>
    <w:rsid w:val="00CF757B"/>
    <w:rsid w:val="00CF7B2E"/>
    <w:rsid w:val="00D00293"/>
    <w:rsid w:val="00D01065"/>
    <w:rsid w:val="00D01183"/>
    <w:rsid w:val="00D014AF"/>
    <w:rsid w:val="00D028F3"/>
    <w:rsid w:val="00D03D1D"/>
    <w:rsid w:val="00D043EC"/>
    <w:rsid w:val="00D05D59"/>
    <w:rsid w:val="00D07FD2"/>
    <w:rsid w:val="00D10972"/>
    <w:rsid w:val="00D10AF8"/>
    <w:rsid w:val="00D1112E"/>
    <w:rsid w:val="00D1168C"/>
    <w:rsid w:val="00D1389E"/>
    <w:rsid w:val="00D139E7"/>
    <w:rsid w:val="00D146F1"/>
    <w:rsid w:val="00D172A6"/>
    <w:rsid w:val="00D17F13"/>
    <w:rsid w:val="00D2071C"/>
    <w:rsid w:val="00D20815"/>
    <w:rsid w:val="00D20D8A"/>
    <w:rsid w:val="00D20FB6"/>
    <w:rsid w:val="00D219B3"/>
    <w:rsid w:val="00D21AF6"/>
    <w:rsid w:val="00D21C2C"/>
    <w:rsid w:val="00D21FDE"/>
    <w:rsid w:val="00D22190"/>
    <w:rsid w:val="00D226CC"/>
    <w:rsid w:val="00D23001"/>
    <w:rsid w:val="00D231D4"/>
    <w:rsid w:val="00D23687"/>
    <w:rsid w:val="00D2374F"/>
    <w:rsid w:val="00D23A7A"/>
    <w:rsid w:val="00D23BF2"/>
    <w:rsid w:val="00D245E4"/>
    <w:rsid w:val="00D24645"/>
    <w:rsid w:val="00D2492C"/>
    <w:rsid w:val="00D24D8A"/>
    <w:rsid w:val="00D25E40"/>
    <w:rsid w:val="00D25E7F"/>
    <w:rsid w:val="00D26314"/>
    <w:rsid w:val="00D2670A"/>
    <w:rsid w:val="00D26CB2"/>
    <w:rsid w:val="00D27695"/>
    <w:rsid w:val="00D27A67"/>
    <w:rsid w:val="00D27C48"/>
    <w:rsid w:val="00D3188D"/>
    <w:rsid w:val="00D3225D"/>
    <w:rsid w:val="00D32B5C"/>
    <w:rsid w:val="00D32C28"/>
    <w:rsid w:val="00D33675"/>
    <w:rsid w:val="00D34143"/>
    <w:rsid w:val="00D34DA3"/>
    <w:rsid w:val="00D35824"/>
    <w:rsid w:val="00D36073"/>
    <w:rsid w:val="00D362E7"/>
    <w:rsid w:val="00D36BFD"/>
    <w:rsid w:val="00D372C6"/>
    <w:rsid w:val="00D37FF3"/>
    <w:rsid w:val="00D40F07"/>
    <w:rsid w:val="00D4146B"/>
    <w:rsid w:val="00D41C2E"/>
    <w:rsid w:val="00D42040"/>
    <w:rsid w:val="00D4239A"/>
    <w:rsid w:val="00D42ECF"/>
    <w:rsid w:val="00D43F84"/>
    <w:rsid w:val="00D4460E"/>
    <w:rsid w:val="00D4489E"/>
    <w:rsid w:val="00D4501B"/>
    <w:rsid w:val="00D45867"/>
    <w:rsid w:val="00D45DAA"/>
    <w:rsid w:val="00D46164"/>
    <w:rsid w:val="00D46F9C"/>
    <w:rsid w:val="00D471A9"/>
    <w:rsid w:val="00D47757"/>
    <w:rsid w:val="00D50297"/>
    <w:rsid w:val="00D509B9"/>
    <w:rsid w:val="00D517CC"/>
    <w:rsid w:val="00D5249D"/>
    <w:rsid w:val="00D525BC"/>
    <w:rsid w:val="00D52BD6"/>
    <w:rsid w:val="00D53592"/>
    <w:rsid w:val="00D5371F"/>
    <w:rsid w:val="00D53731"/>
    <w:rsid w:val="00D53C7D"/>
    <w:rsid w:val="00D545A1"/>
    <w:rsid w:val="00D5474A"/>
    <w:rsid w:val="00D54D44"/>
    <w:rsid w:val="00D55421"/>
    <w:rsid w:val="00D55527"/>
    <w:rsid w:val="00D55648"/>
    <w:rsid w:val="00D55960"/>
    <w:rsid w:val="00D564A3"/>
    <w:rsid w:val="00D56BFC"/>
    <w:rsid w:val="00D56D8D"/>
    <w:rsid w:val="00D60B51"/>
    <w:rsid w:val="00D60F72"/>
    <w:rsid w:val="00D61CF9"/>
    <w:rsid w:val="00D633DA"/>
    <w:rsid w:val="00D63448"/>
    <w:rsid w:val="00D6369C"/>
    <w:rsid w:val="00D63AF5"/>
    <w:rsid w:val="00D64B02"/>
    <w:rsid w:val="00D65666"/>
    <w:rsid w:val="00D65C86"/>
    <w:rsid w:val="00D66687"/>
    <w:rsid w:val="00D66EFA"/>
    <w:rsid w:val="00D707E8"/>
    <w:rsid w:val="00D71735"/>
    <w:rsid w:val="00D71BC1"/>
    <w:rsid w:val="00D720A2"/>
    <w:rsid w:val="00D7266A"/>
    <w:rsid w:val="00D7309B"/>
    <w:rsid w:val="00D73C88"/>
    <w:rsid w:val="00D741FA"/>
    <w:rsid w:val="00D75685"/>
    <w:rsid w:val="00D7589E"/>
    <w:rsid w:val="00D75F1D"/>
    <w:rsid w:val="00D80B40"/>
    <w:rsid w:val="00D810F3"/>
    <w:rsid w:val="00D8188F"/>
    <w:rsid w:val="00D82B36"/>
    <w:rsid w:val="00D838A4"/>
    <w:rsid w:val="00D83C7F"/>
    <w:rsid w:val="00D84124"/>
    <w:rsid w:val="00D8413C"/>
    <w:rsid w:val="00D84365"/>
    <w:rsid w:val="00D84868"/>
    <w:rsid w:val="00D851AD"/>
    <w:rsid w:val="00D853C0"/>
    <w:rsid w:val="00D85940"/>
    <w:rsid w:val="00D85DF1"/>
    <w:rsid w:val="00D85E88"/>
    <w:rsid w:val="00D86485"/>
    <w:rsid w:val="00D8683B"/>
    <w:rsid w:val="00D8773A"/>
    <w:rsid w:val="00D87B99"/>
    <w:rsid w:val="00D90900"/>
    <w:rsid w:val="00D912E9"/>
    <w:rsid w:val="00D91998"/>
    <w:rsid w:val="00D91BC4"/>
    <w:rsid w:val="00D91D2A"/>
    <w:rsid w:val="00D91E0B"/>
    <w:rsid w:val="00D932C0"/>
    <w:rsid w:val="00D935CA"/>
    <w:rsid w:val="00D9379E"/>
    <w:rsid w:val="00D9393F"/>
    <w:rsid w:val="00D93E0D"/>
    <w:rsid w:val="00D9423D"/>
    <w:rsid w:val="00D95708"/>
    <w:rsid w:val="00D95D88"/>
    <w:rsid w:val="00D974AA"/>
    <w:rsid w:val="00D97F67"/>
    <w:rsid w:val="00DA01A3"/>
    <w:rsid w:val="00DA0FF0"/>
    <w:rsid w:val="00DA12BA"/>
    <w:rsid w:val="00DA1649"/>
    <w:rsid w:val="00DA28A3"/>
    <w:rsid w:val="00DA2F56"/>
    <w:rsid w:val="00DA3046"/>
    <w:rsid w:val="00DA325A"/>
    <w:rsid w:val="00DA3B47"/>
    <w:rsid w:val="00DA3D00"/>
    <w:rsid w:val="00DA3EC4"/>
    <w:rsid w:val="00DA4268"/>
    <w:rsid w:val="00DA51F1"/>
    <w:rsid w:val="00DA5376"/>
    <w:rsid w:val="00DA54C7"/>
    <w:rsid w:val="00DA55B2"/>
    <w:rsid w:val="00DA59EB"/>
    <w:rsid w:val="00DA5F67"/>
    <w:rsid w:val="00DB2C04"/>
    <w:rsid w:val="00DB355B"/>
    <w:rsid w:val="00DB466F"/>
    <w:rsid w:val="00DB5096"/>
    <w:rsid w:val="00DB5CF5"/>
    <w:rsid w:val="00DB640C"/>
    <w:rsid w:val="00DB697D"/>
    <w:rsid w:val="00DB6C5C"/>
    <w:rsid w:val="00DB794F"/>
    <w:rsid w:val="00DB7FE8"/>
    <w:rsid w:val="00DC02DB"/>
    <w:rsid w:val="00DC0ED5"/>
    <w:rsid w:val="00DC191C"/>
    <w:rsid w:val="00DC2183"/>
    <w:rsid w:val="00DC2BDF"/>
    <w:rsid w:val="00DC2C74"/>
    <w:rsid w:val="00DC3617"/>
    <w:rsid w:val="00DC4128"/>
    <w:rsid w:val="00DC459A"/>
    <w:rsid w:val="00DC4611"/>
    <w:rsid w:val="00DC49A8"/>
    <w:rsid w:val="00DC4F53"/>
    <w:rsid w:val="00DC5BCA"/>
    <w:rsid w:val="00DC6816"/>
    <w:rsid w:val="00DC6FD3"/>
    <w:rsid w:val="00DC7E9D"/>
    <w:rsid w:val="00DD06E9"/>
    <w:rsid w:val="00DD079A"/>
    <w:rsid w:val="00DD14D2"/>
    <w:rsid w:val="00DD268B"/>
    <w:rsid w:val="00DD2EED"/>
    <w:rsid w:val="00DD2F6F"/>
    <w:rsid w:val="00DD39FB"/>
    <w:rsid w:val="00DD4550"/>
    <w:rsid w:val="00DD48A1"/>
    <w:rsid w:val="00DD495E"/>
    <w:rsid w:val="00DD4AFF"/>
    <w:rsid w:val="00DD5846"/>
    <w:rsid w:val="00DD5A46"/>
    <w:rsid w:val="00DD68F8"/>
    <w:rsid w:val="00DD70DF"/>
    <w:rsid w:val="00DD7A4F"/>
    <w:rsid w:val="00DD7CDC"/>
    <w:rsid w:val="00DE0751"/>
    <w:rsid w:val="00DE0B4A"/>
    <w:rsid w:val="00DE124C"/>
    <w:rsid w:val="00DE154E"/>
    <w:rsid w:val="00DE1A4C"/>
    <w:rsid w:val="00DE38BB"/>
    <w:rsid w:val="00DE3ADC"/>
    <w:rsid w:val="00DE3E94"/>
    <w:rsid w:val="00DE7659"/>
    <w:rsid w:val="00DE7BBB"/>
    <w:rsid w:val="00DF00CB"/>
    <w:rsid w:val="00DF055E"/>
    <w:rsid w:val="00DF0A3E"/>
    <w:rsid w:val="00DF10B0"/>
    <w:rsid w:val="00DF1B84"/>
    <w:rsid w:val="00DF2449"/>
    <w:rsid w:val="00DF28B4"/>
    <w:rsid w:val="00DF2977"/>
    <w:rsid w:val="00DF326F"/>
    <w:rsid w:val="00DF57EC"/>
    <w:rsid w:val="00DF5B3B"/>
    <w:rsid w:val="00DF6651"/>
    <w:rsid w:val="00E00F1B"/>
    <w:rsid w:val="00E0130F"/>
    <w:rsid w:val="00E01D6A"/>
    <w:rsid w:val="00E03C9E"/>
    <w:rsid w:val="00E03FCD"/>
    <w:rsid w:val="00E047E5"/>
    <w:rsid w:val="00E04A3E"/>
    <w:rsid w:val="00E053FF"/>
    <w:rsid w:val="00E056C8"/>
    <w:rsid w:val="00E059BE"/>
    <w:rsid w:val="00E06584"/>
    <w:rsid w:val="00E06CAE"/>
    <w:rsid w:val="00E06FFF"/>
    <w:rsid w:val="00E072CA"/>
    <w:rsid w:val="00E1047A"/>
    <w:rsid w:val="00E10AD3"/>
    <w:rsid w:val="00E113C7"/>
    <w:rsid w:val="00E113FA"/>
    <w:rsid w:val="00E11CA5"/>
    <w:rsid w:val="00E11D0B"/>
    <w:rsid w:val="00E11EAC"/>
    <w:rsid w:val="00E1395A"/>
    <w:rsid w:val="00E14189"/>
    <w:rsid w:val="00E14BE0"/>
    <w:rsid w:val="00E14C8D"/>
    <w:rsid w:val="00E17511"/>
    <w:rsid w:val="00E178EE"/>
    <w:rsid w:val="00E17C29"/>
    <w:rsid w:val="00E207DA"/>
    <w:rsid w:val="00E2121D"/>
    <w:rsid w:val="00E2210F"/>
    <w:rsid w:val="00E223B1"/>
    <w:rsid w:val="00E2282E"/>
    <w:rsid w:val="00E23009"/>
    <w:rsid w:val="00E23368"/>
    <w:rsid w:val="00E255DA"/>
    <w:rsid w:val="00E25AF0"/>
    <w:rsid w:val="00E26EDF"/>
    <w:rsid w:val="00E30798"/>
    <w:rsid w:val="00E30F43"/>
    <w:rsid w:val="00E316FC"/>
    <w:rsid w:val="00E31EA9"/>
    <w:rsid w:val="00E32B27"/>
    <w:rsid w:val="00E33569"/>
    <w:rsid w:val="00E339DC"/>
    <w:rsid w:val="00E345CB"/>
    <w:rsid w:val="00E34B63"/>
    <w:rsid w:val="00E351B7"/>
    <w:rsid w:val="00E35AB2"/>
    <w:rsid w:val="00E37505"/>
    <w:rsid w:val="00E37D16"/>
    <w:rsid w:val="00E40872"/>
    <w:rsid w:val="00E40E16"/>
    <w:rsid w:val="00E40EE4"/>
    <w:rsid w:val="00E41016"/>
    <w:rsid w:val="00E411A9"/>
    <w:rsid w:val="00E418A5"/>
    <w:rsid w:val="00E42B1D"/>
    <w:rsid w:val="00E42C24"/>
    <w:rsid w:val="00E431B5"/>
    <w:rsid w:val="00E431D9"/>
    <w:rsid w:val="00E44E5C"/>
    <w:rsid w:val="00E45279"/>
    <w:rsid w:val="00E4656C"/>
    <w:rsid w:val="00E46813"/>
    <w:rsid w:val="00E50EBA"/>
    <w:rsid w:val="00E5117F"/>
    <w:rsid w:val="00E51219"/>
    <w:rsid w:val="00E514D2"/>
    <w:rsid w:val="00E51A9B"/>
    <w:rsid w:val="00E51C59"/>
    <w:rsid w:val="00E52453"/>
    <w:rsid w:val="00E52CAF"/>
    <w:rsid w:val="00E52EE4"/>
    <w:rsid w:val="00E53096"/>
    <w:rsid w:val="00E532EA"/>
    <w:rsid w:val="00E53641"/>
    <w:rsid w:val="00E54313"/>
    <w:rsid w:val="00E5492C"/>
    <w:rsid w:val="00E55A2E"/>
    <w:rsid w:val="00E565AC"/>
    <w:rsid w:val="00E56A12"/>
    <w:rsid w:val="00E6075F"/>
    <w:rsid w:val="00E60E55"/>
    <w:rsid w:val="00E614A1"/>
    <w:rsid w:val="00E61F4B"/>
    <w:rsid w:val="00E6243B"/>
    <w:rsid w:val="00E62522"/>
    <w:rsid w:val="00E62698"/>
    <w:rsid w:val="00E62A2A"/>
    <w:rsid w:val="00E6329D"/>
    <w:rsid w:val="00E635A5"/>
    <w:rsid w:val="00E646C2"/>
    <w:rsid w:val="00E6491C"/>
    <w:rsid w:val="00E65314"/>
    <w:rsid w:val="00E6571D"/>
    <w:rsid w:val="00E65CE8"/>
    <w:rsid w:val="00E65DB7"/>
    <w:rsid w:val="00E66553"/>
    <w:rsid w:val="00E6796F"/>
    <w:rsid w:val="00E7028A"/>
    <w:rsid w:val="00E703A1"/>
    <w:rsid w:val="00E70931"/>
    <w:rsid w:val="00E70FB6"/>
    <w:rsid w:val="00E70FCD"/>
    <w:rsid w:val="00E718AA"/>
    <w:rsid w:val="00E71B75"/>
    <w:rsid w:val="00E71D2C"/>
    <w:rsid w:val="00E7240F"/>
    <w:rsid w:val="00E7261F"/>
    <w:rsid w:val="00E727D3"/>
    <w:rsid w:val="00E735A3"/>
    <w:rsid w:val="00E736EF"/>
    <w:rsid w:val="00E73ADB"/>
    <w:rsid w:val="00E74090"/>
    <w:rsid w:val="00E744C9"/>
    <w:rsid w:val="00E74736"/>
    <w:rsid w:val="00E7479B"/>
    <w:rsid w:val="00E754C6"/>
    <w:rsid w:val="00E757F2"/>
    <w:rsid w:val="00E75A09"/>
    <w:rsid w:val="00E75C90"/>
    <w:rsid w:val="00E76361"/>
    <w:rsid w:val="00E76F66"/>
    <w:rsid w:val="00E77D33"/>
    <w:rsid w:val="00E81247"/>
    <w:rsid w:val="00E81A95"/>
    <w:rsid w:val="00E83269"/>
    <w:rsid w:val="00E83807"/>
    <w:rsid w:val="00E83BD3"/>
    <w:rsid w:val="00E84215"/>
    <w:rsid w:val="00E8481D"/>
    <w:rsid w:val="00E85058"/>
    <w:rsid w:val="00E86A1B"/>
    <w:rsid w:val="00E87BD8"/>
    <w:rsid w:val="00E904D4"/>
    <w:rsid w:val="00E90C6D"/>
    <w:rsid w:val="00E90E7C"/>
    <w:rsid w:val="00E9108D"/>
    <w:rsid w:val="00E91B3C"/>
    <w:rsid w:val="00E92D4F"/>
    <w:rsid w:val="00E92D6C"/>
    <w:rsid w:val="00E930DA"/>
    <w:rsid w:val="00E93356"/>
    <w:rsid w:val="00E93ACB"/>
    <w:rsid w:val="00E93DC0"/>
    <w:rsid w:val="00E93EDE"/>
    <w:rsid w:val="00E94EA5"/>
    <w:rsid w:val="00E95558"/>
    <w:rsid w:val="00E95AC3"/>
    <w:rsid w:val="00E95BF5"/>
    <w:rsid w:val="00E95DCA"/>
    <w:rsid w:val="00E96541"/>
    <w:rsid w:val="00E9712D"/>
    <w:rsid w:val="00E975FE"/>
    <w:rsid w:val="00EA0B26"/>
    <w:rsid w:val="00EA158D"/>
    <w:rsid w:val="00EA1EB0"/>
    <w:rsid w:val="00EA2466"/>
    <w:rsid w:val="00EA2668"/>
    <w:rsid w:val="00EA2A71"/>
    <w:rsid w:val="00EA38E5"/>
    <w:rsid w:val="00EA4E2F"/>
    <w:rsid w:val="00EA507D"/>
    <w:rsid w:val="00EA5BA5"/>
    <w:rsid w:val="00EA7942"/>
    <w:rsid w:val="00EA7E40"/>
    <w:rsid w:val="00EB131C"/>
    <w:rsid w:val="00EB13C5"/>
    <w:rsid w:val="00EB21DD"/>
    <w:rsid w:val="00EB257F"/>
    <w:rsid w:val="00EB3313"/>
    <w:rsid w:val="00EB3552"/>
    <w:rsid w:val="00EB45E6"/>
    <w:rsid w:val="00EB49BC"/>
    <w:rsid w:val="00EB5A47"/>
    <w:rsid w:val="00EB5A5A"/>
    <w:rsid w:val="00EB5B7A"/>
    <w:rsid w:val="00EB5FE3"/>
    <w:rsid w:val="00EB61DE"/>
    <w:rsid w:val="00EB6BDB"/>
    <w:rsid w:val="00EB715F"/>
    <w:rsid w:val="00EB73AA"/>
    <w:rsid w:val="00EB7946"/>
    <w:rsid w:val="00EB79AB"/>
    <w:rsid w:val="00EC0377"/>
    <w:rsid w:val="00EC06E1"/>
    <w:rsid w:val="00EC0C1B"/>
    <w:rsid w:val="00EC0F14"/>
    <w:rsid w:val="00EC161D"/>
    <w:rsid w:val="00EC1E8D"/>
    <w:rsid w:val="00EC219D"/>
    <w:rsid w:val="00EC24D1"/>
    <w:rsid w:val="00EC29CD"/>
    <w:rsid w:val="00EC310E"/>
    <w:rsid w:val="00EC320B"/>
    <w:rsid w:val="00EC3810"/>
    <w:rsid w:val="00EC4067"/>
    <w:rsid w:val="00EC44A9"/>
    <w:rsid w:val="00EC46DA"/>
    <w:rsid w:val="00EC54F7"/>
    <w:rsid w:val="00EC70A4"/>
    <w:rsid w:val="00EC787C"/>
    <w:rsid w:val="00EC7910"/>
    <w:rsid w:val="00ED07FD"/>
    <w:rsid w:val="00ED08AE"/>
    <w:rsid w:val="00ED182D"/>
    <w:rsid w:val="00ED1A6C"/>
    <w:rsid w:val="00ED1CB7"/>
    <w:rsid w:val="00ED2F57"/>
    <w:rsid w:val="00ED3035"/>
    <w:rsid w:val="00ED345A"/>
    <w:rsid w:val="00ED481B"/>
    <w:rsid w:val="00ED4C0C"/>
    <w:rsid w:val="00ED4E1F"/>
    <w:rsid w:val="00ED5756"/>
    <w:rsid w:val="00ED57C7"/>
    <w:rsid w:val="00ED62DF"/>
    <w:rsid w:val="00ED62E5"/>
    <w:rsid w:val="00ED6C32"/>
    <w:rsid w:val="00ED7387"/>
    <w:rsid w:val="00ED7675"/>
    <w:rsid w:val="00ED7802"/>
    <w:rsid w:val="00ED7D99"/>
    <w:rsid w:val="00EE0E5D"/>
    <w:rsid w:val="00EE104F"/>
    <w:rsid w:val="00EE109D"/>
    <w:rsid w:val="00EE19D2"/>
    <w:rsid w:val="00EE19D5"/>
    <w:rsid w:val="00EE282E"/>
    <w:rsid w:val="00EE28F0"/>
    <w:rsid w:val="00EE2DBA"/>
    <w:rsid w:val="00EE2F2C"/>
    <w:rsid w:val="00EE34C9"/>
    <w:rsid w:val="00EE35C3"/>
    <w:rsid w:val="00EE42F5"/>
    <w:rsid w:val="00EE4F67"/>
    <w:rsid w:val="00EE5762"/>
    <w:rsid w:val="00EE5791"/>
    <w:rsid w:val="00EE7A09"/>
    <w:rsid w:val="00EE7C65"/>
    <w:rsid w:val="00EF0299"/>
    <w:rsid w:val="00EF1157"/>
    <w:rsid w:val="00EF18D2"/>
    <w:rsid w:val="00EF2116"/>
    <w:rsid w:val="00EF4AC7"/>
    <w:rsid w:val="00EF5015"/>
    <w:rsid w:val="00EF5A5B"/>
    <w:rsid w:val="00EF5EBA"/>
    <w:rsid w:val="00EF5ED8"/>
    <w:rsid w:val="00EF5FC2"/>
    <w:rsid w:val="00EF6526"/>
    <w:rsid w:val="00EF68F9"/>
    <w:rsid w:val="00EF7CA7"/>
    <w:rsid w:val="00F0019B"/>
    <w:rsid w:val="00F00463"/>
    <w:rsid w:val="00F01829"/>
    <w:rsid w:val="00F01D62"/>
    <w:rsid w:val="00F02837"/>
    <w:rsid w:val="00F02D45"/>
    <w:rsid w:val="00F0519F"/>
    <w:rsid w:val="00F051D1"/>
    <w:rsid w:val="00F0589E"/>
    <w:rsid w:val="00F05FA3"/>
    <w:rsid w:val="00F07C0E"/>
    <w:rsid w:val="00F07E10"/>
    <w:rsid w:val="00F102D6"/>
    <w:rsid w:val="00F10621"/>
    <w:rsid w:val="00F10B98"/>
    <w:rsid w:val="00F10CBC"/>
    <w:rsid w:val="00F10D4C"/>
    <w:rsid w:val="00F112DD"/>
    <w:rsid w:val="00F11DD5"/>
    <w:rsid w:val="00F12367"/>
    <w:rsid w:val="00F1286D"/>
    <w:rsid w:val="00F13517"/>
    <w:rsid w:val="00F142AF"/>
    <w:rsid w:val="00F142F3"/>
    <w:rsid w:val="00F1456F"/>
    <w:rsid w:val="00F14B3A"/>
    <w:rsid w:val="00F157FA"/>
    <w:rsid w:val="00F166B0"/>
    <w:rsid w:val="00F1673E"/>
    <w:rsid w:val="00F20528"/>
    <w:rsid w:val="00F207AD"/>
    <w:rsid w:val="00F20886"/>
    <w:rsid w:val="00F20D2D"/>
    <w:rsid w:val="00F20F2F"/>
    <w:rsid w:val="00F2104F"/>
    <w:rsid w:val="00F21837"/>
    <w:rsid w:val="00F227BD"/>
    <w:rsid w:val="00F24337"/>
    <w:rsid w:val="00F2440A"/>
    <w:rsid w:val="00F248A3"/>
    <w:rsid w:val="00F26B04"/>
    <w:rsid w:val="00F26E2B"/>
    <w:rsid w:val="00F277CD"/>
    <w:rsid w:val="00F27FE1"/>
    <w:rsid w:val="00F32A8D"/>
    <w:rsid w:val="00F32CD8"/>
    <w:rsid w:val="00F33482"/>
    <w:rsid w:val="00F34430"/>
    <w:rsid w:val="00F348B5"/>
    <w:rsid w:val="00F34EE2"/>
    <w:rsid w:val="00F35D4C"/>
    <w:rsid w:val="00F35D67"/>
    <w:rsid w:val="00F366C5"/>
    <w:rsid w:val="00F369D4"/>
    <w:rsid w:val="00F36B90"/>
    <w:rsid w:val="00F37125"/>
    <w:rsid w:val="00F376D3"/>
    <w:rsid w:val="00F37B53"/>
    <w:rsid w:val="00F402E9"/>
    <w:rsid w:val="00F41183"/>
    <w:rsid w:val="00F41F99"/>
    <w:rsid w:val="00F42339"/>
    <w:rsid w:val="00F423D5"/>
    <w:rsid w:val="00F426CC"/>
    <w:rsid w:val="00F4294D"/>
    <w:rsid w:val="00F43271"/>
    <w:rsid w:val="00F43C50"/>
    <w:rsid w:val="00F447FF"/>
    <w:rsid w:val="00F44943"/>
    <w:rsid w:val="00F44AE0"/>
    <w:rsid w:val="00F450A2"/>
    <w:rsid w:val="00F45125"/>
    <w:rsid w:val="00F45321"/>
    <w:rsid w:val="00F4580C"/>
    <w:rsid w:val="00F45C52"/>
    <w:rsid w:val="00F46B22"/>
    <w:rsid w:val="00F46C63"/>
    <w:rsid w:val="00F475B4"/>
    <w:rsid w:val="00F47829"/>
    <w:rsid w:val="00F47A41"/>
    <w:rsid w:val="00F47AA3"/>
    <w:rsid w:val="00F50989"/>
    <w:rsid w:val="00F50C3D"/>
    <w:rsid w:val="00F5101D"/>
    <w:rsid w:val="00F51DDB"/>
    <w:rsid w:val="00F5222C"/>
    <w:rsid w:val="00F52238"/>
    <w:rsid w:val="00F52827"/>
    <w:rsid w:val="00F52CFA"/>
    <w:rsid w:val="00F533D7"/>
    <w:rsid w:val="00F538EB"/>
    <w:rsid w:val="00F53A36"/>
    <w:rsid w:val="00F545A5"/>
    <w:rsid w:val="00F54D7D"/>
    <w:rsid w:val="00F54FE3"/>
    <w:rsid w:val="00F550F7"/>
    <w:rsid w:val="00F5525B"/>
    <w:rsid w:val="00F5612F"/>
    <w:rsid w:val="00F56381"/>
    <w:rsid w:val="00F56517"/>
    <w:rsid w:val="00F56B8B"/>
    <w:rsid w:val="00F56FE0"/>
    <w:rsid w:val="00F576D7"/>
    <w:rsid w:val="00F60887"/>
    <w:rsid w:val="00F62F7E"/>
    <w:rsid w:val="00F63539"/>
    <w:rsid w:val="00F63743"/>
    <w:rsid w:val="00F63D1C"/>
    <w:rsid w:val="00F64261"/>
    <w:rsid w:val="00F646E1"/>
    <w:rsid w:val="00F64A97"/>
    <w:rsid w:val="00F656F9"/>
    <w:rsid w:val="00F6575E"/>
    <w:rsid w:val="00F65B3E"/>
    <w:rsid w:val="00F66328"/>
    <w:rsid w:val="00F67788"/>
    <w:rsid w:val="00F70241"/>
    <w:rsid w:val="00F70E70"/>
    <w:rsid w:val="00F71793"/>
    <w:rsid w:val="00F7183A"/>
    <w:rsid w:val="00F71C05"/>
    <w:rsid w:val="00F71C7B"/>
    <w:rsid w:val="00F721AF"/>
    <w:rsid w:val="00F72206"/>
    <w:rsid w:val="00F727EB"/>
    <w:rsid w:val="00F72DDA"/>
    <w:rsid w:val="00F730B1"/>
    <w:rsid w:val="00F73B02"/>
    <w:rsid w:val="00F73DBB"/>
    <w:rsid w:val="00F741FE"/>
    <w:rsid w:val="00F74CC3"/>
    <w:rsid w:val="00F75873"/>
    <w:rsid w:val="00F758EF"/>
    <w:rsid w:val="00F759D4"/>
    <w:rsid w:val="00F75C24"/>
    <w:rsid w:val="00F75C25"/>
    <w:rsid w:val="00F7632E"/>
    <w:rsid w:val="00F76548"/>
    <w:rsid w:val="00F766DD"/>
    <w:rsid w:val="00F76AF3"/>
    <w:rsid w:val="00F773E6"/>
    <w:rsid w:val="00F80AB9"/>
    <w:rsid w:val="00F812A5"/>
    <w:rsid w:val="00F81D69"/>
    <w:rsid w:val="00F82EB7"/>
    <w:rsid w:val="00F83086"/>
    <w:rsid w:val="00F834D9"/>
    <w:rsid w:val="00F838B8"/>
    <w:rsid w:val="00F84A3C"/>
    <w:rsid w:val="00F84CAF"/>
    <w:rsid w:val="00F85435"/>
    <w:rsid w:val="00F85A17"/>
    <w:rsid w:val="00F86335"/>
    <w:rsid w:val="00F863EB"/>
    <w:rsid w:val="00F86B37"/>
    <w:rsid w:val="00F87A83"/>
    <w:rsid w:val="00F87BFC"/>
    <w:rsid w:val="00F87D78"/>
    <w:rsid w:val="00F90703"/>
    <w:rsid w:val="00F910D5"/>
    <w:rsid w:val="00F913E1"/>
    <w:rsid w:val="00F917EC"/>
    <w:rsid w:val="00F923F6"/>
    <w:rsid w:val="00F92963"/>
    <w:rsid w:val="00F92E07"/>
    <w:rsid w:val="00F931E9"/>
    <w:rsid w:val="00F93A96"/>
    <w:rsid w:val="00F94216"/>
    <w:rsid w:val="00F95410"/>
    <w:rsid w:val="00F955F9"/>
    <w:rsid w:val="00F961ED"/>
    <w:rsid w:val="00F96605"/>
    <w:rsid w:val="00F96C51"/>
    <w:rsid w:val="00F979A1"/>
    <w:rsid w:val="00F97FEA"/>
    <w:rsid w:val="00FA0669"/>
    <w:rsid w:val="00FA070F"/>
    <w:rsid w:val="00FA096E"/>
    <w:rsid w:val="00FA1644"/>
    <w:rsid w:val="00FA1859"/>
    <w:rsid w:val="00FA1F8C"/>
    <w:rsid w:val="00FA2058"/>
    <w:rsid w:val="00FA2A8C"/>
    <w:rsid w:val="00FA2E49"/>
    <w:rsid w:val="00FA3241"/>
    <w:rsid w:val="00FA409D"/>
    <w:rsid w:val="00FA41D4"/>
    <w:rsid w:val="00FA51CA"/>
    <w:rsid w:val="00FA54C4"/>
    <w:rsid w:val="00FA69CB"/>
    <w:rsid w:val="00FA6FC8"/>
    <w:rsid w:val="00FA7F99"/>
    <w:rsid w:val="00FB06A8"/>
    <w:rsid w:val="00FB0AE9"/>
    <w:rsid w:val="00FB1E76"/>
    <w:rsid w:val="00FB269E"/>
    <w:rsid w:val="00FB37C0"/>
    <w:rsid w:val="00FB3A9A"/>
    <w:rsid w:val="00FB4036"/>
    <w:rsid w:val="00FB521A"/>
    <w:rsid w:val="00FB687E"/>
    <w:rsid w:val="00FB6E49"/>
    <w:rsid w:val="00FB6E64"/>
    <w:rsid w:val="00FB7460"/>
    <w:rsid w:val="00FB78CA"/>
    <w:rsid w:val="00FB7CBB"/>
    <w:rsid w:val="00FB7EEC"/>
    <w:rsid w:val="00FC0D22"/>
    <w:rsid w:val="00FC1806"/>
    <w:rsid w:val="00FC19AA"/>
    <w:rsid w:val="00FC1C56"/>
    <w:rsid w:val="00FC22EA"/>
    <w:rsid w:val="00FC5A96"/>
    <w:rsid w:val="00FC64C1"/>
    <w:rsid w:val="00FC6645"/>
    <w:rsid w:val="00FC6E8B"/>
    <w:rsid w:val="00FC6EFD"/>
    <w:rsid w:val="00FC6F11"/>
    <w:rsid w:val="00FC7CEF"/>
    <w:rsid w:val="00FD0593"/>
    <w:rsid w:val="00FD0B88"/>
    <w:rsid w:val="00FD1076"/>
    <w:rsid w:val="00FD1236"/>
    <w:rsid w:val="00FD1EA1"/>
    <w:rsid w:val="00FD404B"/>
    <w:rsid w:val="00FD4815"/>
    <w:rsid w:val="00FD6ED1"/>
    <w:rsid w:val="00FD732E"/>
    <w:rsid w:val="00FD7FC6"/>
    <w:rsid w:val="00FE0078"/>
    <w:rsid w:val="00FE037D"/>
    <w:rsid w:val="00FE1619"/>
    <w:rsid w:val="00FE1729"/>
    <w:rsid w:val="00FE1C67"/>
    <w:rsid w:val="00FE1D4B"/>
    <w:rsid w:val="00FE2954"/>
    <w:rsid w:val="00FE3548"/>
    <w:rsid w:val="00FE4E35"/>
    <w:rsid w:val="00FE5E8E"/>
    <w:rsid w:val="00FE686E"/>
    <w:rsid w:val="00FE7A8B"/>
    <w:rsid w:val="00FE7B2A"/>
    <w:rsid w:val="00FF0CFA"/>
    <w:rsid w:val="00FF12F2"/>
    <w:rsid w:val="00FF142D"/>
    <w:rsid w:val="00FF17AA"/>
    <w:rsid w:val="00FF3559"/>
    <w:rsid w:val="00FF3B8A"/>
    <w:rsid w:val="00FF46E1"/>
    <w:rsid w:val="00FF4BD2"/>
    <w:rsid w:val="00FF4F46"/>
    <w:rsid w:val="00FF510C"/>
    <w:rsid w:val="00FF5BBA"/>
    <w:rsid w:val="00FF6063"/>
    <w:rsid w:val="00FF61C5"/>
    <w:rsid w:val="00FF6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one [3213]">
      <v:fill color="white" opacity="0"/>
      <v:stroke dashstyle="1 1" color="none [3213]"/>
      <v:textbox inset="5.85pt,.7pt,5.85pt,.7pt"/>
    </o:shapedefaults>
    <o:shapelayout v:ext="edit">
      <o:idmap v:ext="edit" data="1"/>
      <o:rules v:ext="edit">
        <o:r id="V:Rule1" type="callout" idref="#_x0000_s1032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0D4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8C11AB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932B8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932B81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932B8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932B81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2538F4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2538F4"/>
    <w:rPr>
      <w:rFonts w:ascii="Arial" w:eastAsia="ＭＳ ゴシック" w:hAnsi="Arial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mack80wata@uu.em-net.ne.jp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70AF5-192D-40CA-AD2B-779A47A37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RC 食品膜技術講習会 in Tokyo 2017</vt:lpstr>
      <vt:lpstr>MRC 食品膜技術講習会 in Tokyo 2008 </vt:lpstr>
    </vt:vector>
  </TitlesOfParts>
  <Company>新潟大学</Company>
  <LinksUpToDate>false</LinksUpToDate>
  <CharactersWithSpaces>800</CharactersWithSpaces>
  <SharedDoc>false</SharedDoc>
  <HLinks>
    <vt:vector size="12" baseType="variant">
      <vt:variant>
        <vt:i4>7208988</vt:i4>
      </vt:variant>
      <vt:variant>
        <vt:i4>3</vt:i4>
      </vt:variant>
      <vt:variant>
        <vt:i4>0</vt:i4>
      </vt:variant>
      <vt:variant>
        <vt:i4>5</vt:i4>
      </vt:variant>
      <vt:variant>
        <vt:lpwstr>mailto:mack80wata@uu.em-net.ne.jp</vt:lpwstr>
      </vt:variant>
      <vt:variant>
        <vt:lpwstr/>
      </vt:variant>
      <vt:variant>
        <vt:i4>7208988</vt:i4>
      </vt:variant>
      <vt:variant>
        <vt:i4>0</vt:i4>
      </vt:variant>
      <vt:variant>
        <vt:i4>0</vt:i4>
      </vt:variant>
      <vt:variant>
        <vt:i4>5</vt:i4>
      </vt:variant>
      <vt:variant>
        <vt:lpwstr>mailto:mack80wata@uu.em-net.ne.jp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C 食品膜技術講習会 in Tokyo 2017</dc:title>
  <dc:creator>渡辺敦夫</dc:creator>
  <cp:lastModifiedBy>Tanabe</cp:lastModifiedBy>
  <cp:revision>2</cp:revision>
  <cp:lastPrinted>2017-06-17T23:24:00Z</cp:lastPrinted>
  <dcterms:created xsi:type="dcterms:W3CDTF">2018-06-19T05:12:00Z</dcterms:created>
  <dcterms:modified xsi:type="dcterms:W3CDTF">2018-06-19T05:12:00Z</dcterms:modified>
</cp:coreProperties>
</file>